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89C197" w14:textId="77777777" w:rsidR="00B27166" w:rsidRPr="00CF778C" w:rsidRDefault="00544949" w:rsidP="00B27166">
      <w:pPr>
        <w:jc w:val="right"/>
        <w:rPr>
          <w:rFonts w:ascii="Times New Roman" w:hAnsi="Times New Roman" w:cs="Times New Roman"/>
        </w:rPr>
      </w:pPr>
      <w:r>
        <w:rPr>
          <w:rFonts w:ascii="Times New Roman" w:hAnsi="Times New Roman" w:cs="Times New Roman"/>
          <w:noProof/>
        </w:rPr>
        <w:pict w14:anchorId="04061E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152.45pt;height:119.65pt;visibility:visible">
            <v:imagedata r:id="rId11" o:title=""/>
          </v:shape>
        </w:pict>
      </w:r>
    </w:p>
    <w:p w14:paraId="42D4AE8C" w14:textId="56D41569" w:rsidR="00B27166" w:rsidRDefault="00B27166" w:rsidP="00B27166">
      <w:pPr>
        <w:rPr>
          <w:rFonts w:ascii="Times New Roman" w:hAnsi="Times New Roman" w:cs="Times New Roman"/>
          <w:b/>
          <w:bCs/>
          <w:sz w:val="48"/>
          <w:szCs w:val="48"/>
        </w:rPr>
      </w:pPr>
    </w:p>
    <w:p w14:paraId="21464380" w14:textId="77777777" w:rsidR="000D52A6" w:rsidRDefault="000D52A6" w:rsidP="00B27166">
      <w:pPr>
        <w:rPr>
          <w:rFonts w:ascii="Times New Roman" w:hAnsi="Times New Roman" w:cs="Times New Roman"/>
          <w:b/>
          <w:bCs/>
          <w:sz w:val="48"/>
          <w:szCs w:val="48"/>
        </w:rPr>
      </w:pPr>
    </w:p>
    <w:p w14:paraId="743911E3" w14:textId="77777777" w:rsidR="00B27166" w:rsidRPr="00CF778C" w:rsidRDefault="00B27166" w:rsidP="00B27166">
      <w:pPr>
        <w:rPr>
          <w:rFonts w:ascii="Times New Roman" w:hAnsi="Times New Roman" w:cs="Times New Roman"/>
          <w:b/>
          <w:bCs/>
          <w:sz w:val="48"/>
          <w:szCs w:val="48"/>
        </w:rPr>
      </w:pPr>
      <w:r w:rsidRPr="00CF778C">
        <w:rPr>
          <w:rFonts w:ascii="Times New Roman" w:hAnsi="Times New Roman" w:cs="Times New Roman"/>
          <w:b/>
          <w:bCs/>
          <w:sz w:val="48"/>
          <w:szCs w:val="48"/>
        </w:rPr>
        <w:t xml:space="preserve">Installation of a </w:t>
      </w:r>
      <w:r>
        <w:rPr>
          <w:rFonts w:ascii="Times New Roman" w:hAnsi="Times New Roman" w:cs="Times New Roman"/>
          <w:b/>
          <w:bCs/>
          <w:sz w:val="48"/>
          <w:szCs w:val="48"/>
        </w:rPr>
        <w:t>Pastor</w:t>
      </w:r>
    </w:p>
    <w:p w14:paraId="4C703A49" w14:textId="77777777" w:rsidR="00B27166" w:rsidRPr="00B27166" w:rsidRDefault="00B27166" w:rsidP="00B27166">
      <w:pPr>
        <w:rPr>
          <w:rFonts w:ascii="Times New Roman" w:hAnsi="Times New Roman" w:cs="Times New Roman"/>
        </w:rPr>
      </w:pPr>
    </w:p>
    <w:p w14:paraId="0878D013" w14:textId="77777777" w:rsidR="002D4AB2" w:rsidRPr="00B27166" w:rsidRDefault="002D4AB2" w:rsidP="002D4AB2">
      <w:pPr>
        <w:rPr>
          <w:rFonts w:ascii="Times New Roman" w:hAnsi="Times New Roman" w:cs="Times New Roman"/>
        </w:rPr>
      </w:pPr>
    </w:p>
    <w:p w14:paraId="1DD31C4E" w14:textId="5210108C" w:rsidR="002D4AB2" w:rsidRPr="00B27166" w:rsidRDefault="002D4AB2" w:rsidP="002D4AB2">
      <w:pPr>
        <w:rPr>
          <w:rFonts w:ascii="Times New Roman" w:hAnsi="Times New Roman" w:cs="Times New Roman"/>
          <w:i/>
          <w:iCs/>
          <w:color w:val="C00000"/>
          <w:sz w:val="22"/>
          <w:szCs w:val="22"/>
        </w:rPr>
      </w:pPr>
      <w:r w:rsidRPr="00B27166">
        <w:rPr>
          <w:rFonts w:ascii="Times New Roman" w:hAnsi="Times New Roman" w:cs="Times New Roman"/>
          <w:i/>
          <w:iCs/>
          <w:color w:val="C00000"/>
          <w:sz w:val="22"/>
          <w:szCs w:val="22"/>
        </w:rPr>
        <w:t xml:space="preserve">Installation </w:t>
      </w:r>
      <w:r w:rsidR="000D52A6">
        <w:rPr>
          <w:rFonts w:ascii="Times New Roman" w:hAnsi="Times New Roman" w:cs="Times New Roman"/>
          <w:i/>
          <w:iCs/>
          <w:color w:val="C00000"/>
          <w:sz w:val="22"/>
          <w:szCs w:val="22"/>
        </w:rPr>
        <w:t xml:space="preserve">of a Pastor </w:t>
      </w:r>
      <w:r w:rsidRPr="00B27166">
        <w:rPr>
          <w:rFonts w:ascii="Times New Roman" w:hAnsi="Times New Roman" w:cs="Times New Roman"/>
          <w:i/>
          <w:iCs/>
          <w:color w:val="C00000"/>
          <w:sz w:val="22"/>
          <w:szCs w:val="22"/>
        </w:rPr>
        <w:t>is appropriately set within the service of Holy Communion, following the sermon and hymn of the day</w:t>
      </w:r>
      <w:r w:rsidR="002C770B" w:rsidRPr="00B27166">
        <w:rPr>
          <w:rFonts w:ascii="Times New Roman" w:hAnsi="Times New Roman" w:cs="Times New Roman"/>
          <w:i/>
          <w:iCs/>
          <w:color w:val="C00000"/>
          <w:sz w:val="22"/>
          <w:szCs w:val="22"/>
        </w:rPr>
        <w:t>. T</w:t>
      </w:r>
      <w:r w:rsidRPr="00B27166">
        <w:rPr>
          <w:rFonts w:ascii="Times New Roman" w:hAnsi="Times New Roman" w:cs="Times New Roman"/>
          <w:i/>
          <w:iCs/>
          <w:color w:val="C00000"/>
          <w:sz w:val="22"/>
          <w:szCs w:val="22"/>
        </w:rPr>
        <w:t xml:space="preserve">he Nicene Creed or the </w:t>
      </w:r>
      <w:r w:rsidR="006F2DBA" w:rsidRPr="00B27166">
        <w:rPr>
          <w:rFonts w:ascii="Times New Roman" w:hAnsi="Times New Roman" w:cs="Times New Roman"/>
          <w:i/>
          <w:iCs/>
          <w:color w:val="C00000"/>
          <w:sz w:val="22"/>
          <w:szCs w:val="22"/>
        </w:rPr>
        <w:t>Apostles</w:t>
      </w:r>
      <w:r w:rsidR="00B27166">
        <w:rPr>
          <w:rFonts w:ascii="Times New Roman" w:hAnsi="Times New Roman" w:cs="Times New Roman"/>
          <w:i/>
          <w:iCs/>
          <w:color w:val="C00000"/>
          <w:sz w:val="22"/>
          <w:szCs w:val="22"/>
        </w:rPr>
        <w:t>’</w:t>
      </w:r>
      <w:r w:rsidR="006F2DBA" w:rsidRPr="00B27166">
        <w:rPr>
          <w:rFonts w:ascii="Times New Roman" w:hAnsi="Times New Roman" w:cs="Times New Roman"/>
          <w:i/>
          <w:iCs/>
          <w:color w:val="C00000"/>
          <w:sz w:val="22"/>
          <w:szCs w:val="22"/>
        </w:rPr>
        <w:t xml:space="preserve"> </w:t>
      </w:r>
      <w:r w:rsidRPr="00B27166">
        <w:rPr>
          <w:rFonts w:ascii="Times New Roman" w:hAnsi="Times New Roman" w:cs="Times New Roman"/>
          <w:i/>
          <w:iCs/>
          <w:color w:val="C00000"/>
          <w:sz w:val="22"/>
          <w:szCs w:val="22"/>
        </w:rPr>
        <w:t>Creed may precede the installation rite.</w:t>
      </w:r>
    </w:p>
    <w:p w14:paraId="46F1A70A" w14:textId="77777777" w:rsidR="002D4AB2" w:rsidRPr="00B27166" w:rsidRDefault="002D4AB2" w:rsidP="002D4AB2">
      <w:pPr>
        <w:widowControl w:val="0"/>
        <w:rPr>
          <w:rFonts w:ascii="Times New Roman" w:hAnsi="Times New Roman" w:cs="Times New Roman"/>
          <w:i/>
          <w:iCs/>
          <w:sz w:val="22"/>
          <w:szCs w:val="22"/>
        </w:rPr>
      </w:pPr>
    </w:p>
    <w:p w14:paraId="3FA20825" w14:textId="77777777" w:rsidR="002D4AB2" w:rsidRPr="00B27166" w:rsidRDefault="002D4AB2" w:rsidP="002D4AB2">
      <w:pPr>
        <w:widowControl w:val="0"/>
        <w:rPr>
          <w:rFonts w:ascii="Times New Roman" w:hAnsi="Times New Roman" w:cs="Times New Roman"/>
          <w:i/>
          <w:iCs/>
          <w:color w:val="CC0000"/>
          <w:sz w:val="22"/>
          <w:szCs w:val="22"/>
        </w:rPr>
      </w:pPr>
      <w:r w:rsidRPr="00B27166">
        <w:rPr>
          <w:rFonts w:ascii="Times New Roman" w:hAnsi="Times New Roman" w:cs="Times New Roman"/>
          <w:i/>
          <w:iCs/>
          <w:color w:val="CC0000"/>
          <w:sz w:val="22"/>
          <w:szCs w:val="22"/>
        </w:rPr>
        <w:t xml:space="preserve">This order is appropriate for installing a pastor who has been previously ordained. The bishop, or </w:t>
      </w:r>
      <w:r w:rsidR="00B27166" w:rsidRPr="00B27166">
        <w:rPr>
          <w:rFonts w:ascii="Times New Roman" w:hAnsi="Times New Roman" w:cs="Times New Roman"/>
          <w:i/>
          <w:iCs/>
          <w:color w:val="CC0000"/>
          <w:sz w:val="22"/>
          <w:szCs w:val="22"/>
        </w:rPr>
        <w:t>a minister of word and sacrament</w:t>
      </w:r>
      <w:r w:rsidRPr="00B27166">
        <w:rPr>
          <w:rFonts w:ascii="Times New Roman" w:hAnsi="Times New Roman" w:cs="Times New Roman"/>
          <w:i/>
          <w:iCs/>
          <w:color w:val="CC0000"/>
          <w:sz w:val="22"/>
          <w:szCs w:val="22"/>
        </w:rPr>
        <w:t xml:space="preserve"> designated by the bishop, </w:t>
      </w:r>
      <w:r w:rsidR="00B27166" w:rsidRPr="00B27166">
        <w:rPr>
          <w:rFonts w:ascii="Times New Roman" w:hAnsi="Times New Roman" w:cs="Times New Roman"/>
          <w:i/>
          <w:iCs/>
          <w:color w:val="CC0000"/>
          <w:sz w:val="22"/>
          <w:szCs w:val="22"/>
        </w:rPr>
        <w:t xml:space="preserve">normally </w:t>
      </w:r>
      <w:r w:rsidRPr="00B27166">
        <w:rPr>
          <w:rFonts w:ascii="Times New Roman" w:hAnsi="Times New Roman" w:cs="Times New Roman"/>
          <w:i/>
          <w:iCs/>
          <w:color w:val="CC0000"/>
          <w:sz w:val="22"/>
          <w:szCs w:val="22"/>
        </w:rPr>
        <w:t>presides at the installation of a pastor.</w:t>
      </w:r>
    </w:p>
    <w:p w14:paraId="461F414B" w14:textId="77777777" w:rsidR="002D4AB2" w:rsidRPr="00B27166" w:rsidRDefault="002D4AB2" w:rsidP="002D4AB2">
      <w:pPr>
        <w:widowControl w:val="0"/>
        <w:rPr>
          <w:rFonts w:ascii="Times New Roman" w:hAnsi="Times New Roman" w:cs="Times New Roman"/>
        </w:rPr>
      </w:pPr>
    </w:p>
    <w:p w14:paraId="3818A985" w14:textId="77777777" w:rsidR="002D4AB2" w:rsidRPr="00B27166" w:rsidRDefault="002D4AB2" w:rsidP="002D4AB2">
      <w:pPr>
        <w:widowControl w:val="0"/>
        <w:rPr>
          <w:rFonts w:ascii="Times New Roman" w:hAnsi="Times New Roman" w:cs="Times New Roman"/>
        </w:rPr>
      </w:pPr>
    </w:p>
    <w:p w14:paraId="252C33E7" w14:textId="77777777" w:rsidR="002D4AB2" w:rsidRPr="00B27166" w:rsidRDefault="002D4AB2" w:rsidP="002D4AB2">
      <w:pPr>
        <w:rPr>
          <w:rFonts w:ascii="Times New Roman" w:hAnsi="Times New Roman" w:cs="Times New Roman"/>
          <w:b/>
          <w:bCs/>
          <w:sz w:val="26"/>
          <w:szCs w:val="26"/>
        </w:rPr>
      </w:pPr>
      <w:r w:rsidRPr="00B27166">
        <w:rPr>
          <w:rFonts w:ascii="Times New Roman" w:hAnsi="Times New Roman" w:cs="Times New Roman"/>
          <w:b/>
          <w:bCs/>
          <w:sz w:val="26"/>
          <w:szCs w:val="26"/>
        </w:rPr>
        <w:t>Presentation</w:t>
      </w:r>
    </w:p>
    <w:p w14:paraId="2BCFDD91" w14:textId="77777777" w:rsidR="0095591B" w:rsidRDefault="0095591B" w:rsidP="002D4AB2">
      <w:pPr>
        <w:rPr>
          <w:rFonts w:ascii="Times New Roman" w:hAnsi="Times New Roman" w:cs="Times New Roman"/>
          <w:i/>
          <w:iCs/>
          <w:color w:val="C00000"/>
          <w:sz w:val="22"/>
          <w:szCs w:val="22"/>
        </w:rPr>
      </w:pPr>
    </w:p>
    <w:p w14:paraId="6073C370" w14:textId="77777777" w:rsidR="002D4AB2" w:rsidRPr="00B27166" w:rsidRDefault="002D4AB2" w:rsidP="002D4AB2">
      <w:pPr>
        <w:rPr>
          <w:rFonts w:ascii="Times New Roman" w:hAnsi="Times New Roman" w:cs="Times New Roman"/>
          <w:i/>
          <w:iCs/>
          <w:sz w:val="22"/>
          <w:szCs w:val="22"/>
        </w:rPr>
      </w:pPr>
      <w:r w:rsidRPr="00B27166">
        <w:rPr>
          <w:rFonts w:ascii="Times New Roman" w:hAnsi="Times New Roman" w:cs="Times New Roman"/>
          <w:i/>
          <w:iCs/>
          <w:color w:val="C00000"/>
          <w:sz w:val="22"/>
          <w:szCs w:val="22"/>
        </w:rPr>
        <w:t xml:space="preserve">The assembly stands. The </w:t>
      </w:r>
      <w:r w:rsidR="005F4D6B">
        <w:rPr>
          <w:rFonts w:ascii="Times New Roman" w:hAnsi="Times New Roman" w:cs="Times New Roman"/>
          <w:i/>
          <w:iCs/>
          <w:color w:val="C00000"/>
          <w:sz w:val="22"/>
          <w:szCs w:val="22"/>
        </w:rPr>
        <w:t>pastor</w:t>
      </w:r>
      <w:r w:rsidR="00B27166" w:rsidRPr="00B27166">
        <w:rPr>
          <w:rFonts w:ascii="Times New Roman" w:hAnsi="Times New Roman" w:cs="Times New Roman"/>
          <w:i/>
          <w:iCs/>
          <w:color w:val="C00000"/>
          <w:sz w:val="22"/>
          <w:szCs w:val="22"/>
        </w:rPr>
        <w:t xml:space="preserve"> being</w:t>
      </w:r>
      <w:r w:rsidRPr="00B27166">
        <w:rPr>
          <w:rFonts w:ascii="Times New Roman" w:hAnsi="Times New Roman" w:cs="Times New Roman"/>
          <w:i/>
          <w:iCs/>
          <w:color w:val="C00000"/>
          <w:sz w:val="22"/>
          <w:szCs w:val="22"/>
        </w:rPr>
        <w:t xml:space="preserve"> </w:t>
      </w:r>
      <w:proofErr w:type="gramStart"/>
      <w:r w:rsidRPr="00B27166">
        <w:rPr>
          <w:rFonts w:ascii="Times New Roman" w:hAnsi="Times New Roman" w:cs="Times New Roman"/>
          <w:i/>
          <w:iCs/>
          <w:color w:val="C00000"/>
          <w:sz w:val="22"/>
          <w:szCs w:val="22"/>
        </w:rPr>
        <w:t>installed</w:t>
      </w:r>
      <w:proofErr w:type="gramEnd"/>
      <w:r w:rsidRPr="00B27166">
        <w:rPr>
          <w:rFonts w:ascii="Times New Roman" w:hAnsi="Times New Roman" w:cs="Times New Roman"/>
          <w:i/>
          <w:iCs/>
          <w:color w:val="C00000"/>
          <w:sz w:val="22"/>
          <w:szCs w:val="22"/>
        </w:rPr>
        <w:t xml:space="preserve"> and a representative of the calling body come before the presiding minister and the assembly.</w:t>
      </w:r>
      <w:r w:rsidRPr="00B27166">
        <w:rPr>
          <w:rFonts w:ascii="Times New Roman" w:hAnsi="Times New Roman" w:cs="Times New Roman"/>
          <w:i/>
          <w:iCs/>
          <w:sz w:val="22"/>
          <w:szCs w:val="22"/>
        </w:rPr>
        <w:t xml:space="preserve"> </w:t>
      </w:r>
    </w:p>
    <w:p w14:paraId="541D8FA1" w14:textId="77777777" w:rsidR="002D4AB2" w:rsidRPr="00B27166" w:rsidRDefault="002D4AB2" w:rsidP="002D4AB2">
      <w:pPr>
        <w:widowControl w:val="0"/>
        <w:rPr>
          <w:rFonts w:ascii="Times New Roman" w:hAnsi="Times New Roman" w:cs="Times New Roman"/>
          <w:i/>
          <w:iCs/>
          <w:sz w:val="22"/>
          <w:szCs w:val="22"/>
        </w:rPr>
      </w:pPr>
    </w:p>
    <w:p w14:paraId="0D1BFB91" w14:textId="77777777" w:rsidR="002D4AB2" w:rsidRPr="00B27166" w:rsidRDefault="002D4AB2" w:rsidP="002D4AB2">
      <w:pPr>
        <w:widowControl w:val="0"/>
        <w:rPr>
          <w:rFonts w:ascii="Times New Roman" w:hAnsi="Times New Roman" w:cs="Times New Roman"/>
          <w:i/>
          <w:iCs/>
          <w:color w:val="C00000"/>
          <w:sz w:val="22"/>
          <w:szCs w:val="22"/>
        </w:rPr>
      </w:pPr>
      <w:r w:rsidRPr="00B27166">
        <w:rPr>
          <w:rFonts w:ascii="Times New Roman" w:hAnsi="Times New Roman" w:cs="Times New Roman"/>
          <w:i/>
          <w:iCs/>
          <w:color w:val="C00000"/>
          <w:sz w:val="22"/>
          <w:szCs w:val="22"/>
        </w:rPr>
        <w:t>The presiding minister addresses the assembly.</w:t>
      </w:r>
    </w:p>
    <w:p w14:paraId="058EA89F" w14:textId="77777777" w:rsidR="002D4AB2" w:rsidRPr="00B27166" w:rsidRDefault="002D4AB2" w:rsidP="002D4AB2">
      <w:pPr>
        <w:widowControl w:val="0"/>
        <w:rPr>
          <w:rFonts w:ascii="Times New Roman" w:hAnsi="Times New Roman" w:cs="Times New Roman"/>
        </w:rPr>
      </w:pPr>
      <w:r w:rsidRPr="00B27166">
        <w:rPr>
          <w:rFonts w:ascii="Times New Roman" w:hAnsi="Times New Roman" w:cs="Times New Roman"/>
        </w:rPr>
        <w:t xml:space="preserve">Having been authorized by the church to install </w:t>
      </w:r>
      <w:r w:rsidRPr="00B27166">
        <w:rPr>
          <w:rFonts w:ascii="Times New Roman" w:hAnsi="Times New Roman" w:cs="Times New Roman"/>
          <w:i/>
          <w:iCs/>
          <w:u w:val="single"/>
        </w:rPr>
        <w:t>full name</w:t>
      </w:r>
      <w:r w:rsidRPr="00B27166">
        <w:rPr>
          <w:rFonts w:ascii="Times New Roman" w:hAnsi="Times New Roman" w:cs="Times New Roman"/>
        </w:rPr>
        <w:t xml:space="preserve">, </w:t>
      </w:r>
    </w:p>
    <w:p w14:paraId="4CE77F0D" w14:textId="77777777" w:rsidR="002D4AB2" w:rsidRPr="00B27166" w:rsidRDefault="002D4AB2" w:rsidP="002D4AB2">
      <w:pPr>
        <w:widowControl w:val="0"/>
        <w:rPr>
          <w:rFonts w:ascii="Times New Roman" w:hAnsi="Times New Roman" w:cs="Times New Roman"/>
        </w:rPr>
      </w:pPr>
      <w:r w:rsidRPr="00B27166">
        <w:rPr>
          <w:rFonts w:ascii="Times New Roman" w:hAnsi="Times New Roman" w:cs="Times New Roman"/>
        </w:rPr>
        <w:t xml:space="preserve">our co-worker in the gospel, as </w:t>
      </w:r>
      <w:r w:rsidRPr="00B27166">
        <w:rPr>
          <w:rFonts w:ascii="Times New Roman" w:hAnsi="Times New Roman" w:cs="Times New Roman"/>
          <w:i/>
          <w:iCs/>
          <w:u w:val="single"/>
        </w:rPr>
        <w:t>position</w:t>
      </w:r>
      <w:r w:rsidRPr="00B27166">
        <w:rPr>
          <w:rFonts w:ascii="Times New Roman" w:hAnsi="Times New Roman" w:cs="Times New Roman"/>
        </w:rPr>
        <w:t xml:space="preserve">, </w:t>
      </w:r>
    </w:p>
    <w:p w14:paraId="680204C4" w14:textId="77777777" w:rsidR="002D4AB2" w:rsidRPr="00B27166" w:rsidRDefault="002D4AB2" w:rsidP="002D4AB2">
      <w:pPr>
        <w:widowControl w:val="0"/>
        <w:rPr>
          <w:rFonts w:ascii="Times New Roman" w:hAnsi="Times New Roman" w:cs="Times New Roman"/>
        </w:rPr>
      </w:pPr>
      <w:r w:rsidRPr="00B27166">
        <w:rPr>
          <w:rFonts w:ascii="Times New Roman" w:hAnsi="Times New Roman" w:cs="Times New Roman"/>
        </w:rPr>
        <w:t>I now ask for certification of this call.</w:t>
      </w:r>
    </w:p>
    <w:p w14:paraId="307DB463" w14:textId="77777777" w:rsidR="002D4AB2" w:rsidRPr="00B27166" w:rsidRDefault="002D4AB2" w:rsidP="002D4AB2">
      <w:pPr>
        <w:widowControl w:val="0"/>
        <w:rPr>
          <w:rFonts w:ascii="Times New Roman" w:hAnsi="Times New Roman" w:cs="Times New Roman"/>
        </w:rPr>
      </w:pPr>
    </w:p>
    <w:p w14:paraId="617E03FE" w14:textId="77777777" w:rsidR="002D4AB2" w:rsidRPr="00B27166" w:rsidRDefault="002D4AB2" w:rsidP="002D4AB2">
      <w:pPr>
        <w:widowControl w:val="0"/>
        <w:rPr>
          <w:rFonts w:ascii="Times New Roman" w:hAnsi="Times New Roman" w:cs="Times New Roman"/>
          <w:i/>
          <w:iCs/>
          <w:color w:val="CC0000"/>
          <w:sz w:val="22"/>
          <w:szCs w:val="22"/>
        </w:rPr>
      </w:pPr>
      <w:r w:rsidRPr="00B27166">
        <w:rPr>
          <w:rFonts w:ascii="Times New Roman" w:hAnsi="Times New Roman" w:cs="Times New Roman"/>
          <w:i/>
          <w:iCs/>
          <w:color w:val="CC0000"/>
          <w:sz w:val="22"/>
          <w:szCs w:val="22"/>
        </w:rPr>
        <w:t>A representative of the calling body addresses the presiding minister.</w:t>
      </w:r>
    </w:p>
    <w:p w14:paraId="3A6C12CC" w14:textId="77777777" w:rsidR="002D4AB2" w:rsidRPr="00B27166" w:rsidRDefault="002D4AB2" w:rsidP="002D4AB2">
      <w:pPr>
        <w:widowControl w:val="0"/>
        <w:rPr>
          <w:rFonts w:ascii="Times New Roman" w:hAnsi="Times New Roman" w:cs="Times New Roman"/>
        </w:rPr>
      </w:pPr>
      <w:r w:rsidRPr="00B27166">
        <w:rPr>
          <w:rFonts w:ascii="Times New Roman" w:hAnsi="Times New Roman" w:cs="Times New Roman"/>
        </w:rPr>
        <w:t xml:space="preserve">After prayerful deliberation, </w:t>
      </w:r>
    </w:p>
    <w:p w14:paraId="5F19E8AF" w14:textId="77777777" w:rsidR="002D4AB2" w:rsidRPr="00B27166" w:rsidRDefault="002D4AB2" w:rsidP="002D4AB2">
      <w:pPr>
        <w:widowControl w:val="0"/>
        <w:rPr>
          <w:rFonts w:ascii="Times New Roman" w:hAnsi="Times New Roman" w:cs="Times New Roman"/>
        </w:rPr>
      </w:pPr>
      <w:r w:rsidRPr="00B27166">
        <w:rPr>
          <w:rFonts w:ascii="Times New Roman" w:hAnsi="Times New Roman" w:cs="Times New Roman"/>
        </w:rPr>
        <w:t xml:space="preserve">we, of </w:t>
      </w:r>
      <w:r w:rsidRPr="00B27166">
        <w:rPr>
          <w:rFonts w:ascii="Times New Roman" w:hAnsi="Times New Roman" w:cs="Times New Roman"/>
          <w:i/>
          <w:iCs/>
          <w:u w:val="single"/>
        </w:rPr>
        <w:t>name of calling/employing body</w:t>
      </w:r>
      <w:r w:rsidRPr="00B27166">
        <w:rPr>
          <w:rFonts w:ascii="Times New Roman" w:hAnsi="Times New Roman" w:cs="Times New Roman"/>
        </w:rPr>
        <w:t xml:space="preserve">, </w:t>
      </w:r>
    </w:p>
    <w:p w14:paraId="000073D8" w14:textId="77777777" w:rsidR="00B27166" w:rsidRDefault="002D4AB2" w:rsidP="002D4AB2">
      <w:pPr>
        <w:widowControl w:val="0"/>
        <w:rPr>
          <w:rFonts w:ascii="Times New Roman" w:hAnsi="Times New Roman" w:cs="Times New Roman"/>
        </w:rPr>
      </w:pPr>
      <w:r w:rsidRPr="00B27166">
        <w:rPr>
          <w:rFonts w:ascii="Times New Roman" w:hAnsi="Times New Roman" w:cs="Times New Roman"/>
        </w:rPr>
        <w:t xml:space="preserve">have </w:t>
      </w:r>
      <w:r w:rsidRPr="00B27166">
        <w:rPr>
          <w:rFonts w:ascii="Times New Roman" w:hAnsi="Times New Roman" w:cs="Times New Roman"/>
          <w:iCs/>
        </w:rPr>
        <w:t>called</w:t>
      </w:r>
      <w:r w:rsidRPr="00B27166">
        <w:rPr>
          <w:rFonts w:ascii="Times New Roman" w:hAnsi="Times New Roman" w:cs="Times New Roman"/>
        </w:rPr>
        <w:t xml:space="preserve"> </w:t>
      </w:r>
      <w:r w:rsidRPr="00B27166">
        <w:rPr>
          <w:rFonts w:ascii="Times New Roman" w:hAnsi="Times New Roman" w:cs="Times New Roman"/>
          <w:i/>
          <w:iCs/>
          <w:u w:val="single"/>
        </w:rPr>
        <w:t>full name</w:t>
      </w:r>
      <w:r w:rsidRPr="00B27166">
        <w:rPr>
          <w:rFonts w:ascii="Times New Roman" w:hAnsi="Times New Roman" w:cs="Times New Roman"/>
        </w:rPr>
        <w:t xml:space="preserve"> </w:t>
      </w:r>
      <w:r w:rsidR="00B27166">
        <w:rPr>
          <w:rFonts w:ascii="Times New Roman" w:hAnsi="Times New Roman" w:cs="Times New Roman"/>
        </w:rPr>
        <w:t xml:space="preserve">to serve as a minister of word and sacrament </w:t>
      </w:r>
    </w:p>
    <w:p w14:paraId="2C68D905" w14:textId="77777777" w:rsidR="002D4AB2" w:rsidRPr="00B27166" w:rsidRDefault="00B27166" w:rsidP="002D4AB2">
      <w:pPr>
        <w:widowControl w:val="0"/>
        <w:rPr>
          <w:rFonts w:ascii="Times New Roman" w:hAnsi="Times New Roman" w:cs="Times New Roman"/>
        </w:rPr>
      </w:pPr>
      <w:r>
        <w:rPr>
          <w:rFonts w:ascii="Times New Roman" w:hAnsi="Times New Roman" w:cs="Times New Roman"/>
        </w:rPr>
        <w:t>in the position of</w:t>
      </w:r>
      <w:r w:rsidR="002D4AB2" w:rsidRPr="00B27166">
        <w:rPr>
          <w:rFonts w:ascii="Times New Roman" w:hAnsi="Times New Roman" w:cs="Times New Roman"/>
        </w:rPr>
        <w:t xml:space="preserve"> </w:t>
      </w:r>
      <w:r w:rsidR="002D4AB2" w:rsidRPr="00B27166">
        <w:rPr>
          <w:rFonts w:ascii="Times New Roman" w:hAnsi="Times New Roman" w:cs="Times New Roman"/>
          <w:i/>
          <w:iCs/>
          <w:u w:val="single"/>
        </w:rPr>
        <w:t>position</w:t>
      </w:r>
      <w:r w:rsidR="002D4AB2" w:rsidRPr="00B27166">
        <w:rPr>
          <w:rFonts w:ascii="Times New Roman" w:hAnsi="Times New Roman" w:cs="Times New Roman"/>
        </w:rPr>
        <w:t xml:space="preserve">. </w:t>
      </w:r>
    </w:p>
    <w:p w14:paraId="4D5A6D75" w14:textId="77777777" w:rsidR="002D4AB2" w:rsidRPr="00B27166" w:rsidRDefault="002D4AB2" w:rsidP="002D4AB2">
      <w:pPr>
        <w:widowControl w:val="0"/>
        <w:rPr>
          <w:rFonts w:ascii="Times New Roman" w:hAnsi="Times New Roman" w:cs="Times New Roman"/>
        </w:rPr>
      </w:pPr>
      <w:r w:rsidRPr="00B27166">
        <w:rPr>
          <w:rFonts w:ascii="Times New Roman" w:hAnsi="Times New Roman" w:cs="Times New Roman"/>
        </w:rPr>
        <w:t xml:space="preserve">I present </w:t>
      </w:r>
      <w:r w:rsidR="00B27166" w:rsidRPr="00B27166">
        <w:rPr>
          <w:rFonts w:ascii="Times New Roman" w:hAnsi="Times New Roman" w:cs="Times New Roman"/>
          <w:i/>
          <w:iCs/>
          <w:u w:val="single"/>
        </w:rPr>
        <w:t>name</w:t>
      </w:r>
      <w:r w:rsidRPr="00B27166">
        <w:rPr>
          <w:rFonts w:ascii="Times New Roman" w:hAnsi="Times New Roman" w:cs="Times New Roman"/>
        </w:rPr>
        <w:t xml:space="preserve"> and this letter certifying the call.</w:t>
      </w:r>
    </w:p>
    <w:p w14:paraId="21260490" w14:textId="77777777" w:rsidR="002D4AB2" w:rsidRPr="00B27166" w:rsidRDefault="002D4AB2" w:rsidP="002D4AB2">
      <w:pPr>
        <w:widowControl w:val="0"/>
        <w:rPr>
          <w:rFonts w:ascii="Times New Roman" w:hAnsi="Times New Roman" w:cs="Times New Roman"/>
          <w:i/>
          <w:iCs/>
          <w:color w:val="CC0000"/>
          <w:sz w:val="22"/>
          <w:szCs w:val="22"/>
        </w:rPr>
      </w:pPr>
      <w:r w:rsidRPr="00B27166">
        <w:rPr>
          <w:rFonts w:ascii="Times New Roman" w:hAnsi="Times New Roman" w:cs="Times New Roman"/>
          <w:i/>
          <w:iCs/>
          <w:color w:val="CC0000"/>
          <w:sz w:val="22"/>
          <w:szCs w:val="22"/>
        </w:rPr>
        <w:t xml:space="preserve">The </w:t>
      </w:r>
      <w:r w:rsidR="002C770B" w:rsidRPr="00B27166">
        <w:rPr>
          <w:rFonts w:ascii="Times New Roman" w:hAnsi="Times New Roman" w:cs="Times New Roman"/>
          <w:i/>
          <w:iCs/>
          <w:color w:val="CC0000"/>
          <w:sz w:val="22"/>
          <w:szCs w:val="22"/>
        </w:rPr>
        <w:t xml:space="preserve">representative </w:t>
      </w:r>
      <w:r w:rsidRPr="00B27166">
        <w:rPr>
          <w:rFonts w:ascii="Times New Roman" w:hAnsi="Times New Roman" w:cs="Times New Roman"/>
          <w:i/>
          <w:iCs/>
          <w:color w:val="CC0000"/>
          <w:sz w:val="22"/>
          <w:szCs w:val="22"/>
        </w:rPr>
        <w:t xml:space="preserve">gives the presiding minister the letter certifying that the call has been received and accepted. </w:t>
      </w:r>
    </w:p>
    <w:p w14:paraId="4A89C0BC" w14:textId="77777777" w:rsidR="002D4AB2" w:rsidRPr="00B27166" w:rsidRDefault="002D4AB2" w:rsidP="002D4AB2">
      <w:pPr>
        <w:widowControl w:val="0"/>
        <w:rPr>
          <w:rFonts w:ascii="Times New Roman" w:hAnsi="Times New Roman" w:cs="Times New Roman"/>
          <w:i/>
          <w:iCs/>
          <w:sz w:val="22"/>
          <w:szCs w:val="22"/>
        </w:rPr>
      </w:pPr>
    </w:p>
    <w:p w14:paraId="21B3BD85" w14:textId="77777777" w:rsidR="002D4AB2" w:rsidRPr="00B27166" w:rsidRDefault="002D4AB2" w:rsidP="002D4AB2">
      <w:pPr>
        <w:widowControl w:val="0"/>
        <w:rPr>
          <w:rFonts w:ascii="Times New Roman" w:hAnsi="Times New Roman" w:cs="Times New Roman"/>
          <w:i/>
          <w:iCs/>
          <w:color w:val="CC0000"/>
          <w:sz w:val="22"/>
          <w:szCs w:val="22"/>
        </w:rPr>
      </w:pPr>
      <w:r w:rsidRPr="00B27166">
        <w:rPr>
          <w:rFonts w:ascii="Times New Roman" w:hAnsi="Times New Roman" w:cs="Times New Roman"/>
          <w:i/>
          <w:iCs/>
          <w:color w:val="CC0000"/>
          <w:sz w:val="22"/>
          <w:szCs w:val="22"/>
        </w:rPr>
        <w:t xml:space="preserve">The </w:t>
      </w:r>
      <w:r w:rsidR="002C770B" w:rsidRPr="00B27166">
        <w:rPr>
          <w:rFonts w:ascii="Times New Roman" w:hAnsi="Times New Roman" w:cs="Times New Roman"/>
          <w:i/>
          <w:iCs/>
          <w:color w:val="CC0000"/>
          <w:sz w:val="22"/>
          <w:szCs w:val="22"/>
        </w:rPr>
        <w:t>representative</w:t>
      </w:r>
      <w:r w:rsidRPr="00B27166">
        <w:rPr>
          <w:rFonts w:ascii="Times New Roman" w:hAnsi="Times New Roman" w:cs="Times New Roman"/>
          <w:i/>
          <w:iCs/>
          <w:color w:val="CC0000"/>
          <w:sz w:val="22"/>
          <w:szCs w:val="22"/>
        </w:rPr>
        <w:t xml:space="preserve"> moves aside, and the assembly is seated.</w:t>
      </w:r>
    </w:p>
    <w:p w14:paraId="077A6D43" w14:textId="77777777" w:rsidR="002D4AB2" w:rsidRPr="00B27166" w:rsidRDefault="002D4AB2" w:rsidP="002D4AB2">
      <w:pPr>
        <w:widowControl w:val="0"/>
        <w:rPr>
          <w:rFonts w:ascii="Times New Roman" w:hAnsi="Times New Roman" w:cs="Times New Roman"/>
        </w:rPr>
      </w:pPr>
    </w:p>
    <w:p w14:paraId="7EBE63ED" w14:textId="77777777" w:rsidR="00D00D6F" w:rsidRPr="00B27166" w:rsidRDefault="00D00D6F" w:rsidP="002D4AB2">
      <w:pPr>
        <w:widowControl w:val="0"/>
        <w:rPr>
          <w:rFonts w:ascii="Times New Roman" w:hAnsi="Times New Roman" w:cs="Times New Roman"/>
        </w:rPr>
      </w:pPr>
    </w:p>
    <w:p w14:paraId="39641586" w14:textId="4EA2CE60" w:rsidR="000D52A6" w:rsidRPr="000D52A6" w:rsidRDefault="000D52A6" w:rsidP="002D4AB2">
      <w:pPr>
        <w:widowControl w:val="0"/>
        <w:rPr>
          <w:rFonts w:ascii="Times New Roman" w:hAnsi="Times New Roman" w:cs="Times New Roman"/>
        </w:rPr>
      </w:pPr>
    </w:p>
    <w:p w14:paraId="690C6AF7" w14:textId="4D57B914" w:rsidR="002D4AB2" w:rsidRPr="005F4D6B" w:rsidRDefault="002D4AB2" w:rsidP="002D4AB2">
      <w:pPr>
        <w:widowControl w:val="0"/>
        <w:rPr>
          <w:rFonts w:ascii="Times New Roman" w:hAnsi="Times New Roman" w:cs="Times New Roman"/>
          <w:b/>
          <w:bCs/>
        </w:rPr>
      </w:pPr>
      <w:r w:rsidRPr="005F4D6B">
        <w:rPr>
          <w:rFonts w:ascii="Times New Roman" w:hAnsi="Times New Roman" w:cs="Times New Roman"/>
          <w:b/>
          <w:bCs/>
        </w:rPr>
        <w:t>Address and Questions</w:t>
      </w:r>
    </w:p>
    <w:p w14:paraId="1C7066EA" w14:textId="77777777" w:rsidR="0095591B" w:rsidRDefault="0095591B" w:rsidP="002D4AB2">
      <w:pPr>
        <w:widowControl w:val="0"/>
        <w:rPr>
          <w:rFonts w:ascii="Times New Roman" w:hAnsi="Times New Roman" w:cs="Times New Roman"/>
          <w:i/>
          <w:iCs/>
          <w:color w:val="CC0000"/>
          <w:sz w:val="22"/>
          <w:szCs w:val="22"/>
        </w:rPr>
      </w:pPr>
    </w:p>
    <w:p w14:paraId="1F28E90A" w14:textId="77777777" w:rsidR="002D4AB2" w:rsidRPr="00B27166" w:rsidRDefault="002D4AB2" w:rsidP="002D4AB2">
      <w:pPr>
        <w:widowControl w:val="0"/>
        <w:rPr>
          <w:rFonts w:ascii="Times New Roman" w:hAnsi="Times New Roman" w:cs="Times New Roman"/>
          <w:i/>
          <w:iCs/>
          <w:color w:val="CC0000"/>
          <w:sz w:val="22"/>
          <w:szCs w:val="22"/>
        </w:rPr>
      </w:pPr>
      <w:r w:rsidRPr="00B27166">
        <w:rPr>
          <w:rFonts w:ascii="Times New Roman" w:hAnsi="Times New Roman" w:cs="Times New Roman"/>
          <w:i/>
          <w:iCs/>
          <w:color w:val="CC0000"/>
          <w:sz w:val="22"/>
          <w:szCs w:val="22"/>
        </w:rPr>
        <w:t xml:space="preserve">The presiding minister addresses the </w:t>
      </w:r>
      <w:r w:rsidR="00B27166" w:rsidRPr="00B27166">
        <w:rPr>
          <w:rFonts w:ascii="Times New Roman" w:hAnsi="Times New Roman" w:cs="Times New Roman"/>
          <w:i/>
          <w:iCs/>
          <w:color w:val="CC0000"/>
          <w:sz w:val="22"/>
          <w:szCs w:val="22"/>
        </w:rPr>
        <w:t>minister of word and sacrament</w:t>
      </w:r>
      <w:r w:rsidRPr="00B27166">
        <w:rPr>
          <w:rFonts w:ascii="Times New Roman" w:hAnsi="Times New Roman" w:cs="Times New Roman"/>
          <w:i/>
          <w:iCs/>
          <w:color w:val="CC0000"/>
          <w:sz w:val="22"/>
          <w:szCs w:val="22"/>
        </w:rPr>
        <w:t>.</w:t>
      </w:r>
    </w:p>
    <w:p w14:paraId="7F80E9CA" w14:textId="77777777" w:rsidR="002D4AB2" w:rsidRPr="00B27166" w:rsidRDefault="002D4AB2" w:rsidP="002D4AB2">
      <w:pPr>
        <w:rPr>
          <w:rFonts w:ascii="Times New Roman" w:hAnsi="Times New Roman" w:cs="Times New Roman"/>
        </w:rPr>
      </w:pPr>
      <w:r w:rsidRPr="00B27166">
        <w:rPr>
          <w:rFonts w:ascii="Times New Roman" w:hAnsi="Times New Roman" w:cs="Times New Roman"/>
          <w:i/>
          <w:iCs/>
        </w:rPr>
        <w:t>A reading from John:</w:t>
      </w:r>
      <w:r w:rsidRPr="00B27166">
        <w:rPr>
          <w:rFonts w:ascii="Times New Roman" w:hAnsi="Times New Roman" w:cs="Times New Roman"/>
        </w:rPr>
        <w:t xml:space="preserve"> Jesus said, </w:t>
      </w:r>
      <w:r w:rsidR="00B27166">
        <w:rPr>
          <w:rFonts w:ascii="Times New Roman" w:hAnsi="Times New Roman" w:cs="Times New Roman"/>
        </w:rPr>
        <w:t>“</w:t>
      </w:r>
      <w:r w:rsidRPr="00B27166">
        <w:rPr>
          <w:rFonts w:ascii="Times New Roman" w:hAnsi="Times New Roman" w:cs="Times New Roman"/>
        </w:rPr>
        <w:t xml:space="preserve">Peace be with you. As the Father has sent me, so I send you. Receive the Holy Spirit. If you forgive the sins of any, they </w:t>
      </w:r>
      <w:proofErr w:type="gramStart"/>
      <w:r w:rsidRPr="00B27166">
        <w:rPr>
          <w:rFonts w:ascii="Times New Roman" w:hAnsi="Times New Roman" w:cs="Times New Roman"/>
        </w:rPr>
        <w:t>are</w:t>
      </w:r>
      <w:proofErr w:type="gramEnd"/>
      <w:r w:rsidRPr="00B27166">
        <w:rPr>
          <w:rFonts w:ascii="Times New Roman" w:hAnsi="Times New Roman" w:cs="Times New Roman"/>
        </w:rPr>
        <w:t xml:space="preserve"> forgiven them; if you retain the sins of any, they are retained.</w:t>
      </w:r>
      <w:r w:rsidR="00B27166">
        <w:rPr>
          <w:rFonts w:ascii="Times New Roman" w:hAnsi="Times New Roman" w:cs="Times New Roman"/>
        </w:rPr>
        <w:t>”</w:t>
      </w:r>
      <w:r w:rsidRPr="00B27166">
        <w:rPr>
          <w:rFonts w:ascii="Times New Roman" w:hAnsi="Times New Roman" w:cs="Times New Roman"/>
        </w:rPr>
        <w:t xml:space="preserve"> </w:t>
      </w:r>
      <w:r w:rsidR="00A97210" w:rsidRPr="00B27166">
        <w:rPr>
          <w:rFonts w:ascii="Times New Roman" w:hAnsi="Times New Roman" w:cs="Times New Roman"/>
        </w:rPr>
        <w:t xml:space="preserve">  </w:t>
      </w:r>
      <w:r w:rsidRPr="00B27166">
        <w:rPr>
          <w:rFonts w:ascii="Times New Roman" w:hAnsi="Times New Roman" w:cs="Times New Roman"/>
          <w:i/>
          <w:sz w:val="20"/>
          <w:szCs w:val="20"/>
        </w:rPr>
        <w:t>(John 20:21-23)</w:t>
      </w:r>
    </w:p>
    <w:p w14:paraId="0F95DD53" w14:textId="77777777" w:rsidR="002D4AB2" w:rsidRPr="00B27166" w:rsidRDefault="002D4AB2" w:rsidP="002D4AB2">
      <w:pPr>
        <w:rPr>
          <w:rFonts w:ascii="Times New Roman" w:hAnsi="Times New Roman" w:cs="Times New Roman"/>
          <w:i/>
          <w:iCs/>
        </w:rPr>
      </w:pPr>
    </w:p>
    <w:p w14:paraId="03588535" w14:textId="77777777" w:rsidR="002D4AB2" w:rsidRPr="00B27166" w:rsidRDefault="002D4AB2" w:rsidP="002D4AB2">
      <w:pPr>
        <w:rPr>
          <w:rFonts w:ascii="Times New Roman" w:hAnsi="Times New Roman" w:cs="Times New Roman"/>
        </w:rPr>
      </w:pPr>
      <w:r w:rsidRPr="00B27166">
        <w:rPr>
          <w:rFonts w:ascii="Times New Roman" w:hAnsi="Times New Roman" w:cs="Times New Roman"/>
          <w:i/>
          <w:iCs/>
        </w:rPr>
        <w:t>A reading from Matthew:</w:t>
      </w:r>
      <w:r w:rsidRPr="00B27166">
        <w:rPr>
          <w:rFonts w:ascii="Times New Roman" w:hAnsi="Times New Roman" w:cs="Times New Roman"/>
        </w:rPr>
        <w:t xml:space="preserve"> Jesus said, </w:t>
      </w:r>
      <w:r w:rsidR="00B27166">
        <w:rPr>
          <w:rFonts w:ascii="Times New Roman" w:hAnsi="Times New Roman" w:cs="Times New Roman"/>
        </w:rPr>
        <w:t>“</w:t>
      </w:r>
      <w:r w:rsidRPr="00B27166">
        <w:rPr>
          <w:rFonts w:ascii="Times New Roman" w:hAnsi="Times New Roman" w:cs="Times New Roman"/>
        </w:rPr>
        <w:t xml:space="preserve">All authority in heaven and on earth has been given to me. Go therefore and make disciples of all nations, baptizing them in the name of the Father and of the Son and of the Holy </w:t>
      </w:r>
      <w:proofErr w:type="gramStart"/>
      <w:r w:rsidRPr="00B27166">
        <w:rPr>
          <w:rFonts w:ascii="Times New Roman" w:hAnsi="Times New Roman" w:cs="Times New Roman"/>
        </w:rPr>
        <w:t>Spirit, and</w:t>
      </w:r>
      <w:proofErr w:type="gramEnd"/>
      <w:r w:rsidRPr="00B27166">
        <w:rPr>
          <w:rFonts w:ascii="Times New Roman" w:hAnsi="Times New Roman" w:cs="Times New Roman"/>
        </w:rPr>
        <w:t xml:space="preserve"> teaching them to obey everything that I have commanded you. And remember, I am with you always, to the end of the age.</w:t>
      </w:r>
      <w:r w:rsidR="00B27166">
        <w:rPr>
          <w:rFonts w:ascii="Times New Roman" w:hAnsi="Times New Roman" w:cs="Times New Roman"/>
        </w:rPr>
        <w:t>”</w:t>
      </w:r>
      <w:r w:rsidRPr="00B27166">
        <w:rPr>
          <w:rFonts w:ascii="Times New Roman" w:hAnsi="Times New Roman" w:cs="Times New Roman"/>
        </w:rPr>
        <w:t xml:space="preserve"> </w:t>
      </w:r>
      <w:r w:rsidR="00A97210" w:rsidRPr="00B27166">
        <w:rPr>
          <w:rFonts w:ascii="Times New Roman" w:hAnsi="Times New Roman" w:cs="Times New Roman"/>
        </w:rPr>
        <w:t xml:space="preserve">  </w:t>
      </w:r>
      <w:r w:rsidRPr="00B27166">
        <w:rPr>
          <w:rFonts w:ascii="Times New Roman" w:hAnsi="Times New Roman" w:cs="Times New Roman"/>
          <w:i/>
          <w:sz w:val="20"/>
          <w:szCs w:val="20"/>
        </w:rPr>
        <w:t>(Matthew 28:18-20)</w:t>
      </w:r>
    </w:p>
    <w:p w14:paraId="75FB03BD" w14:textId="77777777" w:rsidR="002D4AB2" w:rsidRPr="00B27166" w:rsidRDefault="002D4AB2" w:rsidP="002D4AB2">
      <w:pPr>
        <w:widowControl w:val="0"/>
        <w:rPr>
          <w:rFonts w:ascii="Times New Roman" w:hAnsi="Times New Roman" w:cs="Times New Roman"/>
          <w:i/>
          <w:iCs/>
        </w:rPr>
      </w:pPr>
    </w:p>
    <w:p w14:paraId="39CB606C" w14:textId="77777777" w:rsidR="002D4AB2" w:rsidRPr="00B27166" w:rsidRDefault="002D4AB2" w:rsidP="002D4AB2">
      <w:pPr>
        <w:widowControl w:val="0"/>
        <w:rPr>
          <w:rFonts w:ascii="Times New Roman" w:hAnsi="Times New Roman" w:cs="Times New Roman"/>
        </w:rPr>
      </w:pPr>
      <w:r w:rsidRPr="00B27166">
        <w:rPr>
          <w:rFonts w:ascii="Times New Roman" w:hAnsi="Times New Roman" w:cs="Times New Roman"/>
          <w:i/>
          <w:iCs/>
        </w:rPr>
        <w:t>A reading from First Timothy:</w:t>
      </w:r>
      <w:r w:rsidRPr="00B27166">
        <w:rPr>
          <w:rFonts w:ascii="Times New Roman" w:hAnsi="Times New Roman" w:cs="Times New Roman"/>
        </w:rPr>
        <w:t xml:space="preserve"> Set the believers an example in speech and conduct, in love, in faith, in purity. Attend to the public reading of scripture, to exhorting, to teaching. Do not neglect the gift that is in you, which was given to you through prophecy with the laying </w:t>
      </w:r>
      <w:r w:rsidR="006A43AE" w:rsidRPr="00B27166">
        <w:rPr>
          <w:rFonts w:ascii="Times New Roman" w:hAnsi="Times New Roman" w:cs="Times New Roman"/>
        </w:rPr>
        <w:t xml:space="preserve">on </w:t>
      </w:r>
      <w:r w:rsidRPr="00B27166">
        <w:rPr>
          <w:rFonts w:ascii="Times New Roman" w:hAnsi="Times New Roman" w:cs="Times New Roman"/>
        </w:rPr>
        <w:t xml:space="preserve">of hands by the council of elders. Put these things into practice, devote yourself to them, so that all may see your progress. Pay close attention to yourself and to your teaching; continue in these things, for in doing this you will save both yourself and your hearers. </w:t>
      </w:r>
      <w:r w:rsidR="00A97210" w:rsidRPr="00B27166">
        <w:rPr>
          <w:rFonts w:ascii="Times New Roman" w:hAnsi="Times New Roman" w:cs="Times New Roman"/>
        </w:rPr>
        <w:t xml:space="preserve">  </w:t>
      </w:r>
      <w:r w:rsidRPr="00B27166">
        <w:rPr>
          <w:rFonts w:ascii="Times New Roman" w:hAnsi="Times New Roman" w:cs="Times New Roman"/>
          <w:i/>
          <w:sz w:val="20"/>
          <w:szCs w:val="20"/>
        </w:rPr>
        <w:t>(1 Timothy 4:12-16)</w:t>
      </w:r>
    </w:p>
    <w:p w14:paraId="4A3EE554" w14:textId="77777777" w:rsidR="002D4AB2" w:rsidRPr="00B27166" w:rsidRDefault="002D4AB2" w:rsidP="002D4AB2">
      <w:pPr>
        <w:widowControl w:val="0"/>
        <w:rPr>
          <w:rFonts w:ascii="Times New Roman" w:hAnsi="Times New Roman" w:cs="Times New Roman"/>
        </w:rPr>
      </w:pPr>
    </w:p>
    <w:p w14:paraId="69F0960A" w14:textId="77777777" w:rsidR="002D4AB2" w:rsidRPr="00B27166" w:rsidRDefault="002D4AB2" w:rsidP="002D4AB2">
      <w:pPr>
        <w:widowControl w:val="0"/>
        <w:rPr>
          <w:rFonts w:ascii="Times New Roman" w:hAnsi="Times New Roman" w:cs="Times New Roman"/>
          <w:i/>
          <w:iCs/>
          <w:color w:val="CC0000"/>
          <w:sz w:val="22"/>
          <w:szCs w:val="22"/>
        </w:rPr>
      </w:pPr>
      <w:r w:rsidRPr="00B27166">
        <w:rPr>
          <w:rFonts w:ascii="Times New Roman" w:hAnsi="Times New Roman" w:cs="Times New Roman"/>
          <w:i/>
          <w:iCs/>
          <w:color w:val="CC0000"/>
          <w:sz w:val="22"/>
          <w:szCs w:val="22"/>
        </w:rPr>
        <w:t xml:space="preserve">The presiding minister </w:t>
      </w:r>
      <w:r w:rsidR="00B27166" w:rsidRPr="00B27166">
        <w:rPr>
          <w:rFonts w:ascii="Times New Roman" w:hAnsi="Times New Roman" w:cs="Times New Roman"/>
          <w:i/>
          <w:iCs/>
          <w:color w:val="CC0000"/>
          <w:sz w:val="22"/>
          <w:szCs w:val="22"/>
        </w:rPr>
        <w:t>addresses questions to the minister of word and sacrament</w:t>
      </w:r>
      <w:r w:rsidRPr="00B27166">
        <w:rPr>
          <w:rFonts w:ascii="Times New Roman" w:hAnsi="Times New Roman" w:cs="Times New Roman"/>
          <w:i/>
          <w:iCs/>
          <w:color w:val="CC0000"/>
          <w:sz w:val="22"/>
          <w:szCs w:val="22"/>
        </w:rPr>
        <w:t>.</w:t>
      </w:r>
    </w:p>
    <w:p w14:paraId="4DB8E542" w14:textId="77777777" w:rsidR="002D4AB2" w:rsidRPr="00B27166" w:rsidRDefault="002D4AB2" w:rsidP="002D4AB2">
      <w:pPr>
        <w:widowControl w:val="0"/>
        <w:rPr>
          <w:rFonts w:ascii="Times New Roman" w:hAnsi="Times New Roman" w:cs="Times New Roman"/>
        </w:rPr>
      </w:pPr>
      <w:r w:rsidRPr="00B27166">
        <w:rPr>
          <w:rFonts w:ascii="Times New Roman" w:hAnsi="Times New Roman" w:cs="Times New Roman"/>
          <w:i/>
          <w:iCs/>
          <w:u w:val="single"/>
        </w:rPr>
        <w:t>Name</w:t>
      </w:r>
      <w:r w:rsidRPr="00B27166">
        <w:rPr>
          <w:rFonts w:ascii="Times New Roman" w:hAnsi="Times New Roman" w:cs="Times New Roman"/>
        </w:rPr>
        <w:t xml:space="preserve">, in the presence of this assembly </w:t>
      </w:r>
    </w:p>
    <w:p w14:paraId="493FF6D5" w14:textId="77777777" w:rsidR="002D4AB2" w:rsidRPr="00B27166" w:rsidRDefault="002D4AB2" w:rsidP="002D4AB2">
      <w:pPr>
        <w:widowControl w:val="0"/>
        <w:rPr>
          <w:rFonts w:ascii="Times New Roman" w:hAnsi="Times New Roman" w:cs="Times New Roman"/>
        </w:rPr>
      </w:pPr>
      <w:r w:rsidRPr="00B27166">
        <w:rPr>
          <w:rFonts w:ascii="Times New Roman" w:hAnsi="Times New Roman" w:cs="Times New Roman"/>
        </w:rPr>
        <w:t xml:space="preserve">will you commit yourself to this new trust and </w:t>
      </w:r>
      <w:proofErr w:type="gramStart"/>
      <w:r w:rsidRPr="00B27166">
        <w:rPr>
          <w:rFonts w:ascii="Times New Roman" w:hAnsi="Times New Roman" w:cs="Times New Roman"/>
        </w:rPr>
        <w:t>responsibility,</w:t>
      </w:r>
      <w:proofErr w:type="gramEnd"/>
      <w:r w:rsidRPr="00B27166">
        <w:rPr>
          <w:rFonts w:ascii="Times New Roman" w:hAnsi="Times New Roman" w:cs="Times New Roman"/>
        </w:rPr>
        <w:t xml:space="preserve"> </w:t>
      </w:r>
    </w:p>
    <w:p w14:paraId="35ED2BC3" w14:textId="77777777" w:rsidR="002D4AB2" w:rsidRPr="00B27166" w:rsidRDefault="002D4AB2" w:rsidP="002D4AB2">
      <w:pPr>
        <w:widowControl w:val="0"/>
        <w:rPr>
          <w:rFonts w:ascii="Times New Roman" w:hAnsi="Times New Roman" w:cs="Times New Roman"/>
        </w:rPr>
      </w:pPr>
      <w:r w:rsidRPr="00B27166">
        <w:rPr>
          <w:rFonts w:ascii="Times New Roman" w:hAnsi="Times New Roman" w:cs="Times New Roman"/>
        </w:rPr>
        <w:t xml:space="preserve">in the confidence that it comes from God through the call of the </w:t>
      </w:r>
      <w:proofErr w:type="gramStart"/>
      <w:r w:rsidRPr="00B27166">
        <w:rPr>
          <w:rFonts w:ascii="Times New Roman" w:hAnsi="Times New Roman" w:cs="Times New Roman"/>
        </w:rPr>
        <w:t>church?</w:t>
      </w:r>
      <w:proofErr w:type="gramEnd"/>
    </w:p>
    <w:p w14:paraId="66B49E45" w14:textId="77777777" w:rsidR="002D4AB2" w:rsidRPr="00B27166" w:rsidRDefault="002D4AB2" w:rsidP="002D4AB2">
      <w:pPr>
        <w:widowControl w:val="0"/>
        <w:rPr>
          <w:rFonts w:ascii="Times New Roman" w:hAnsi="Times New Roman" w:cs="Times New Roman"/>
        </w:rPr>
      </w:pPr>
      <w:r w:rsidRPr="00B27166">
        <w:rPr>
          <w:rFonts w:ascii="Times New Roman" w:hAnsi="Times New Roman" w:cs="Times New Roman"/>
          <w:i/>
          <w:iCs/>
          <w:color w:val="C00000"/>
          <w:sz w:val="22"/>
          <w:szCs w:val="22"/>
        </w:rPr>
        <w:t>Response:</w:t>
      </w:r>
      <w:r w:rsidRPr="00B27166">
        <w:rPr>
          <w:rFonts w:ascii="Times New Roman" w:hAnsi="Times New Roman" w:cs="Times New Roman"/>
          <w:i/>
          <w:iCs/>
        </w:rPr>
        <w:t xml:space="preserve"> </w:t>
      </w:r>
      <w:r w:rsidRPr="00B27166">
        <w:rPr>
          <w:rFonts w:ascii="Times New Roman" w:hAnsi="Times New Roman" w:cs="Times New Roman"/>
        </w:rPr>
        <w:t>I will, and I ask God to help me.</w:t>
      </w:r>
    </w:p>
    <w:p w14:paraId="3A28B361" w14:textId="77777777" w:rsidR="002D4AB2" w:rsidRPr="00B27166" w:rsidRDefault="002D4AB2" w:rsidP="002D4AB2">
      <w:pPr>
        <w:widowControl w:val="0"/>
        <w:rPr>
          <w:rFonts w:ascii="Times New Roman" w:hAnsi="Times New Roman" w:cs="Times New Roman"/>
        </w:rPr>
      </w:pPr>
    </w:p>
    <w:p w14:paraId="467662CF" w14:textId="77777777" w:rsidR="002D4AB2" w:rsidRPr="00B27166" w:rsidRDefault="002D4AB2" w:rsidP="002D4AB2">
      <w:pPr>
        <w:widowControl w:val="0"/>
        <w:rPr>
          <w:rFonts w:ascii="Times New Roman" w:hAnsi="Times New Roman" w:cs="Times New Roman"/>
        </w:rPr>
      </w:pPr>
      <w:r w:rsidRPr="00B27166">
        <w:rPr>
          <w:rFonts w:ascii="Times New Roman" w:hAnsi="Times New Roman" w:cs="Times New Roman"/>
        </w:rPr>
        <w:t xml:space="preserve">Will you preach and teach in accordance with the </w:t>
      </w:r>
      <w:r w:rsidR="00D00D6F" w:rsidRPr="00B27166">
        <w:rPr>
          <w:rFonts w:ascii="Times New Roman" w:hAnsi="Times New Roman" w:cs="Times New Roman"/>
        </w:rPr>
        <w:t>h</w:t>
      </w:r>
      <w:r w:rsidRPr="00B27166">
        <w:rPr>
          <w:rFonts w:ascii="Times New Roman" w:hAnsi="Times New Roman" w:cs="Times New Roman"/>
        </w:rPr>
        <w:t xml:space="preserve">oly </w:t>
      </w:r>
      <w:r w:rsidR="00D00D6F" w:rsidRPr="00B27166">
        <w:rPr>
          <w:rFonts w:ascii="Times New Roman" w:hAnsi="Times New Roman" w:cs="Times New Roman"/>
        </w:rPr>
        <w:t>s</w:t>
      </w:r>
      <w:r w:rsidRPr="00B27166">
        <w:rPr>
          <w:rFonts w:ascii="Times New Roman" w:hAnsi="Times New Roman" w:cs="Times New Roman"/>
        </w:rPr>
        <w:t xml:space="preserve">criptures </w:t>
      </w:r>
    </w:p>
    <w:p w14:paraId="46B97F7B" w14:textId="77777777" w:rsidR="002D4AB2" w:rsidRPr="00B27166" w:rsidRDefault="002D4AB2" w:rsidP="002D4AB2">
      <w:pPr>
        <w:widowControl w:val="0"/>
        <w:rPr>
          <w:rFonts w:ascii="Times New Roman" w:hAnsi="Times New Roman" w:cs="Times New Roman"/>
        </w:rPr>
      </w:pPr>
      <w:r w:rsidRPr="00B27166">
        <w:rPr>
          <w:rFonts w:ascii="Times New Roman" w:hAnsi="Times New Roman" w:cs="Times New Roman"/>
        </w:rPr>
        <w:t xml:space="preserve">and </w:t>
      </w:r>
      <w:r w:rsidR="00D00D6F" w:rsidRPr="00B27166">
        <w:rPr>
          <w:rFonts w:ascii="Times New Roman" w:hAnsi="Times New Roman" w:cs="Times New Roman"/>
        </w:rPr>
        <w:t xml:space="preserve">with </w:t>
      </w:r>
      <w:r w:rsidRPr="00B27166">
        <w:rPr>
          <w:rFonts w:ascii="Times New Roman" w:hAnsi="Times New Roman" w:cs="Times New Roman"/>
        </w:rPr>
        <w:t xml:space="preserve">the </w:t>
      </w:r>
      <w:r w:rsidR="00D00D6F" w:rsidRPr="00B27166">
        <w:rPr>
          <w:rFonts w:ascii="Times New Roman" w:hAnsi="Times New Roman" w:cs="Times New Roman"/>
        </w:rPr>
        <w:t>c</w:t>
      </w:r>
      <w:r w:rsidRPr="00B27166">
        <w:rPr>
          <w:rFonts w:ascii="Times New Roman" w:hAnsi="Times New Roman" w:cs="Times New Roman"/>
        </w:rPr>
        <w:t xml:space="preserve">onfessions of the Lutheran </w:t>
      </w:r>
      <w:r w:rsidR="00D00D6F" w:rsidRPr="00B27166">
        <w:rPr>
          <w:rFonts w:ascii="Times New Roman" w:hAnsi="Times New Roman" w:cs="Times New Roman"/>
        </w:rPr>
        <w:t>c</w:t>
      </w:r>
      <w:r w:rsidRPr="00B27166">
        <w:rPr>
          <w:rFonts w:ascii="Times New Roman" w:hAnsi="Times New Roman" w:cs="Times New Roman"/>
        </w:rPr>
        <w:t>hurch?</w:t>
      </w:r>
    </w:p>
    <w:p w14:paraId="555C7B2F" w14:textId="77777777" w:rsidR="002D4AB2" w:rsidRPr="00B27166" w:rsidRDefault="002D4AB2" w:rsidP="002D4AB2">
      <w:pPr>
        <w:widowControl w:val="0"/>
        <w:rPr>
          <w:rFonts w:ascii="Times New Roman" w:hAnsi="Times New Roman" w:cs="Times New Roman"/>
        </w:rPr>
      </w:pPr>
      <w:r w:rsidRPr="00B27166">
        <w:rPr>
          <w:rFonts w:ascii="Times New Roman" w:hAnsi="Times New Roman" w:cs="Times New Roman"/>
        </w:rPr>
        <w:t xml:space="preserve">Will you carry out this ministry in harmony with the constitutions </w:t>
      </w:r>
    </w:p>
    <w:p w14:paraId="57EE8A52" w14:textId="77777777" w:rsidR="002D4AB2" w:rsidRPr="00B27166" w:rsidRDefault="002D4AB2" w:rsidP="002D4AB2">
      <w:pPr>
        <w:widowControl w:val="0"/>
        <w:rPr>
          <w:rFonts w:ascii="Times New Roman" w:hAnsi="Times New Roman" w:cs="Times New Roman"/>
          <w:i/>
          <w:iCs/>
        </w:rPr>
      </w:pPr>
      <w:r w:rsidRPr="00B27166">
        <w:rPr>
          <w:rFonts w:ascii="Times New Roman" w:hAnsi="Times New Roman" w:cs="Times New Roman"/>
        </w:rPr>
        <w:t xml:space="preserve">of the </w:t>
      </w:r>
      <w:r w:rsidRPr="00B27166">
        <w:rPr>
          <w:rFonts w:ascii="Times New Roman" w:hAnsi="Times New Roman" w:cs="Times New Roman"/>
          <w:iCs/>
        </w:rPr>
        <w:t>Evangelical Lutheran Church in</w:t>
      </w:r>
      <w:r w:rsidRPr="00B27166">
        <w:rPr>
          <w:rFonts w:ascii="Times New Roman" w:hAnsi="Times New Roman" w:cs="Times New Roman"/>
          <w:i/>
          <w:iCs/>
        </w:rPr>
        <w:t xml:space="preserve"> </w:t>
      </w:r>
      <w:r w:rsidRPr="00B27166">
        <w:rPr>
          <w:rFonts w:ascii="Times New Roman" w:hAnsi="Times New Roman" w:cs="Times New Roman"/>
          <w:iCs/>
        </w:rPr>
        <w:t>America?</w:t>
      </w:r>
    </w:p>
    <w:p w14:paraId="753D5A3B" w14:textId="77777777" w:rsidR="002D4AB2" w:rsidRPr="00B27166" w:rsidRDefault="00B27166" w:rsidP="002D4AB2">
      <w:pPr>
        <w:widowControl w:val="0"/>
        <w:rPr>
          <w:rFonts w:ascii="Times New Roman" w:hAnsi="Times New Roman" w:cs="Times New Roman"/>
        </w:rPr>
      </w:pPr>
      <w:r w:rsidRPr="00B27166">
        <w:rPr>
          <w:rFonts w:ascii="Times New Roman" w:hAnsi="Times New Roman" w:cs="Times New Roman"/>
          <w:i/>
          <w:iCs/>
          <w:color w:val="C00000"/>
          <w:sz w:val="22"/>
          <w:szCs w:val="22"/>
        </w:rPr>
        <w:t>Response:</w:t>
      </w:r>
      <w:r w:rsidR="002D4AB2" w:rsidRPr="00B27166">
        <w:rPr>
          <w:rFonts w:ascii="Times New Roman" w:hAnsi="Times New Roman" w:cs="Times New Roman"/>
          <w:i/>
          <w:iCs/>
        </w:rPr>
        <w:t xml:space="preserve"> </w:t>
      </w:r>
      <w:r w:rsidR="002D4AB2" w:rsidRPr="00B27166">
        <w:rPr>
          <w:rFonts w:ascii="Times New Roman" w:hAnsi="Times New Roman" w:cs="Times New Roman"/>
        </w:rPr>
        <w:t>I will, and I ask God to help me.</w:t>
      </w:r>
    </w:p>
    <w:p w14:paraId="4DBB7F98" w14:textId="77777777" w:rsidR="002D4AB2" w:rsidRPr="00B27166" w:rsidRDefault="002D4AB2" w:rsidP="002D4AB2">
      <w:pPr>
        <w:widowControl w:val="0"/>
        <w:rPr>
          <w:rFonts w:ascii="Times New Roman" w:hAnsi="Times New Roman" w:cs="Times New Roman"/>
        </w:rPr>
      </w:pPr>
    </w:p>
    <w:p w14:paraId="2D1AD54B" w14:textId="77777777" w:rsidR="002D4AB2" w:rsidRPr="00B27166" w:rsidRDefault="002D4AB2" w:rsidP="002D4AB2">
      <w:pPr>
        <w:widowControl w:val="0"/>
        <w:rPr>
          <w:rFonts w:ascii="Times New Roman" w:hAnsi="Times New Roman" w:cs="Times New Roman"/>
        </w:rPr>
      </w:pPr>
      <w:r w:rsidRPr="00B27166">
        <w:rPr>
          <w:rFonts w:ascii="Times New Roman" w:hAnsi="Times New Roman" w:cs="Times New Roman"/>
        </w:rPr>
        <w:t xml:space="preserve">Will you be diligent in your study of the </w:t>
      </w:r>
      <w:r w:rsidR="00D00D6F" w:rsidRPr="00B27166">
        <w:rPr>
          <w:rFonts w:ascii="Times New Roman" w:hAnsi="Times New Roman" w:cs="Times New Roman"/>
        </w:rPr>
        <w:t>h</w:t>
      </w:r>
      <w:r w:rsidRPr="00B27166">
        <w:rPr>
          <w:rFonts w:ascii="Times New Roman" w:hAnsi="Times New Roman" w:cs="Times New Roman"/>
        </w:rPr>
        <w:t xml:space="preserve">oly </w:t>
      </w:r>
      <w:proofErr w:type="gramStart"/>
      <w:r w:rsidR="00D00D6F" w:rsidRPr="00B27166">
        <w:rPr>
          <w:rFonts w:ascii="Times New Roman" w:hAnsi="Times New Roman" w:cs="Times New Roman"/>
        </w:rPr>
        <w:t>s</w:t>
      </w:r>
      <w:r w:rsidRPr="00B27166">
        <w:rPr>
          <w:rFonts w:ascii="Times New Roman" w:hAnsi="Times New Roman" w:cs="Times New Roman"/>
        </w:rPr>
        <w:t>criptures</w:t>
      </w:r>
      <w:proofErr w:type="gramEnd"/>
    </w:p>
    <w:p w14:paraId="7975675F" w14:textId="77777777" w:rsidR="002D4AB2" w:rsidRPr="00B27166" w:rsidRDefault="002D4AB2" w:rsidP="002D4AB2">
      <w:pPr>
        <w:widowControl w:val="0"/>
        <w:rPr>
          <w:rFonts w:ascii="Times New Roman" w:hAnsi="Times New Roman" w:cs="Times New Roman"/>
        </w:rPr>
      </w:pPr>
      <w:r w:rsidRPr="00B27166">
        <w:rPr>
          <w:rFonts w:ascii="Times New Roman" w:hAnsi="Times New Roman" w:cs="Times New Roman"/>
        </w:rPr>
        <w:t xml:space="preserve">and </w:t>
      </w:r>
      <w:r w:rsidR="00DF70A1">
        <w:rPr>
          <w:rFonts w:ascii="Times New Roman" w:hAnsi="Times New Roman" w:cs="Times New Roman"/>
        </w:rPr>
        <w:t xml:space="preserve">faithful </w:t>
      </w:r>
      <w:r w:rsidRPr="00B27166">
        <w:rPr>
          <w:rFonts w:ascii="Times New Roman" w:hAnsi="Times New Roman" w:cs="Times New Roman"/>
        </w:rPr>
        <w:t>in your use of the means of grace?</w:t>
      </w:r>
    </w:p>
    <w:p w14:paraId="280BB281" w14:textId="77777777" w:rsidR="00DF70A1" w:rsidRPr="00B27166" w:rsidRDefault="00DF70A1" w:rsidP="00DF70A1">
      <w:pPr>
        <w:widowControl w:val="0"/>
        <w:rPr>
          <w:rFonts w:ascii="Times New Roman" w:hAnsi="Times New Roman" w:cs="Times New Roman"/>
        </w:rPr>
      </w:pPr>
      <w:r w:rsidRPr="00B27166">
        <w:rPr>
          <w:rFonts w:ascii="Times New Roman" w:hAnsi="Times New Roman" w:cs="Times New Roman"/>
          <w:i/>
          <w:iCs/>
          <w:color w:val="C00000"/>
          <w:sz w:val="22"/>
          <w:szCs w:val="22"/>
        </w:rPr>
        <w:t>Response:</w:t>
      </w:r>
      <w:r w:rsidRPr="00B27166">
        <w:rPr>
          <w:rFonts w:ascii="Times New Roman" w:hAnsi="Times New Roman" w:cs="Times New Roman"/>
          <w:i/>
          <w:iCs/>
        </w:rPr>
        <w:t xml:space="preserve"> </w:t>
      </w:r>
      <w:r w:rsidRPr="00B27166">
        <w:rPr>
          <w:rFonts w:ascii="Times New Roman" w:hAnsi="Times New Roman" w:cs="Times New Roman"/>
        </w:rPr>
        <w:t>I will, and I ask God to help me.</w:t>
      </w:r>
    </w:p>
    <w:p w14:paraId="63CBD69A" w14:textId="77777777" w:rsidR="00DF70A1" w:rsidRDefault="00DF70A1" w:rsidP="002D4AB2">
      <w:pPr>
        <w:widowControl w:val="0"/>
        <w:rPr>
          <w:rFonts w:ascii="Times New Roman" w:hAnsi="Times New Roman" w:cs="Times New Roman"/>
        </w:rPr>
      </w:pPr>
    </w:p>
    <w:p w14:paraId="1DF4C6B0" w14:textId="77777777" w:rsidR="00DF70A1" w:rsidRDefault="00DF70A1" w:rsidP="002D4AB2">
      <w:pPr>
        <w:widowControl w:val="0"/>
        <w:rPr>
          <w:rFonts w:ascii="Times New Roman" w:hAnsi="Times New Roman" w:cs="Times New Roman"/>
        </w:rPr>
      </w:pPr>
      <w:r>
        <w:rPr>
          <w:rFonts w:ascii="Times New Roman" w:hAnsi="Times New Roman" w:cs="Times New Roman"/>
        </w:rPr>
        <w:t>Trusting in God’s care,</w:t>
      </w:r>
    </w:p>
    <w:p w14:paraId="52770143" w14:textId="77777777" w:rsidR="002D4AB2" w:rsidRPr="00B27166" w:rsidRDefault="00DF70A1" w:rsidP="002D4AB2">
      <w:pPr>
        <w:widowControl w:val="0"/>
        <w:rPr>
          <w:rFonts w:ascii="Times New Roman" w:hAnsi="Times New Roman" w:cs="Times New Roman"/>
        </w:rPr>
      </w:pPr>
      <w:r>
        <w:rPr>
          <w:rFonts w:ascii="Times New Roman" w:hAnsi="Times New Roman" w:cs="Times New Roman"/>
        </w:rPr>
        <w:t>w</w:t>
      </w:r>
      <w:r w:rsidR="002D4AB2" w:rsidRPr="00B27166">
        <w:rPr>
          <w:rFonts w:ascii="Times New Roman" w:hAnsi="Times New Roman" w:cs="Times New Roman"/>
        </w:rPr>
        <w:t xml:space="preserve">ill you love, serve, and pray for </w:t>
      </w:r>
      <w:r w:rsidR="00335104" w:rsidRPr="00B27166">
        <w:rPr>
          <w:rFonts w:ascii="Times New Roman" w:hAnsi="Times New Roman" w:cs="Times New Roman"/>
        </w:rPr>
        <w:t>God</w:t>
      </w:r>
      <w:r w:rsidR="00B27166">
        <w:rPr>
          <w:rFonts w:ascii="Times New Roman" w:hAnsi="Times New Roman" w:cs="Times New Roman"/>
        </w:rPr>
        <w:t>’</w:t>
      </w:r>
      <w:r w:rsidR="00335104" w:rsidRPr="00B27166">
        <w:rPr>
          <w:rFonts w:ascii="Times New Roman" w:hAnsi="Times New Roman" w:cs="Times New Roman"/>
        </w:rPr>
        <w:t xml:space="preserve">s </w:t>
      </w:r>
      <w:r w:rsidR="002D4AB2" w:rsidRPr="00B27166">
        <w:rPr>
          <w:rFonts w:ascii="Times New Roman" w:hAnsi="Times New Roman" w:cs="Times New Roman"/>
        </w:rPr>
        <w:t xml:space="preserve">people, </w:t>
      </w:r>
    </w:p>
    <w:p w14:paraId="3A785170" w14:textId="77777777" w:rsidR="002D4AB2" w:rsidRPr="00B27166" w:rsidRDefault="002D4AB2" w:rsidP="002D4AB2">
      <w:pPr>
        <w:widowControl w:val="0"/>
        <w:rPr>
          <w:rFonts w:ascii="Times New Roman" w:hAnsi="Times New Roman" w:cs="Times New Roman"/>
        </w:rPr>
      </w:pPr>
      <w:r w:rsidRPr="00B27166">
        <w:rPr>
          <w:rFonts w:ascii="Times New Roman" w:hAnsi="Times New Roman" w:cs="Times New Roman"/>
        </w:rPr>
        <w:t xml:space="preserve">nourish them with the word and sacraments, </w:t>
      </w:r>
    </w:p>
    <w:p w14:paraId="34D91752" w14:textId="77777777" w:rsidR="002D4AB2" w:rsidRPr="00B27166" w:rsidRDefault="002D4AB2" w:rsidP="002D4AB2">
      <w:pPr>
        <w:widowControl w:val="0"/>
        <w:rPr>
          <w:rFonts w:ascii="Times New Roman" w:hAnsi="Times New Roman" w:cs="Times New Roman"/>
        </w:rPr>
      </w:pPr>
      <w:r w:rsidRPr="00B27166">
        <w:rPr>
          <w:rFonts w:ascii="Times New Roman" w:hAnsi="Times New Roman" w:cs="Times New Roman"/>
        </w:rPr>
        <w:t>and lead them by your own example in faithful service and holy living?</w:t>
      </w:r>
    </w:p>
    <w:p w14:paraId="07607245" w14:textId="77777777" w:rsidR="002D4AB2" w:rsidRPr="00B27166" w:rsidRDefault="00B27166" w:rsidP="002D4AB2">
      <w:pPr>
        <w:widowControl w:val="0"/>
        <w:rPr>
          <w:rFonts w:ascii="Times New Roman" w:hAnsi="Times New Roman" w:cs="Times New Roman"/>
        </w:rPr>
      </w:pPr>
      <w:r w:rsidRPr="00B27166">
        <w:rPr>
          <w:rFonts w:ascii="Times New Roman" w:hAnsi="Times New Roman" w:cs="Times New Roman"/>
          <w:i/>
          <w:iCs/>
          <w:color w:val="C00000"/>
          <w:sz w:val="22"/>
          <w:szCs w:val="22"/>
        </w:rPr>
        <w:t>Response:</w:t>
      </w:r>
      <w:r w:rsidR="002D4AB2" w:rsidRPr="00B27166">
        <w:rPr>
          <w:rFonts w:ascii="Times New Roman" w:hAnsi="Times New Roman" w:cs="Times New Roman"/>
          <w:i/>
          <w:iCs/>
        </w:rPr>
        <w:t xml:space="preserve"> </w:t>
      </w:r>
      <w:r w:rsidR="002D4AB2" w:rsidRPr="00B27166">
        <w:rPr>
          <w:rFonts w:ascii="Times New Roman" w:hAnsi="Times New Roman" w:cs="Times New Roman"/>
        </w:rPr>
        <w:t>I will, and I ask God to help me.</w:t>
      </w:r>
    </w:p>
    <w:p w14:paraId="1A0C6D80" w14:textId="77777777" w:rsidR="002D4AB2" w:rsidRPr="00B27166" w:rsidRDefault="002D4AB2" w:rsidP="002D4AB2">
      <w:pPr>
        <w:widowControl w:val="0"/>
        <w:rPr>
          <w:rFonts w:ascii="Times New Roman" w:hAnsi="Times New Roman" w:cs="Times New Roman"/>
        </w:rPr>
      </w:pPr>
    </w:p>
    <w:p w14:paraId="69D19653" w14:textId="77777777" w:rsidR="002D4AB2" w:rsidRPr="00B27166" w:rsidRDefault="002D4AB2" w:rsidP="002D4AB2">
      <w:pPr>
        <w:rPr>
          <w:rFonts w:ascii="Times New Roman" w:hAnsi="Times New Roman" w:cs="Times New Roman"/>
        </w:rPr>
      </w:pPr>
      <w:r w:rsidRPr="00B27166">
        <w:rPr>
          <w:rFonts w:ascii="Times New Roman" w:hAnsi="Times New Roman" w:cs="Times New Roman"/>
        </w:rPr>
        <w:t xml:space="preserve">Will you give faithful witness in the </w:t>
      </w:r>
      <w:proofErr w:type="gramStart"/>
      <w:r w:rsidRPr="00B27166">
        <w:rPr>
          <w:rFonts w:ascii="Times New Roman" w:hAnsi="Times New Roman" w:cs="Times New Roman"/>
        </w:rPr>
        <w:t>world,</w:t>
      </w:r>
      <w:proofErr w:type="gramEnd"/>
      <w:r w:rsidRPr="00B27166">
        <w:rPr>
          <w:rFonts w:ascii="Times New Roman" w:hAnsi="Times New Roman" w:cs="Times New Roman"/>
        </w:rPr>
        <w:t xml:space="preserve"> </w:t>
      </w:r>
    </w:p>
    <w:p w14:paraId="2880CB4A" w14:textId="77777777" w:rsidR="002D4AB2" w:rsidRPr="00B27166" w:rsidRDefault="002D4AB2" w:rsidP="002D4AB2">
      <w:pPr>
        <w:rPr>
          <w:rFonts w:ascii="Times New Roman" w:hAnsi="Times New Roman" w:cs="Times New Roman"/>
        </w:rPr>
      </w:pPr>
      <w:r w:rsidRPr="00B27166">
        <w:rPr>
          <w:rFonts w:ascii="Times New Roman" w:hAnsi="Times New Roman" w:cs="Times New Roman"/>
        </w:rPr>
        <w:t xml:space="preserve">that </w:t>
      </w:r>
      <w:r w:rsidR="00335104" w:rsidRPr="00B27166">
        <w:rPr>
          <w:rFonts w:ascii="Times New Roman" w:hAnsi="Times New Roman" w:cs="Times New Roman"/>
        </w:rPr>
        <w:t>God</w:t>
      </w:r>
      <w:r w:rsidR="00B27166">
        <w:rPr>
          <w:rFonts w:ascii="Times New Roman" w:hAnsi="Times New Roman" w:cs="Times New Roman"/>
        </w:rPr>
        <w:t>’</w:t>
      </w:r>
      <w:r w:rsidR="00335104" w:rsidRPr="00B27166">
        <w:rPr>
          <w:rFonts w:ascii="Times New Roman" w:hAnsi="Times New Roman" w:cs="Times New Roman"/>
        </w:rPr>
        <w:t xml:space="preserve">s </w:t>
      </w:r>
      <w:r w:rsidRPr="00B27166">
        <w:rPr>
          <w:rFonts w:ascii="Times New Roman" w:hAnsi="Times New Roman" w:cs="Times New Roman"/>
        </w:rPr>
        <w:t xml:space="preserve">love may be known in all that you </w:t>
      </w:r>
      <w:proofErr w:type="gramStart"/>
      <w:r w:rsidRPr="00B27166">
        <w:rPr>
          <w:rFonts w:ascii="Times New Roman" w:hAnsi="Times New Roman" w:cs="Times New Roman"/>
        </w:rPr>
        <w:t>do?</w:t>
      </w:r>
      <w:proofErr w:type="gramEnd"/>
    </w:p>
    <w:p w14:paraId="7003A741" w14:textId="77777777" w:rsidR="002D4AB2" w:rsidRPr="00B27166" w:rsidRDefault="00B27166" w:rsidP="002D4AB2">
      <w:pPr>
        <w:widowControl w:val="0"/>
        <w:rPr>
          <w:rFonts w:ascii="Times New Roman" w:hAnsi="Times New Roman" w:cs="Times New Roman"/>
        </w:rPr>
      </w:pPr>
      <w:r w:rsidRPr="00B27166">
        <w:rPr>
          <w:rFonts w:ascii="Times New Roman" w:hAnsi="Times New Roman" w:cs="Times New Roman"/>
          <w:i/>
          <w:iCs/>
          <w:color w:val="C00000"/>
          <w:sz w:val="22"/>
          <w:szCs w:val="22"/>
        </w:rPr>
        <w:t>Response:</w:t>
      </w:r>
      <w:r w:rsidR="002D4AB2" w:rsidRPr="00B27166">
        <w:rPr>
          <w:rFonts w:ascii="Times New Roman" w:hAnsi="Times New Roman" w:cs="Times New Roman"/>
          <w:i/>
          <w:iCs/>
        </w:rPr>
        <w:t xml:space="preserve"> </w:t>
      </w:r>
      <w:r w:rsidR="002D4AB2" w:rsidRPr="00B27166">
        <w:rPr>
          <w:rFonts w:ascii="Times New Roman" w:hAnsi="Times New Roman" w:cs="Times New Roman"/>
        </w:rPr>
        <w:t>I will, and I ask God to help me.</w:t>
      </w:r>
    </w:p>
    <w:p w14:paraId="57344C7E" w14:textId="77777777" w:rsidR="002D4AB2" w:rsidRPr="00B27166" w:rsidRDefault="002D4AB2" w:rsidP="002D4AB2">
      <w:pPr>
        <w:widowControl w:val="0"/>
        <w:rPr>
          <w:rFonts w:ascii="Times New Roman" w:hAnsi="Times New Roman" w:cs="Times New Roman"/>
        </w:rPr>
      </w:pPr>
    </w:p>
    <w:p w14:paraId="0C675C90" w14:textId="77777777" w:rsidR="002D4AB2" w:rsidRPr="00B27166" w:rsidRDefault="002D4AB2" w:rsidP="002D4AB2">
      <w:pPr>
        <w:rPr>
          <w:rFonts w:ascii="Times New Roman" w:hAnsi="Times New Roman" w:cs="Times New Roman"/>
        </w:rPr>
      </w:pPr>
      <w:r w:rsidRPr="00B27166">
        <w:rPr>
          <w:rFonts w:ascii="Times New Roman" w:hAnsi="Times New Roman" w:cs="Times New Roman"/>
        </w:rPr>
        <w:lastRenderedPageBreak/>
        <w:t xml:space="preserve">Almighty God, who has given you the will to do these things, </w:t>
      </w:r>
    </w:p>
    <w:p w14:paraId="7456AB2B" w14:textId="77777777" w:rsidR="002D4AB2" w:rsidRPr="00B27166" w:rsidRDefault="002D4AB2" w:rsidP="002D4AB2">
      <w:pPr>
        <w:rPr>
          <w:rFonts w:ascii="Times New Roman" w:hAnsi="Times New Roman" w:cs="Times New Roman"/>
        </w:rPr>
      </w:pPr>
      <w:r w:rsidRPr="00B27166">
        <w:rPr>
          <w:rFonts w:ascii="Times New Roman" w:hAnsi="Times New Roman" w:cs="Times New Roman"/>
        </w:rPr>
        <w:t>graciously give you the strength and compassion to perform them.</w:t>
      </w:r>
    </w:p>
    <w:p w14:paraId="3BF18CED" w14:textId="77777777" w:rsidR="002D4AB2" w:rsidRPr="00B27166" w:rsidRDefault="002D4AB2" w:rsidP="002D4AB2">
      <w:pPr>
        <w:rPr>
          <w:rFonts w:ascii="Times New Roman" w:hAnsi="Times New Roman" w:cs="Times New Roman"/>
          <w:b/>
          <w:bCs/>
        </w:rPr>
      </w:pPr>
      <w:r w:rsidRPr="00B27166">
        <w:rPr>
          <w:rFonts w:ascii="Times New Roman" w:hAnsi="Times New Roman" w:cs="Times New Roman"/>
          <w:i/>
          <w:iCs/>
          <w:color w:val="C00000"/>
          <w:sz w:val="22"/>
          <w:szCs w:val="22"/>
        </w:rPr>
        <w:t>The assembly responds:</w:t>
      </w:r>
      <w:r w:rsidRPr="00B27166">
        <w:rPr>
          <w:rFonts w:ascii="Times New Roman" w:hAnsi="Times New Roman" w:cs="Times New Roman"/>
          <w:i/>
          <w:iCs/>
        </w:rPr>
        <w:t xml:space="preserve"> </w:t>
      </w:r>
      <w:r w:rsidRPr="00B27166">
        <w:rPr>
          <w:rFonts w:ascii="Times New Roman" w:hAnsi="Times New Roman" w:cs="Times New Roman"/>
          <w:b/>
          <w:bCs/>
        </w:rPr>
        <w:t>Amen.</w:t>
      </w:r>
    </w:p>
    <w:p w14:paraId="3CB84720" w14:textId="77777777" w:rsidR="002D4AB2" w:rsidRPr="00B27166" w:rsidRDefault="002D4AB2" w:rsidP="002D4AB2">
      <w:pPr>
        <w:widowControl w:val="0"/>
        <w:rPr>
          <w:rFonts w:ascii="Times New Roman" w:hAnsi="Times New Roman" w:cs="Times New Roman"/>
        </w:rPr>
      </w:pPr>
    </w:p>
    <w:p w14:paraId="048D671A" w14:textId="77777777" w:rsidR="002D4AB2" w:rsidRPr="00DF70A1" w:rsidRDefault="002D4AB2" w:rsidP="002D4AB2">
      <w:pPr>
        <w:widowControl w:val="0"/>
        <w:rPr>
          <w:rFonts w:ascii="Times New Roman" w:hAnsi="Times New Roman" w:cs="Times New Roman"/>
          <w:i/>
          <w:iCs/>
          <w:color w:val="CC0000"/>
          <w:sz w:val="22"/>
          <w:szCs w:val="22"/>
        </w:rPr>
      </w:pPr>
      <w:r w:rsidRPr="00DF70A1">
        <w:rPr>
          <w:rFonts w:ascii="Times New Roman" w:hAnsi="Times New Roman" w:cs="Times New Roman"/>
          <w:i/>
          <w:iCs/>
          <w:color w:val="CC0000"/>
          <w:sz w:val="22"/>
          <w:szCs w:val="22"/>
        </w:rPr>
        <w:t>The assembly stands.</w:t>
      </w:r>
    </w:p>
    <w:p w14:paraId="3FB90712" w14:textId="77777777" w:rsidR="002D4AB2" w:rsidRPr="00DF70A1" w:rsidRDefault="002D4AB2" w:rsidP="002D4AB2">
      <w:pPr>
        <w:widowControl w:val="0"/>
        <w:rPr>
          <w:rFonts w:ascii="Times New Roman" w:hAnsi="Times New Roman" w:cs="Times New Roman"/>
          <w:i/>
          <w:iCs/>
          <w:sz w:val="22"/>
          <w:szCs w:val="22"/>
        </w:rPr>
      </w:pPr>
    </w:p>
    <w:p w14:paraId="385100FA" w14:textId="77777777" w:rsidR="002D4AB2" w:rsidRPr="00DF70A1" w:rsidRDefault="002D4AB2" w:rsidP="002D4AB2">
      <w:pPr>
        <w:widowControl w:val="0"/>
        <w:rPr>
          <w:rFonts w:ascii="Times New Roman" w:hAnsi="Times New Roman" w:cs="Times New Roman"/>
          <w:i/>
          <w:iCs/>
          <w:color w:val="CC0000"/>
          <w:sz w:val="22"/>
          <w:szCs w:val="22"/>
        </w:rPr>
      </w:pPr>
      <w:r w:rsidRPr="00DF70A1">
        <w:rPr>
          <w:rFonts w:ascii="Times New Roman" w:hAnsi="Times New Roman" w:cs="Times New Roman"/>
          <w:i/>
          <w:iCs/>
          <w:color w:val="CC0000"/>
          <w:sz w:val="22"/>
          <w:szCs w:val="22"/>
        </w:rPr>
        <w:t>The presiding minister addresses the assembly.</w:t>
      </w:r>
    </w:p>
    <w:p w14:paraId="169F3C95" w14:textId="77777777" w:rsidR="002D4AB2" w:rsidRPr="00B27166" w:rsidRDefault="002D4AB2" w:rsidP="002D4AB2">
      <w:pPr>
        <w:rPr>
          <w:rFonts w:ascii="Times New Roman" w:hAnsi="Times New Roman" w:cs="Times New Roman"/>
        </w:rPr>
      </w:pPr>
      <w:r w:rsidRPr="00B27166">
        <w:rPr>
          <w:rFonts w:ascii="Times New Roman" w:hAnsi="Times New Roman" w:cs="Times New Roman"/>
        </w:rPr>
        <w:t xml:space="preserve">People of God, </w:t>
      </w:r>
    </w:p>
    <w:p w14:paraId="75E3D7B9" w14:textId="77777777" w:rsidR="002D4AB2" w:rsidRPr="00B27166" w:rsidRDefault="002D4AB2" w:rsidP="002D4AB2">
      <w:pPr>
        <w:rPr>
          <w:rFonts w:ascii="Times New Roman" w:hAnsi="Times New Roman" w:cs="Times New Roman"/>
        </w:rPr>
      </w:pPr>
      <w:r w:rsidRPr="00B27166">
        <w:rPr>
          <w:rFonts w:ascii="Times New Roman" w:hAnsi="Times New Roman" w:cs="Times New Roman"/>
        </w:rPr>
        <w:t xml:space="preserve">will you receive </w:t>
      </w:r>
      <w:r w:rsidRPr="00B27166">
        <w:rPr>
          <w:rFonts w:ascii="Times New Roman" w:hAnsi="Times New Roman" w:cs="Times New Roman"/>
          <w:i/>
          <w:iCs/>
          <w:u w:val="single"/>
        </w:rPr>
        <w:t>name</w:t>
      </w:r>
      <w:r w:rsidRPr="00B27166">
        <w:rPr>
          <w:rFonts w:ascii="Times New Roman" w:hAnsi="Times New Roman" w:cs="Times New Roman"/>
        </w:rPr>
        <w:t xml:space="preserve"> as a messenger of Jesus </w:t>
      </w:r>
      <w:proofErr w:type="gramStart"/>
      <w:r w:rsidRPr="00B27166">
        <w:rPr>
          <w:rFonts w:ascii="Times New Roman" w:hAnsi="Times New Roman" w:cs="Times New Roman"/>
        </w:rPr>
        <w:t>Christ</w:t>
      </w:r>
      <w:proofErr w:type="gramEnd"/>
      <w:r w:rsidRPr="00B27166">
        <w:rPr>
          <w:rFonts w:ascii="Times New Roman" w:hAnsi="Times New Roman" w:cs="Times New Roman"/>
        </w:rPr>
        <w:t xml:space="preserve"> </w:t>
      </w:r>
    </w:p>
    <w:p w14:paraId="40D7CBDE" w14:textId="77777777" w:rsidR="002D4AB2" w:rsidRPr="00B27166" w:rsidRDefault="002D4AB2" w:rsidP="002D4AB2">
      <w:pPr>
        <w:rPr>
          <w:rFonts w:ascii="Times New Roman" w:hAnsi="Times New Roman" w:cs="Times New Roman"/>
        </w:rPr>
      </w:pPr>
      <w:r w:rsidRPr="00B27166">
        <w:rPr>
          <w:rFonts w:ascii="Times New Roman" w:hAnsi="Times New Roman" w:cs="Times New Roman"/>
        </w:rPr>
        <w:t xml:space="preserve">sent to serve all people with the gospel of hope and salvation? </w:t>
      </w:r>
    </w:p>
    <w:p w14:paraId="31B4E0A3" w14:textId="77777777" w:rsidR="002D4AB2" w:rsidRPr="00B27166" w:rsidRDefault="002D4AB2" w:rsidP="002D4AB2">
      <w:pPr>
        <w:rPr>
          <w:rFonts w:ascii="Times New Roman" w:hAnsi="Times New Roman" w:cs="Times New Roman"/>
        </w:rPr>
      </w:pPr>
      <w:r w:rsidRPr="00B27166">
        <w:rPr>
          <w:rFonts w:ascii="Times New Roman" w:hAnsi="Times New Roman" w:cs="Times New Roman"/>
        </w:rPr>
        <w:t xml:space="preserve">Will you regard </w:t>
      </w:r>
      <w:r w:rsidR="00DF70A1" w:rsidRPr="00B27166">
        <w:rPr>
          <w:rFonts w:ascii="Times New Roman" w:hAnsi="Times New Roman" w:cs="Times New Roman"/>
          <w:i/>
          <w:iCs/>
          <w:u w:val="single"/>
        </w:rPr>
        <w:t>name</w:t>
      </w:r>
      <w:r w:rsidRPr="00B27166">
        <w:rPr>
          <w:rFonts w:ascii="Times New Roman" w:hAnsi="Times New Roman" w:cs="Times New Roman"/>
        </w:rPr>
        <w:t xml:space="preserve"> as a servant of Christ and a steward of the mysteries of God?</w:t>
      </w:r>
    </w:p>
    <w:p w14:paraId="031A90A8" w14:textId="77777777" w:rsidR="002D4AB2" w:rsidRPr="00B27166" w:rsidRDefault="002D4AB2" w:rsidP="002D4AB2">
      <w:pPr>
        <w:rPr>
          <w:rFonts w:ascii="Times New Roman" w:hAnsi="Times New Roman" w:cs="Times New Roman"/>
          <w:b/>
          <w:bCs/>
        </w:rPr>
      </w:pPr>
      <w:r w:rsidRPr="00B27166">
        <w:rPr>
          <w:rFonts w:ascii="Times New Roman" w:hAnsi="Times New Roman" w:cs="Times New Roman"/>
          <w:b/>
          <w:bCs/>
        </w:rPr>
        <w:t>We will, and we ask God to help us.</w:t>
      </w:r>
    </w:p>
    <w:p w14:paraId="2D2C1C6D" w14:textId="77777777" w:rsidR="002D4AB2" w:rsidRPr="00B27166" w:rsidRDefault="002D4AB2" w:rsidP="002D4AB2">
      <w:pPr>
        <w:rPr>
          <w:rFonts w:ascii="Times New Roman" w:hAnsi="Times New Roman" w:cs="Times New Roman"/>
          <w:b/>
          <w:bCs/>
        </w:rPr>
      </w:pPr>
    </w:p>
    <w:p w14:paraId="104B5F90" w14:textId="77777777" w:rsidR="002D4AB2" w:rsidRPr="00B27166" w:rsidRDefault="002D4AB2" w:rsidP="002D4AB2">
      <w:pPr>
        <w:rPr>
          <w:rFonts w:ascii="Times New Roman" w:hAnsi="Times New Roman" w:cs="Times New Roman"/>
        </w:rPr>
      </w:pPr>
      <w:r w:rsidRPr="00B27166">
        <w:rPr>
          <w:rFonts w:ascii="Times New Roman" w:hAnsi="Times New Roman" w:cs="Times New Roman"/>
        </w:rPr>
        <w:t xml:space="preserve">Will you pray for </w:t>
      </w:r>
      <w:r w:rsidR="00DF70A1" w:rsidRPr="00B27166">
        <w:rPr>
          <w:rFonts w:ascii="Times New Roman" w:hAnsi="Times New Roman" w:cs="Times New Roman"/>
          <w:i/>
          <w:iCs/>
          <w:u w:val="single"/>
        </w:rPr>
        <w:t>name</w:t>
      </w:r>
      <w:r w:rsidR="00DF70A1">
        <w:rPr>
          <w:rFonts w:ascii="Times New Roman" w:hAnsi="Times New Roman" w:cs="Times New Roman"/>
        </w:rPr>
        <w:t>?</w:t>
      </w:r>
      <w:r w:rsidRPr="00B27166">
        <w:rPr>
          <w:rFonts w:ascii="Times New Roman" w:hAnsi="Times New Roman" w:cs="Times New Roman"/>
        </w:rPr>
        <w:t xml:space="preserve"> </w:t>
      </w:r>
    </w:p>
    <w:p w14:paraId="369DD940" w14:textId="77777777" w:rsidR="002D4AB2" w:rsidRPr="00B27166" w:rsidRDefault="00DF70A1" w:rsidP="002D4AB2">
      <w:pPr>
        <w:rPr>
          <w:rFonts w:ascii="Times New Roman" w:hAnsi="Times New Roman" w:cs="Times New Roman"/>
        </w:rPr>
      </w:pPr>
      <w:r>
        <w:rPr>
          <w:rFonts w:ascii="Times New Roman" w:hAnsi="Times New Roman" w:cs="Times New Roman"/>
        </w:rPr>
        <w:t xml:space="preserve">Will you </w:t>
      </w:r>
      <w:r w:rsidR="002D4AB2" w:rsidRPr="00B27166">
        <w:rPr>
          <w:rFonts w:ascii="Times New Roman" w:hAnsi="Times New Roman" w:cs="Times New Roman"/>
        </w:rPr>
        <w:t xml:space="preserve">help and honor </w:t>
      </w:r>
      <w:r w:rsidRPr="00B27166">
        <w:rPr>
          <w:rFonts w:ascii="Times New Roman" w:hAnsi="Times New Roman" w:cs="Times New Roman"/>
          <w:i/>
          <w:iCs/>
          <w:u w:val="single"/>
        </w:rPr>
        <w:t>name</w:t>
      </w:r>
      <w:r w:rsidR="002D4AB2" w:rsidRPr="00B27166">
        <w:rPr>
          <w:rFonts w:ascii="Times New Roman" w:hAnsi="Times New Roman" w:cs="Times New Roman"/>
        </w:rPr>
        <w:t xml:space="preserve"> </w:t>
      </w:r>
      <w:r>
        <w:rPr>
          <w:rFonts w:ascii="Times New Roman" w:hAnsi="Times New Roman" w:cs="Times New Roman"/>
        </w:rPr>
        <w:t>in carrying out this ministry?</w:t>
      </w:r>
      <w:r w:rsidR="002D4AB2" w:rsidRPr="00B27166">
        <w:rPr>
          <w:rFonts w:ascii="Times New Roman" w:hAnsi="Times New Roman" w:cs="Times New Roman"/>
        </w:rPr>
        <w:t xml:space="preserve"> </w:t>
      </w:r>
    </w:p>
    <w:p w14:paraId="60A44018" w14:textId="77777777" w:rsidR="002D4AB2" w:rsidRPr="00B27166" w:rsidRDefault="00DF70A1" w:rsidP="002D4AB2">
      <w:pPr>
        <w:rPr>
          <w:rFonts w:ascii="Times New Roman" w:hAnsi="Times New Roman" w:cs="Times New Roman"/>
        </w:rPr>
      </w:pPr>
      <w:r>
        <w:rPr>
          <w:rFonts w:ascii="Times New Roman" w:hAnsi="Times New Roman" w:cs="Times New Roman"/>
        </w:rPr>
        <w:t>In</w:t>
      </w:r>
      <w:r w:rsidR="002D4AB2" w:rsidRPr="00B27166">
        <w:rPr>
          <w:rFonts w:ascii="Times New Roman" w:hAnsi="Times New Roman" w:cs="Times New Roman"/>
        </w:rPr>
        <w:t xml:space="preserve"> all things</w:t>
      </w:r>
      <w:r>
        <w:rPr>
          <w:rFonts w:ascii="Times New Roman" w:hAnsi="Times New Roman" w:cs="Times New Roman"/>
        </w:rPr>
        <w:t>, will you</w:t>
      </w:r>
      <w:r w:rsidR="002D4AB2" w:rsidRPr="00B27166">
        <w:rPr>
          <w:rFonts w:ascii="Times New Roman" w:hAnsi="Times New Roman" w:cs="Times New Roman"/>
        </w:rPr>
        <w:t xml:space="preserve"> strive to live together in the peace and unity of Christ?</w:t>
      </w:r>
    </w:p>
    <w:p w14:paraId="183BBC60" w14:textId="77777777" w:rsidR="002D4AB2" w:rsidRPr="00B27166" w:rsidRDefault="002D4AB2" w:rsidP="002D4AB2">
      <w:pPr>
        <w:rPr>
          <w:rFonts w:ascii="Times New Roman" w:hAnsi="Times New Roman" w:cs="Times New Roman"/>
          <w:b/>
          <w:bCs/>
        </w:rPr>
      </w:pPr>
      <w:r w:rsidRPr="00B27166">
        <w:rPr>
          <w:rFonts w:ascii="Times New Roman" w:hAnsi="Times New Roman" w:cs="Times New Roman"/>
          <w:b/>
          <w:bCs/>
        </w:rPr>
        <w:t>We will, and we ask God to help us.</w:t>
      </w:r>
    </w:p>
    <w:p w14:paraId="46B678AE" w14:textId="77777777" w:rsidR="002D4AB2" w:rsidRPr="00B27166" w:rsidRDefault="002D4AB2" w:rsidP="002D4AB2">
      <w:pPr>
        <w:widowControl w:val="0"/>
        <w:rPr>
          <w:rFonts w:ascii="Times New Roman" w:hAnsi="Times New Roman" w:cs="Times New Roman"/>
        </w:rPr>
      </w:pPr>
    </w:p>
    <w:p w14:paraId="614081D4" w14:textId="77777777" w:rsidR="002D4AB2" w:rsidRPr="00DF70A1" w:rsidRDefault="002D4AB2" w:rsidP="002D4AB2">
      <w:pPr>
        <w:widowControl w:val="0"/>
        <w:rPr>
          <w:rFonts w:ascii="Times New Roman" w:hAnsi="Times New Roman" w:cs="Times New Roman"/>
          <w:i/>
          <w:iCs/>
          <w:color w:val="CC0000"/>
          <w:sz w:val="22"/>
          <w:szCs w:val="22"/>
        </w:rPr>
      </w:pPr>
      <w:r w:rsidRPr="00DF70A1">
        <w:rPr>
          <w:rFonts w:ascii="Times New Roman" w:hAnsi="Times New Roman" w:cs="Times New Roman"/>
          <w:i/>
          <w:iCs/>
          <w:color w:val="CC0000"/>
          <w:sz w:val="22"/>
          <w:szCs w:val="22"/>
        </w:rPr>
        <w:t xml:space="preserve">The presiding minister addresses the </w:t>
      </w:r>
      <w:r w:rsidR="00DF70A1">
        <w:rPr>
          <w:rFonts w:ascii="Times New Roman" w:hAnsi="Times New Roman" w:cs="Times New Roman"/>
          <w:i/>
          <w:iCs/>
          <w:color w:val="CC0000"/>
          <w:sz w:val="22"/>
          <w:szCs w:val="22"/>
        </w:rPr>
        <w:t>minister of word and sacrament</w:t>
      </w:r>
      <w:r w:rsidRPr="00DF70A1">
        <w:rPr>
          <w:rFonts w:ascii="Times New Roman" w:hAnsi="Times New Roman" w:cs="Times New Roman"/>
          <w:i/>
          <w:iCs/>
          <w:color w:val="CC0000"/>
          <w:sz w:val="22"/>
          <w:szCs w:val="22"/>
        </w:rPr>
        <w:t>.</w:t>
      </w:r>
    </w:p>
    <w:p w14:paraId="02C17AF6" w14:textId="77777777" w:rsidR="002D4AB2" w:rsidRPr="00B27166" w:rsidRDefault="002D4AB2" w:rsidP="002D4AB2">
      <w:pPr>
        <w:widowControl w:val="0"/>
        <w:rPr>
          <w:rFonts w:ascii="Times New Roman" w:hAnsi="Times New Roman" w:cs="Times New Roman"/>
        </w:rPr>
      </w:pPr>
      <w:r w:rsidRPr="00B27166">
        <w:rPr>
          <w:rFonts w:ascii="Times New Roman" w:hAnsi="Times New Roman" w:cs="Times New Roman"/>
          <w:i/>
          <w:u w:val="single"/>
        </w:rPr>
        <w:t>Name</w:t>
      </w:r>
      <w:r w:rsidRPr="00B27166">
        <w:rPr>
          <w:rFonts w:ascii="Times New Roman" w:hAnsi="Times New Roman" w:cs="Times New Roman"/>
        </w:rPr>
        <w:t>,</w:t>
      </w:r>
      <w:r w:rsidRPr="00B27166">
        <w:rPr>
          <w:rFonts w:ascii="Times New Roman" w:hAnsi="Times New Roman" w:cs="Times New Roman"/>
          <w:i/>
        </w:rPr>
        <w:t xml:space="preserve"> </w:t>
      </w:r>
      <w:r w:rsidRPr="00B27166">
        <w:rPr>
          <w:rFonts w:ascii="Times New Roman" w:hAnsi="Times New Roman" w:cs="Times New Roman"/>
        </w:rPr>
        <w:t xml:space="preserve">the office of </w:t>
      </w:r>
      <w:r w:rsidRPr="00B27166">
        <w:rPr>
          <w:rFonts w:ascii="Times New Roman" w:hAnsi="Times New Roman" w:cs="Times New Roman"/>
          <w:i/>
          <w:iCs/>
          <w:u w:val="single"/>
        </w:rPr>
        <w:t>position</w:t>
      </w:r>
      <w:r w:rsidRPr="00B27166">
        <w:rPr>
          <w:rFonts w:ascii="Times New Roman" w:hAnsi="Times New Roman" w:cs="Times New Roman"/>
        </w:rPr>
        <w:t xml:space="preserve"> is now committed to you </w:t>
      </w:r>
    </w:p>
    <w:p w14:paraId="5396D3C8" w14:textId="77777777" w:rsidR="002D4AB2" w:rsidRPr="00B27166" w:rsidRDefault="002D4AB2" w:rsidP="002D4AB2">
      <w:pPr>
        <w:widowControl w:val="0"/>
        <w:rPr>
          <w:rFonts w:ascii="Times New Roman" w:hAnsi="Times New Roman" w:cs="Times New Roman"/>
        </w:rPr>
      </w:pPr>
      <w:r w:rsidRPr="00B27166">
        <w:rPr>
          <w:rFonts w:ascii="Times New Roman" w:hAnsi="Times New Roman" w:cs="Times New Roman"/>
        </w:rPr>
        <w:t>in the name of the Father, and of the Son, and of the Holy Spirit.</w:t>
      </w:r>
    </w:p>
    <w:p w14:paraId="5C478423" w14:textId="77777777" w:rsidR="002D4AB2" w:rsidRPr="00B27166" w:rsidRDefault="002D4AB2" w:rsidP="002D4AB2">
      <w:pPr>
        <w:widowControl w:val="0"/>
        <w:rPr>
          <w:rFonts w:ascii="Times New Roman" w:hAnsi="Times New Roman" w:cs="Times New Roman"/>
        </w:rPr>
      </w:pPr>
      <w:r w:rsidRPr="00B27166">
        <w:rPr>
          <w:rFonts w:ascii="Times New Roman" w:hAnsi="Times New Roman" w:cs="Times New Roman"/>
          <w:b/>
          <w:bCs/>
        </w:rPr>
        <w:t>Amen.</w:t>
      </w:r>
      <w:bookmarkStart w:id="0" w:name="_GoBack"/>
      <w:bookmarkEnd w:id="0"/>
    </w:p>
    <w:p w14:paraId="3EA51373" w14:textId="77777777" w:rsidR="002D4AB2" w:rsidRPr="00B27166" w:rsidRDefault="002D4AB2" w:rsidP="002D4AB2">
      <w:pPr>
        <w:widowControl w:val="0"/>
        <w:rPr>
          <w:rFonts w:ascii="Times New Roman" w:hAnsi="Times New Roman" w:cs="Times New Roman"/>
        </w:rPr>
      </w:pPr>
    </w:p>
    <w:p w14:paraId="5DE7E95C" w14:textId="77777777" w:rsidR="00D00D6F" w:rsidRPr="00B27166" w:rsidRDefault="00D00D6F" w:rsidP="002D4AB2">
      <w:pPr>
        <w:widowControl w:val="0"/>
        <w:rPr>
          <w:rFonts w:ascii="Times New Roman" w:hAnsi="Times New Roman" w:cs="Times New Roman"/>
        </w:rPr>
      </w:pPr>
    </w:p>
    <w:p w14:paraId="24F04C4F" w14:textId="77777777" w:rsidR="002D4AB2" w:rsidRPr="005F4D6B" w:rsidRDefault="005F4D6B" w:rsidP="002D4AB2">
      <w:pPr>
        <w:widowControl w:val="0"/>
        <w:rPr>
          <w:rFonts w:ascii="Times New Roman" w:hAnsi="Times New Roman" w:cs="Times New Roman"/>
          <w:b/>
          <w:bCs/>
          <w:sz w:val="26"/>
          <w:szCs w:val="26"/>
        </w:rPr>
      </w:pPr>
      <w:r>
        <w:rPr>
          <w:rFonts w:ascii="Times New Roman" w:hAnsi="Times New Roman" w:cs="Times New Roman"/>
          <w:b/>
          <w:bCs/>
          <w:sz w:val="26"/>
          <w:szCs w:val="26"/>
        </w:rPr>
        <w:t>Blessing</w:t>
      </w:r>
    </w:p>
    <w:p w14:paraId="31AC3D07" w14:textId="77777777" w:rsidR="0095591B" w:rsidRDefault="0095591B" w:rsidP="002D4AB2">
      <w:pPr>
        <w:rPr>
          <w:rFonts w:ascii="Times New Roman" w:hAnsi="Times New Roman" w:cs="Times New Roman"/>
          <w:i/>
          <w:iCs/>
          <w:color w:val="C00000"/>
          <w:sz w:val="22"/>
          <w:szCs w:val="22"/>
        </w:rPr>
      </w:pPr>
    </w:p>
    <w:p w14:paraId="37AE1693" w14:textId="77777777" w:rsidR="002D4AB2" w:rsidRPr="00DF70A1" w:rsidRDefault="002D4AB2" w:rsidP="002D4AB2">
      <w:pPr>
        <w:rPr>
          <w:rFonts w:ascii="Times New Roman" w:hAnsi="Times New Roman" w:cs="Times New Roman"/>
          <w:i/>
          <w:iCs/>
          <w:color w:val="C00000"/>
          <w:sz w:val="22"/>
          <w:szCs w:val="22"/>
        </w:rPr>
      </w:pPr>
      <w:r w:rsidRPr="00DF70A1">
        <w:rPr>
          <w:rFonts w:ascii="Times New Roman" w:hAnsi="Times New Roman" w:cs="Times New Roman"/>
          <w:i/>
          <w:iCs/>
          <w:color w:val="C00000"/>
          <w:sz w:val="22"/>
          <w:szCs w:val="22"/>
        </w:rPr>
        <w:t xml:space="preserve">The newly installed pastor may kneel as the presiding minister proclaims </w:t>
      </w:r>
      <w:r w:rsidR="00335104" w:rsidRPr="00DF70A1">
        <w:rPr>
          <w:rFonts w:ascii="Times New Roman" w:hAnsi="Times New Roman" w:cs="Times New Roman"/>
          <w:i/>
          <w:iCs/>
          <w:color w:val="C00000"/>
          <w:sz w:val="22"/>
          <w:szCs w:val="22"/>
        </w:rPr>
        <w:t>God</w:t>
      </w:r>
      <w:r w:rsidR="00B27166" w:rsidRPr="00DF70A1">
        <w:rPr>
          <w:rFonts w:ascii="Times New Roman" w:hAnsi="Times New Roman" w:cs="Times New Roman"/>
          <w:i/>
          <w:iCs/>
          <w:color w:val="C00000"/>
          <w:sz w:val="22"/>
          <w:szCs w:val="22"/>
        </w:rPr>
        <w:t>’</w:t>
      </w:r>
      <w:r w:rsidR="00335104" w:rsidRPr="00DF70A1">
        <w:rPr>
          <w:rFonts w:ascii="Times New Roman" w:hAnsi="Times New Roman" w:cs="Times New Roman"/>
          <w:i/>
          <w:iCs/>
          <w:color w:val="C00000"/>
          <w:sz w:val="22"/>
          <w:szCs w:val="22"/>
        </w:rPr>
        <w:t xml:space="preserve">s </w:t>
      </w:r>
      <w:r w:rsidRPr="00DF70A1">
        <w:rPr>
          <w:rFonts w:ascii="Times New Roman" w:hAnsi="Times New Roman" w:cs="Times New Roman"/>
          <w:i/>
          <w:iCs/>
          <w:color w:val="C00000"/>
          <w:sz w:val="22"/>
          <w:szCs w:val="22"/>
        </w:rPr>
        <w:t>blessing.</w:t>
      </w:r>
    </w:p>
    <w:p w14:paraId="2CA4E7DC" w14:textId="77777777" w:rsidR="002D4AB2" w:rsidRPr="00B27166" w:rsidRDefault="002D4AB2" w:rsidP="002D4AB2">
      <w:pPr>
        <w:rPr>
          <w:rFonts w:ascii="Times New Roman" w:hAnsi="Times New Roman" w:cs="Times New Roman"/>
        </w:rPr>
      </w:pPr>
      <w:r w:rsidRPr="00B27166">
        <w:rPr>
          <w:rFonts w:ascii="Times New Roman" w:hAnsi="Times New Roman" w:cs="Times New Roman"/>
        </w:rPr>
        <w:t xml:space="preserve">The God of peace, who brought again from the dead our Lord Jesus, </w:t>
      </w:r>
    </w:p>
    <w:p w14:paraId="4D5FB053" w14:textId="77777777" w:rsidR="002D4AB2" w:rsidRPr="00B27166" w:rsidRDefault="002D4AB2" w:rsidP="002D4AB2">
      <w:pPr>
        <w:rPr>
          <w:rFonts w:ascii="Times New Roman" w:hAnsi="Times New Roman" w:cs="Times New Roman"/>
        </w:rPr>
      </w:pPr>
      <w:r w:rsidRPr="00B27166">
        <w:rPr>
          <w:rFonts w:ascii="Times New Roman" w:hAnsi="Times New Roman" w:cs="Times New Roman"/>
        </w:rPr>
        <w:t xml:space="preserve">the great shepherd of the sheep, by the blood of the eternal covenant, </w:t>
      </w:r>
    </w:p>
    <w:p w14:paraId="6AFC2BFA" w14:textId="77777777" w:rsidR="002D4AB2" w:rsidRPr="00B27166" w:rsidRDefault="002D4AB2" w:rsidP="002D4AB2">
      <w:pPr>
        <w:rPr>
          <w:rFonts w:ascii="Times New Roman" w:hAnsi="Times New Roman" w:cs="Times New Roman"/>
        </w:rPr>
      </w:pPr>
      <w:r w:rsidRPr="00B27166">
        <w:rPr>
          <w:rFonts w:ascii="Times New Roman" w:hAnsi="Times New Roman" w:cs="Times New Roman"/>
        </w:rPr>
        <w:t xml:space="preserve">make you complete in everything good so that you may do </w:t>
      </w:r>
      <w:r w:rsidR="00335104" w:rsidRPr="00B27166">
        <w:rPr>
          <w:rFonts w:ascii="Times New Roman" w:hAnsi="Times New Roman" w:cs="Times New Roman"/>
        </w:rPr>
        <w:t>God</w:t>
      </w:r>
      <w:r w:rsidR="00B27166">
        <w:rPr>
          <w:rFonts w:ascii="Times New Roman" w:hAnsi="Times New Roman" w:cs="Times New Roman"/>
        </w:rPr>
        <w:t>’</w:t>
      </w:r>
      <w:r w:rsidR="00335104" w:rsidRPr="00B27166">
        <w:rPr>
          <w:rFonts w:ascii="Times New Roman" w:hAnsi="Times New Roman" w:cs="Times New Roman"/>
        </w:rPr>
        <w:t xml:space="preserve">s </w:t>
      </w:r>
      <w:r w:rsidRPr="00B27166">
        <w:rPr>
          <w:rFonts w:ascii="Times New Roman" w:hAnsi="Times New Roman" w:cs="Times New Roman"/>
        </w:rPr>
        <w:t>will,</w:t>
      </w:r>
    </w:p>
    <w:p w14:paraId="67300F21" w14:textId="77777777" w:rsidR="002D4AB2" w:rsidRPr="00B27166" w:rsidRDefault="002D4AB2" w:rsidP="002D4AB2">
      <w:pPr>
        <w:rPr>
          <w:rFonts w:ascii="Times New Roman" w:hAnsi="Times New Roman" w:cs="Times New Roman"/>
        </w:rPr>
      </w:pPr>
      <w:r w:rsidRPr="00B27166">
        <w:rPr>
          <w:rFonts w:ascii="Times New Roman" w:hAnsi="Times New Roman" w:cs="Times New Roman"/>
        </w:rPr>
        <w:t xml:space="preserve">working in you that which is pleasing in </w:t>
      </w:r>
      <w:r w:rsidR="00335104" w:rsidRPr="00B27166">
        <w:rPr>
          <w:rFonts w:ascii="Times New Roman" w:hAnsi="Times New Roman" w:cs="Times New Roman"/>
        </w:rPr>
        <w:t>God</w:t>
      </w:r>
      <w:r w:rsidR="00B27166">
        <w:rPr>
          <w:rFonts w:ascii="Times New Roman" w:hAnsi="Times New Roman" w:cs="Times New Roman"/>
        </w:rPr>
        <w:t>’</w:t>
      </w:r>
      <w:r w:rsidR="00335104" w:rsidRPr="00B27166">
        <w:rPr>
          <w:rFonts w:ascii="Times New Roman" w:hAnsi="Times New Roman" w:cs="Times New Roman"/>
        </w:rPr>
        <w:t xml:space="preserve">s </w:t>
      </w:r>
      <w:r w:rsidRPr="00B27166">
        <w:rPr>
          <w:rFonts w:ascii="Times New Roman" w:hAnsi="Times New Roman" w:cs="Times New Roman"/>
        </w:rPr>
        <w:t xml:space="preserve">sight; </w:t>
      </w:r>
    </w:p>
    <w:p w14:paraId="39C141D3" w14:textId="77777777" w:rsidR="002D4AB2" w:rsidRPr="00B27166" w:rsidRDefault="002D4AB2" w:rsidP="002D4AB2">
      <w:pPr>
        <w:rPr>
          <w:rFonts w:ascii="Times New Roman" w:hAnsi="Times New Roman" w:cs="Times New Roman"/>
        </w:rPr>
      </w:pPr>
      <w:r w:rsidRPr="00B27166">
        <w:rPr>
          <w:rFonts w:ascii="Times New Roman" w:hAnsi="Times New Roman" w:cs="Times New Roman"/>
        </w:rPr>
        <w:t>through Jesus Christ, to whom be the glory forever and ever.</w:t>
      </w:r>
    </w:p>
    <w:p w14:paraId="46071784" w14:textId="77777777" w:rsidR="002D4AB2" w:rsidRPr="00B27166" w:rsidRDefault="002D4AB2" w:rsidP="002D4AB2">
      <w:pPr>
        <w:rPr>
          <w:rFonts w:ascii="Times New Roman" w:hAnsi="Times New Roman" w:cs="Times New Roman"/>
          <w:b/>
          <w:bCs/>
        </w:rPr>
      </w:pPr>
      <w:r w:rsidRPr="00B27166">
        <w:rPr>
          <w:rFonts w:ascii="Times New Roman" w:hAnsi="Times New Roman" w:cs="Times New Roman"/>
          <w:b/>
          <w:bCs/>
        </w:rPr>
        <w:t>Amen.</w:t>
      </w:r>
    </w:p>
    <w:p w14:paraId="191DF0F5" w14:textId="77777777" w:rsidR="002D4AB2" w:rsidRPr="00B27166" w:rsidRDefault="002D4AB2" w:rsidP="002D4AB2">
      <w:pPr>
        <w:widowControl w:val="0"/>
        <w:rPr>
          <w:rFonts w:ascii="Times New Roman" w:hAnsi="Times New Roman" w:cs="Times New Roman"/>
          <w:i/>
          <w:iCs/>
        </w:rPr>
      </w:pPr>
    </w:p>
    <w:p w14:paraId="2CB19DDA" w14:textId="77777777" w:rsidR="002D4AB2" w:rsidRPr="00DF70A1" w:rsidRDefault="002D4AB2" w:rsidP="002D4AB2">
      <w:pPr>
        <w:widowControl w:val="0"/>
        <w:rPr>
          <w:rFonts w:ascii="Times New Roman" w:hAnsi="Times New Roman" w:cs="Times New Roman"/>
          <w:i/>
          <w:iCs/>
          <w:color w:val="CC0000"/>
          <w:sz w:val="22"/>
          <w:szCs w:val="22"/>
        </w:rPr>
      </w:pPr>
      <w:r w:rsidRPr="00DF70A1">
        <w:rPr>
          <w:rFonts w:ascii="Times New Roman" w:hAnsi="Times New Roman" w:cs="Times New Roman"/>
          <w:i/>
          <w:iCs/>
          <w:color w:val="CC0000"/>
          <w:sz w:val="22"/>
          <w:szCs w:val="22"/>
        </w:rPr>
        <w:t>The pastor stands. The following procession to the places of the word and sacraments may be used.</w:t>
      </w:r>
    </w:p>
    <w:p w14:paraId="35018C89" w14:textId="77777777" w:rsidR="002D4AB2" w:rsidRPr="00DF70A1" w:rsidRDefault="002D4AB2" w:rsidP="002D4AB2">
      <w:pPr>
        <w:widowControl w:val="0"/>
        <w:rPr>
          <w:rFonts w:ascii="Times New Roman" w:hAnsi="Times New Roman" w:cs="Times New Roman"/>
          <w:i/>
          <w:iCs/>
          <w:sz w:val="22"/>
          <w:szCs w:val="22"/>
        </w:rPr>
      </w:pPr>
    </w:p>
    <w:p w14:paraId="17794388" w14:textId="77777777" w:rsidR="002D4AB2" w:rsidRPr="00DF70A1" w:rsidRDefault="002D4AB2" w:rsidP="002D4AB2">
      <w:pPr>
        <w:widowControl w:val="0"/>
        <w:ind w:left="360"/>
        <w:rPr>
          <w:rFonts w:ascii="Times New Roman" w:hAnsi="Times New Roman" w:cs="Times New Roman"/>
          <w:i/>
          <w:iCs/>
          <w:color w:val="CC0000"/>
          <w:sz w:val="22"/>
          <w:szCs w:val="22"/>
        </w:rPr>
      </w:pPr>
      <w:r w:rsidRPr="00DF70A1">
        <w:rPr>
          <w:rFonts w:ascii="Times New Roman" w:hAnsi="Times New Roman" w:cs="Times New Roman"/>
          <w:i/>
          <w:iCs/>
          <w:color w:val="CC0000"/>
          <w:sz w:val="22"/>
          <w:szCs w:val="22"/>
        </w:rPr>
        <w:t>The presiding minister escorts the pastor to the place of baptism. A representative of the congregation says:</w:t>
      </w:r>
    </w:p>
    <w:p w14:paraId="22207121" w14:textId="77777777" w:rsidR="002D4AB2" w:rsidRPr="00B27166" w:rsidRDefault="002D4AB2" w:rsidP="002D4AB2">
      <w:pPr>
        <w:widowControl w:val="0"/>
        <w:ind w:left="360"/>
        <w:rPr>
          <w:rFonts w:ascii="Times New Roman" w:hAnsi="Times New Roman" w:cs="Times New Roman"/>
        </w:rPr>
      </w:pPr>
      <w:r w:rsidRPr="00B27166">
        <w:rPr>
          <w:rFonts w:ascii="Times New Roman" w:hAnsi="Times New Roman" w:cs="Times New Roman"/>
        </w:rPr>
        <w:t>You have been called to be among us to baptize, to teach, and to forgive sins.</w:t>
      </w:r>
    </w:p>
    <w:p w14:paraId="51A0C5B8" w14:textId="77777777" w:rsidR="002D4AB2" w:rsidRPr="00B27166" w:rsidRDefault="002D4AB2" w:rsidP="002D4AB2">
      <w:pPr>
        <w:widowControl w:val="0"/>
        <w:ind w:left="360"/>
        <w:rPr>
          <w:rFonts w:ascii="Times New Roman" w:hAnsi="Times New Roman" w:cs="Times New Roman"/>
        </w:rPr>
      </w:pPr>
    </w:p>
    <w:p w14:paraId="1FCE0FAB" w14:textId="77777777" w:rsidR="002D4AB2" w:rsidRPr="00DF70A1" w:rsidRDefault="002D4AB2" w:rsidP="002D4AB2">
      <w:pPr>
        <w:widowControl w:val="0"/>
        <w:ind w:left="360"/>
        <w:rPr>
          <w:rFonts w:ascii="Times New Roman" w:hAnsi="Times New Roman" w:cs="Times New Roman"/>
          <w:i/>
          <w:iCs/>
          <w:color w:val="CC0000"/>
          <w:sz w:val="22"/>
          <w:szCs w:val="22"/>
        </w:rPr>
      </w:pPr>
      <w:r w:rsidRPr="00DF70A1">
        <w:rPr>
          <w:rFonts w:ascii="Times New Roman" w:hAnsi="Times New Roman" w:cs="Times New Roman"/>
          <w:i/>
          <w:iCs/>
          <w:color w:val="CC0000"/>
          <w:sz w:val="22"/>
          <w:szCs w:val="22"/>
        </w:rPr>
        <w:t>They proceed to the place of the word. A representative of the congregation says:</w:t>
      </w:r>
    </w:p>
    <w:p w14:paraId="3F3BD535" w14:textId="77777777" w:rsidR="002D4AB2" w:rsidRPr="00B27166" w:rsidRDefault="002D4AB2" w:rsidP="002D4AB2">
      <w:pPr>
        <w:widowControl w:val="0"/>
        <w:ind w:left="360"/>
        <w:rPr>
          <w:rFonts w:ascii="Times New Roman" w:hAnsi="Times New Roman" w:cs="Times New Roman"/>
        </w:rPr>
      </w:pPr>
      <w:r w:rsidRPr="00B27166">
        <w:rPr>
          <w:rFonts w:ascii="Times New Roman" w:hAnsi="Times New Roman" w:cs="Times New Roman"/>
        </w:rPr>
        <w:t>You have been called to be among us to proclaim the good news.</w:t>
      </w:r>
    </w:p>
    <w:p w14:paraId="756F3408" w14:textId="77777777" w:rsidR="002D4AB2" w:rsidRPr="00B27166" w:rsidRDefault="002D4AB2" w:rsidP="002D4AB2">
      <w:pPr>
        <w:widowControl w:val="0"/>
        <w:ind w:left="360"/>
        <w:rPr>
          <w:rFonts w:ascii="Times New Roman" w:hAnsi="Times New Roman" w:cs="Times New Roman"/>
        </w:rPr>
      </w:pPr>
    </w:p>
    <w:p w14:paraId="462C18AF" w14:textId="77777777" w:rsidR="002D4AB2" w:rsidRPr="00DF70A1" w:rsidRDefault="002D4AB2" w:rsidP="002D4AB2">
      <w:pPr>
        <w:widowControl w:val="0"/>
        <w:ind w:left="360"/>
        <w:rPr>
          <w:rFonts w:ascii="Times New Roman" w:hAnsi="Times New Roman" w:cs="Times New Roman"/>
          <w:i/>
          <w:iCs/>
          <w:color w:val="CC0000"/>
          <w:sz w:val="22"/>
          <w:szCs w:val="22"/>
        </w:rPr>
      </w:pPr>
      <w:r w:rsidRPr="00DF70A1">
        <w:rPr>
          <w:rFonts w:ascii="Times New Roman" w:hAnsi="Times New Roman" w:cs="Times New Roman"/>
          <w:i/>
          <w:iCs/>
          <w:color w:val="CC0000"/>
          <w:sz w:val="22"/>
          <w:szCs w:val="22"/>
        </w:rPr>
        <w:t>They proceed to the place of the meal. A representative of the congregation says:</w:t>
      </w:r>
    </w:p>
    <w:p w14:paraId="24BBBC21" w14:textId="77777777" w:rsidR="002D4AB2" w:rsidRPr="00B27166" w:rsidRDefault="002D4AB2" w:rsidP="002D4AB2">
      <w:pPr>
        <w:widowControl w:val="0"/>
        <w:ind w:left="360"/>
        <w:rPr>
          <w:rFonts w:ascii="Times New Roman" w:hAnsi="Times New Roman" w:cs="Times New Roman"/>
        </w:rPr>
      </w:pPr>
      <w:r w:rsidRPr="00B27166">
        <w:rPr>
          <w:rFonts w:ascii="Times New Roman" w:hAnsi="Times New Roman" w:cs="Times New Roman"/>
        </w:rPr>
        <w:t xml:space="preserve">You have been called to be among us to preside at the </w:t>
      </w:r>
      <w:r w:rsidR="00335104" w:rsidRPr="00B27166">
        <w:rPr>
          <w:rFonts w:ascii="Times New Roman" w:hAnsi="Times New Roman" w:cs="Times New Roman"/>
        </w:rPr>
        <w:t>Lord</w:t>
      </w:r>
      <w:r w:rsidR="00B27166">
        <w:rPr>
          <w:rFonts w:ascii="Times New Roman" w:hAnsi="Times New Roman" w:cs="Times New Roman"/>
        </w:rPr>
        <w:t>’</w:t>
      </w:r>
      <w:r w:rsidR="00335104" w:rsidRPr="00B27166">
        <w:rPr>
          <w:rFonts w:ascii="Times New Roman" w:hAnsi="Times New Roman" w:cs="Times New Roman"/>
        </w:rPr>
        <w:t xml:space="preserve">s </w:t>
      </w:r>
      <w:r w:rsidRPr="00B27166">
        <w:rPr>
          <w:rFonts w:ascii="Times New Roman" w:hAnsi="Times New Roman" w:cs="Times New Roman"/>
        </w:rPr>
        <w:t>supper.</w:t>
      </w:r>
    </w:p>
    <w:p w14:paraId="512D0D90" w14:textId="77777777" w:rsidR="002D4AB2" w:rsidRPr="00B27166" w:rsidRDefault="002D4AB2" w:rsidP="002D4AB2">
      <w:pPr>
        <w:widowControl w:val="0"/>
        <w:rPr>
          <w:rFonts w:ascii="Times New Roman" w:hAnsi="Times New Roman" w:cs="Times New Roman"/>
        </w:rPr>
      </w:pPr>
    </w:p>
    <w:p w14:paraId="486E2368" w14:textId="77777777" w:rsidR="002D4AB2" w:rsidRPr="00DF70A1" w:rsidRDefault="002D4AB2" w:rsidP="002D4AB2">
      <w:pPr>
        <w:widowControl w:val="0"/>
        <w:rPr>
          <w:rFonts w:ascii="Times New Roman" w:hAnsi="Times New Roman" w:cs="Times New Roman"/>
          <w:i/>
          <w:iCs/>
          <w:color w:val="C00000"/>
          <w:sz w:val="22"/>
          <w:szCs w:val="22"/>
        </w:rPr>
      </w:pPr>
      <w:r w:rsidRPr="00DF70A1">
        <w:rPr>
          <w:rFonts w:ascii="Times New Roman" w:hAnsi="Times New Roman" w:cs="Times New Roman"/>
          <w:i/>
          <w:iCs/>
          <w:color w:val="C00000"/>
          <w:sz w:val="22"/>
          <w:szCs w:val="22"/>
        </w:rPr>
        <w:lastRenderedPageBreak/>
        <w:t xml:space="preserve">The presiding minister </w:t>
      </w:r>
      <w:r w:rsidR="00A97210" w:rsidRPr="00DF70A1">
        <w:rPr>
          <w:rFonts w:ascii="Times New Roman" w:hAnsi="Times New Roman" w:cs="Times New Roman"/>
          <w:i/>
          <w:iCs/>
          <w:color w:val="C00000"/>
          <w:sz w:val="22"/>
          <w:szCs w:val="22"/>
        </w:rPr>
        <w:t>may address the assembly with these or similar words</w:t>
      </w:r>
      <w:r w:rsidRPr="00DF70A1">
        <w:rPr>
          <w:rFonts w:ascii="Times New Roman" w:hAnsi="Times New Roman" w:cs="Times New Roman"/>
          <w:i/>
          <w:iCs/>
          <w:color w:val="C00000"/>
          <w:sz w:val="22"/>
          <w:szCs w:val="22"/>
        </w:rPr>
        <w:t xml:space="preserve">. </w:t>
      </w:r>
    </w:p>
    <w:p w14:paraId="44511B4E" w14:textId="77777777" w:rsidR="002D4AB2" w:rsidRPr="00B27166" w:rsidRDefault="00A97210" w:rsidP="002D4AB2">
      <w:pPr>
        <w:widowControl w:val="0"/>
        <w:rPr>
          <w:rFonts w:ascii="Times New Roman" w:hAnsi="Times New Roman" w:cs="Times New Roman"/>
          <w:iCs/>
        </w:rPr>
      </w:pPr>
      <w:r w:rsidRPr="00B27166">
        <w:rPr>
          <w:rFonts w:ascii="Times New Roman" w:hAnsi="Times New Roman" w:cs="Times New Roman"/>
          <w:iCs/>
        </w:rPr>
        <w:t>People of God, I present to you</w:t>
      </w:r>
      <w:r w:rsidR="00DF70A1">
        <w:rPr>
          <w:rFonts w:ascii="Times New Roman" w:hAnsi="Times New Roman" w:cs="Times New Roman"/>
          <w:iCs/>
        </w:rPr>
        <w:t xml:space="preserve"> [Pastor]</w:t>
      </w:r>
      <w:r w:rsidRPr="00B27166">
        <w:rPr>
          <w:rFonts w:ascii="Times New Roman" w:hAnsi="Times New Roman" w:cs="Times New Roman"/>
          <w:iCs/>
        </w:rPr>
        <w:t xml:space="preserve"> </w:t>
      </w:r>
      <w:r w:rsidRPr="00B27166">
        <w:rPr>
          <w:rFonts w:ascii="Times New Roman" w:hAnsi="Times New Roman" w:cs="Times New Roman"/>
          <w:i/>
          <w:iCs/>
          <w:u w:val="single"/>
        </w:rPr>
        <w:t>name</w:t>
      </w:r>
      <w:r w:rsidRPr="00B27166">
        <w:rPr>
          <w:rFonts w:ascii="Times New Roman" w:hAnsi="Times New Roman" w:cs="Times New Roman"/>
          <w:iCs/>
        </w:rPr>
        <w:t xml:space="preserve">, your </w:t>
      </w:r>
      <w:r w:rsidRPr="00B27166">
        <w:rPr>
          <w:rFonts w:ascii="Times New Roman" w:hAnsi="Times New Roman" w:cs="Times New Roman"/>
          <w:i/>
          <w:iCs/>
          <w:u w:val="single"/>
        </w:rPr>
        <w:t>position</w:t>
      </w:r>
      <w:r w:rsidRPr="00B27166">
        <w:rPr>
          <w:rFonts w:ascii="Times New Roman" w:hAnsi="Times New Roman" w:cs="Times New Roman"/>
          <w:iCs/>
        </w:rPr>
        <w:t xml:space="preserve">. </w:t>
      </w:r>
    </w:p>
    <w:p w14:paraId="769166F5" w14:textId="77777777" w:rsidR="00A97210" w:rsidRPr="00B27166" w:rsidRDefault="00A97210" w:rsidP="002D4AB2">
      <w:pPr>
        <w:widowControl w:val="0"/>
        <w:rPr>
          <w:rFonts w:ascii="Times New Roman" w:hAnsi="Times New Roman" w:cs="Times New Roman"/>
          <w:iCs/>
        </w:rPr>
      </w:pPr>
      <w:r w:rsidRPr="00B27166">
        <w:rPr>
          <w:rFonts w:ascii="Times New Roman" w:hAnsi="Times New Roman" w:cs="Times New Roman"/>
          <w:iCs/>
        </w:rPr>
        <w:t xml:space="preserve">Let us welcome </w:t>
      </w:r>
      <w:r w:rsidR="00DF70A1" w:rsidRPr="00B27166">
        <w:rPr>
          <w:rFonts w:ascii="Times New Roman" w:hAnsi="Times New Roman" w:cs="Times New Roman"/>
          <w:i/>
          <w:iCs/>
          <w:u w:val="single"/>
        </w:rPr>
        <w:t>name</w:t>
      </w:r>
      <w:r w:rsidR="00DF70A1" w:rsidRPr="00B27166">
        <w:rPr>
          <w:rFonts w:ascii="Times New Roman" w:hAnsi="Times New Roman" w:cs="Times New Roman"/>
          <w:iCs/>
        </w:rPr>
        <w:t xml:space="preserve"> </w:t>
      </w:r>
      <w:r w:rsidRPr="00B27166">
        <w:rPr>
          <w:rFonts w:ascii="Times New Roman" w:hAnsi="Times New Roman" w:cs="Times New Roman"/>
          <w:iCs/>
        </w:rPr>
        <w:t>in the name of Christ.</w:t>
      </w:r>
    </w:p>
    <w:p w14:paraId="4327CD39" w14:textId="77777777" w:rsidR="00A97210" w:rsidRPr="00B27166" w:rsidRDefault="00A97210" w:rsidP="002D4AB2">
      <w:pPr>
        <w:widowControl w:val="0"/>
        <w:rPr>
          <w:rFonts w:ascii="Times New Roman" w:hAnsi="Times New Roman" w:cs="Times New Roman"/>
          <w:i/>
          <w:iCs/>
        </w:rPr>
      </w:pPr>
    </w:p>
    <w:p w14:paraId="68F8E63C" w14:textId="77777777" w:rsidR="002D4AB2" w:rsidRPr="00DF70A1" w:rsidRDefault="002D4AB2" w:rsidP="002D4AB2">
      <w:pPr>
        <w:widowControl w:val="0"/>
        <w:rPr>
          <w:rFonts w:ascii="Times New Roman" w:hAnsi="Times New Roman" w:cs="Times New Roman"/>
          <w:i/>
          <w:iCs/>
          <w:color w:val="C00000"/>
          <w:sz w:val="22"/>
          <w:szCs w:val="22"/>
        </w:rPr>
      </w:pPr>
      <w:r w:rsidRPr="00DF70A1">
        <w:rPr>
          <w:rFonts w:ascii="Times New Roman" w:hAnsi="Times New Roman" w:cs="Times New Roman"/>
          <w:i/>
          <w:iCs/>
          <w:color w:val="C00000"/>
          <w:sz w:val="22"/>
          <w:szCs w:val="22"/>
        </w:rPr>
        <w:t>The assembly may offer acclamation with applause.</w:t>
      </w:r>
    </w:p>
    <w:p w14:paraId="2FA58688" w14:textId="77777777" w:rsidR="002D4AB2" w:rsidRPr="00DF70A1" w:rsidRDefault="002D4AB2" w:rsidP="002D4AB2">
      <w:pPr>
        <w:widowControl w:val="0"/>
        <w:rPr>
          <w:rFonts w:ascii="Times New Roman" w:hAnsi="Times New Roman" w:cs="Times New Roman"/>
          <w:sz w:val="22"/>
          <w:szCs w:val="22"/>
        </w:rPr>
      </w:pPr>
    </w:p>
    <w:p w14:paraId="7C26D71C" w14:textId="77777777" w:rsidR="002D4AB2" w:rsidRPr="00DF70A1" w:rsidRDefault="002D4AB2" w:rsidP="002D4AB2">
      <w:pPr>
        <w:widowControl w:val="0"/>
        <w:rPr>
          <w:rFonts w:ascii="Times New Roman" w:hAnsi="Times New Roman" w:cs="Times New Roman"/>
          <w:i/>
          <w:iCs/>
          <w:color w:val="C00000"/>
          <w:sz w:val="22"/>
          <w:szCs w:val="22"/>
        </w:rPr>
      </w:pPr>
      <w:r w:rsidRPr="00DF70A1">
        <w:rPr>
          <w:rFonts w:ascii="Times New Roman" w:hAnsi="Times New Roman" w:cs="Times New Roman"/>
          <w:i/>
          <w:iCs/>
          <w:color w:val="C00000"/>
          <w:sz w:val="22"/>
          <w:szCs w:val="22"/>
        </w:rPr>
        <w:t>The service continues with the prayers of intercession. Prayers are included for the newly installed pastor, all ministries in the church, and all Christians in their vocations.</w:t>
      </w:r>
    </w:p>
    <w:p w14:paraId="791746DA" w14:textId="77777777" w:rsidR="002D4AB2" w:rsidRPr="00B52AB6" w:rsidRDefault="002D4AB2" w:rsidP="002D4AB2">
      <w:pPr>
        <w:widowControl w:val="0"/>
        <w:rPr>
          <w:rFonts w:ascii="Times New Roman" w:hAnsi="Times New Roman" w:cs="Times New Roman"/>
          <w:b/>
          <w:bCs/>
          <w:sz w:val="20"/>
          <w:szCs w:val="20"/>
        </w:rPr>
      </w:pPr>
    </w:p>
    <w:p w14:paraId="0D0618CD" w14:textId="77777777" w:rsidR="002D4AB2" w:rsidRDefault="002D4AB2" w:rsidP="002D4AB2">
      <w:pPr>
        <w:widowControl w:val="0"/>
        <w:rPr>
          <w:rFonts w:ascii="Times New Roman" w:hAnsi="Times New Roman" w:cs="Times New Roman"/>
          <w:b/>
          <w:bCs/>
          <w:sz w:val="20"/>
          <w:szCs w:val="20"/>
        </w:rPr>
      </w:pPr>
    </w:p>
    <w:p w14:paraId="3DF230D6" w14:textId="77777777" w:rsidR="0095591B" w:rsidRDefault="0095591B" w:rsidP="002D4AB2">
      <w:pPr>
        <w:widowControl w:val="0"/>
        <w:rPr>
          <w:rFonts w:ascii="Times New Roman" w:hAnsi="Times New Roman" w:cs="Times New Roman"/>
          <w:b/>
          <w:bCs/>
          <w:sz w:val="20"/>
          <w:szCs w:val="20"/>
        </w:rPr>
      </w:pPr>
    </w:p>
    <w:p w14:paraId="661952DC" w14:textId="77777777" w:rsidR="002D4AB2" w:rsidRPr="00750176" w:rsidRDefault="002D4AB2" w:rsidP="002D4AB2">
      <w:pPr>
        <w:widowControl w:val="0"/>
        <w:rPr>
          <w:rFonts w:ascii="Times New Roman" w:hAnsi="Times New Roman" w:cs="Times New Roman"/>
          <w:color w:val="C00000"/>
        </w:rPr>
      </w:pPr>
      <w:r w:rsidRPr="00750176">
        <w:rPr>
          <w:rFonts w:ascii="Times New Roman" w:hAnsi="Times New Roman" w:cs="Times New Roman"/>
          <w:color w:val="C00000"/>
        </w:rPr>
        <w:t>NOTES ON THE SERVICE</w:t>
      </w:r>
    </w:p>
    <w:p w14:paraId="748CAA38" w14:textId="77777777" w:rsidR="002D4AB2" w:rsidRPr="00DF70A1" w:rsidRDefault="002D4AB2" w:rsidP="002D4AB2">
      <w:pPr>
        <w:rPr>
          <w:rFonts w:ascii="Times New Roman" w:hAnsi="Times New Roman" w:cs="Times New Roman"/>
          <w:sz w:val="20"/>
          <w:szCs w:val="20"/>
        </w:rPr>
      </w:pPr>
      <w:r w:rsidRPr="00DF70A1">
        <w:rPr>
          <w:rFonts w:ascii="Times New Roman" w:hAnsi="Times New Roman" w:cs="Times New Roman"/>
          <w:sz w:val="20"/>
          <w:szCs w:val="20"/>
        </w:rPr>
        <w:t xml:space="preserve">When scheduling an installation service, the rhythms and emphases of the church year should be </w:t>
      </w:r>
      <w:proofErr w:type="gramStart"/>
      <w:r w:rsidRPr="00DF70A1">
        <w:rPr>
          <w:rFonts w:ascii="Times New Roman" w:hAnsi="Times New Roman" w:cs="Times New Roman"/>
          <w:sz w:val="20"/>
          <w:szCs w:val="20"/>
        </w:rPr>
        <w:t>taken into account</w:t>
      </w:r>
      <w:proofErr w:type="gramEnd"/>
      <w:r w:rsidRPr="00DF70A1">
        <w:rPr>
          <w:rFonts w:ascii="Times New Roman" w:hAnsi="Times New Roman" w:cs="Times New Roman"/>
          <w:sz w:val="20"/>
          <w:szCs w:val="20"/>
        </w:rPr>
        <w:t>. For example, because of their solemn character, the days from the Sunday of the Passion through Easter Day are best avoided as days for such a service.</w:t>
      </w:r>
    </w:p>
    <w:p w14:paraId="536B208D" w14:textId="77777777" w:rsidR="002D4AB2" w:rsidRPr="00DF70A1" w:rsidRDefault="002D4AB2" w:rsidP="002D4AB2">
      <w:pPr>
        <w:rPr>
          <w:rFonts w:ascii="Times New Roman" w:hAnsi="Times New Roman" w:cs="Times New Roman"/>
          <w:sz w:val="20"/>
          <w:szCs w:val="20"/>
        </w:rPr>
      </w:pPr>
    </w:p>
    <w:p w14:paraId="4FCCA4F4" w14:textId="77777777" w:rsidR="002D4AB2" w:rsidRPr="00DF70A1" w:rsidRDefault="002D4AB2" w:rsidP="002D4AB2">
      <w:pPr>
        <w:rPr>
          <w:rFonts w:ascii="Times New Roman" w:hAnsi="Times New Roman" w:cs="Times New Roman"/>
          <w:sz w:val="20"/>
          <w:szCs w:val="20"/>
        </w:rPr>
      </w:pPr>
      <w:r w:rsidRPr="00DF70A1">
        <w:rPr>
          <w:rFonts w:ascii="Times New Roman" w:hAnsi="Times New Roman" w:cs="Times New Roman"/>
          <w:sz w:val="20"/>
          <w:szCs w:val="20"/>
        </w:rPr>
        <w:t>A congregation that has more than one primary weekly service may consider combining its services for the installation. Otherwise, installation may take place at one of the services, and an appropriate announcement may be made at the other services.</w:t>
      </w:r>
    </w:p>
    <w:p w14:paraId="78E0F569" w14:textId="77777777" w:rsidR="002D4AB2" w:rsidRPr="00DF70A1" w:rsidRDefault="002D4AB2" w:rsidP="002D4AB2">
      <w:pPr>
        <w:rPr>
          <w:rFonts w:ascii="Times New Roman" w:hAnsi="Times New Roman" w:cs="Times New Roman"/>
          <w:sz w:val="20"/>
          <w:szCs w:val="20"/>
        </w:rPr>
      </w:pPr>
    </w:p>
    <w:p w14:paraId="6933B600" w14:textId="77777777" w:rsidR="002D4AB2" w:rsidRPr="00DF70A1" w:rsidRDefault="002D4AB2" w:rsidP="002D4AB2">
      <w:pPr>
        <w:rPr>
          <w:rFonts w:ascii="Times New Roman" w:hAnsi="Times New Roman" w:cs="Times New Roman"/>
          <w:sz w:val="20"/>
          <w:szCs w:val="20"/>
        </w:rPr>
      </w:pPr>
      <w:r w:rsidRPr="00DF70A1">
        <w:rPr>
          <w:rFonts w:ascii="Times New Roman" w:hAnsi="Times New Roman" w:cs="Times New Roman"/>
          <w:sz w:val="20"/>
          <w:szCs w:val="20"/>
        </w:rPr>
        <w:t>Neighboring congregations and ministers may be invited to participate in the service.</w:t>
      </w:r>
    </w:p>
    <w:p w14:paraId="7FDA1DC0" w14:textId="77777777" w:rsidR="002D4AB2" w:rsidRPr="00DF70A1" w:rsidRDefault="002D4AB2" w:rsidP="002D4AB2">
      <w:pPr>
        <w:rPr>
          <w:rFonts w:ascii="Times New Roman" w:hAnsi="Times New Roman" w:cs="Times New Roman"/>
          <w:sz w:val="20"/>
          <w:szCs w:val="20"/>
        </w:rPr>
      </w:pPr>
    </w:p>
    <w:p w14:paraId="6DB44356" w14:textId="3CA00DA9" w:rsidR="002D4AB2" w:rsidRPr="00DF70A1" w:rsidRDefault="002D4AB2" w:rsidP="002D4AB2">
      <w:pPr>
        <w:rPr>
          <w:rFonts w:ascii="Times New Roman" w:hAnsi="Times New Roman" w:cs="Times New Roman"/>
          <w:sz w:val="20"/>
          <w:szCs w:val="20"/>
        </w:rPr>
      </w:pPr>
      <w:r w:rsidRPr="00DF70A1">
        <w:rPr>
          <w:rFonts w:ascii="Times New Roman" w:hAnsi="Times New Roman" w:cs="Times New Roman"/>
          <w:sz w:val="20"/>
          <w:szCs w:val="20"/>
        </w:rPr>
        <w:t xml:space="preserve">The pastor to be installed is appropriately vested in </w:t>
      </w:r>
      <w:proofErr w:type="spellStart"/>
      <w:r w:rsidRPr="00DF70A1">
        <w:rPr>
          <w:rFonts w:ascii="Times New Roman" w:hAnsi="Times New Roman" w:cs="Times New Roman"/>
          <w:sz w:val="20"/>
          <w:szCs w:val="20"/>
        </w:rPr>
        <w:t>alb</w:t>
      </w:r>
      <w:proofErr w:type="spellEnd"/>
      <w:r w:rsidRPr="00DF70A1">
        <w:rPr>
          <w:rFonts w:ascii="Times New Roman" w:hAnsi="Times New Roman" w:cs="Times New Roman"/>
          <w:sz w:val="20"/>
          <w:szCs w:val="20"/>
        </w:rPr>
        <w:t xml:space="preserve"> and stole. If </w:t>
      </w:r>
      <w:r w:rsidR="005F4D6B">
        <w:rPr>
          <w:rFonts w:ascii="Times New Roman" w:hAnsi="Times New Roman" w:cs="Times New Roman"/>
          <w:sz w:val="20"/>
          <w:szCs w:val="20"/>
        </w:rPr>
        <w:t>the pastor</w:t>
      </w:r>
      <w:r w:rsidRPr="00DF70A1">
        <w:rPr>
          <w:rFonts w:ascii="Times New Roman" w:hAnsi="Times New Roman" w:cs="Times New Roman"/>
          <w:sz w:val="20"/>
          <w:szCs w:val="20"/>
        </w:rPr>
        <w:t xml:space="preserve"> will preside at the meal of holy communion, a chasuble may also be worn. Until presented, </w:t>
      </w:r>
      <w:r w:rsidR="000D52A6">
        <w:rPr>
          <w:rFonts w:ascii="Times New Roman" w:hAnsi="Times New Roman" w:cs="Times New Roman"/>
          <w:sz w:val="20"/>
          <w:szCs w:val="20"/>
        </w:rPr>
        <w:t>the pastor</w:t>
      </w:r>
      <w:r w:rsidRPr="00DF70A1">
        <w:rPr>
          <w:rFonts w:ascii="Times New Roman" w:hAnsi="Times New Roman" w:cs="Times New Roman"/>
          <w:sz w:val="20"/>
          <w:szCs w:val="20"/>
        </w:rPr>
        <w:t xml:space="preserve"> may be seated with the assembly.</w:t>
      </w:r>
    </w:p>
    <w:p w14:paraId="37882C5C" w14:textId="77777777" w:rsidR="002D4AB2" w:rsidRPr="00DF70A1" w:rsidRDefault="002D4AB2" w:rsidP="002D4AB2">
      <w:pPr>
        <w:rPr>
          <w:rFonts w:ascii="Times New Roman" w:hAnsi="Times New Roman" w:cs="Times New Roman"/>
          <w:sz w:val="20"/>
          <w:szCs w:val="20"/>
        </w:rPr>
      </w:pPr>
    </w:p>
    <w:p w14:paraId="7E1A9178" w14:textId="77777777" w:rsidR="002D4AB2" w:rsidRPr="00DF70A1" w:rsidRDefault="002D4AB2" w:rsidP="002D4AB2">
      <w:pPr>
        <w:rPr>
          <w:rFonts w:ascii="Times New Roman" w:hAnsi="Times New Roman" w:cs="Times New Roman"/>
          <w:sz w:val="20"/>
          <w:szCs w:val="20"/>
        </w:rPr>
      </w:pPr>
      <w:r w:rsidRPr="00DF70A1">
        <w:rPr>
          <w:rFonts w:ascii="Times New Roman" w:hAnsi="Times New Roman" w:cs="Times New Roman"/>
          <w:sz w:val="20"/>
          <w:szCs w:val="20"/>
        </w:rPr>
        <w:t>The complete name of the pastor is used at the presentation. At other places in the service, the first or given name (without surname) is appropriate.</w:t>
      </w:r>
    </w:p>
    <w:p w14:paraId="5C4BB6CE" w14:textId="77777777" w:rsidR="002D4AB2" w:rsidRPr="00DF70A1" w:rsidRDefault="002D4AB2" w:rsidP="002D4AB2">
      <w:pPr>
        <w:rPr>
          <w:rFonts w:ascii="Times New Roman" w:hAnsi="Times New Roman" w:cs="Times New Roman"/>
          <w:i/>
          <w:iCs/>
          <w:sz w:val="20"/>
          <w:szCs w:val="20"/>
        </w:rPr>
      </w:pPr>
    </w:p>
    <w:p w14:paraId="5FB0F3BF" w14:textId="77777777" w:rsidR="002D4AB2" w:rsidRPr="00DF70A1" w:rsidRDefault="002D4AB2" w:rsidP="002D4AB2">
      <w:pPr>
        <w:rPr>
          <w:rFonts w:ascii="Times New Roman" w:hAnsi="Times New Roman" w:cs="Times New Roman"/>
          <w:sz w:val="20"/>
          <w:szCs w:val="20"/>
        </w:rPr>
      </w:pPr>
      <w:r w:rsidRPr="00DF70A1">
        <w:rPr>
          <w:rFonts w:ascii="Times New Roman" w:hAnsi="Times New Roman" w:cs="Times New Roman"/>
          <w:sz w:val="20"/>
          <w:szCs w:val="20"/>
        </w:rPr>
        <w:t>If the pastor had resigned or had been removed from the clergy roster and is now being reinstated, the installation order is modified as follows.</w:t>
      </w:r>
    </w:p>
    <w:p w14:paraId="2283CA58" w14:textId="77777777" w:rsidR="002D4AB2" w:rsidRPr="00DF70A1" w:rsidRDefault="002D4AB2" w:rsidP="002D4AB2">
      <w:pPr>
        <w:ind w:left="360"/>
        <w:rPr>
          <w:rFonts w:ascii="Times New Roman" w:hAnsi="Times New Roman" w:cs="Times New Roman"/>
          <w:i/>
          <w:iCs/>
          <w:color w:val="C00000"/>
          <w:sz w:val="20"/>
          <w:szCs w:val="20"/>
        </w:rPr>
      </w:pPr>
      <w:r w:rsidRPr="00DF70A1">
        <w:rPr>
          <w:rFonts w:ascii="Times New Roman" w:hAnsi="Times New Roman" w:cs="Times New Roman"/>
          <w:i/>
          <w:iCs/>
          <w:color w:val="C00000"/>
          <w:sz w:val="20"/>
          <w:szCs w:val="20"/>
        </w:rPr>
        <w:t>Following the hymn of the day and prior to the presentation, the presiding minister says:</w:t>
      </w:r>
    </w:p>
    <w:p w14:paraId="34F65149" w14:textId="77777777" w:rsidR="002D4AB2" w:rsidRPr="00DF70A1" w:rsidRDefault="002D4AB2" w:rsidP="002D4AB2">
      <w:pPr>
        <w:ind w:left="360"/>
        <w:rPr>
          <w:rFonts w:ascii="Times New Roman" w:hAnsi="Times New Roman" w:cs="Times New Roman"/>
          <w:sz w:val="20"/>
          <w:szCs w:val="20"/>
        </w:rPr>
      </w:pPr>
      <w:r w:rsidRPr="00DF70A1">
        <w:rPr>
          <w:rFonts w:ascii="Times New Roman" w:hAnsi="Times New Roman" w:cs="Times New Roman"/>
          <w:i/>
          <w:iCs/>
          <w:sz w:val="20"/>
          <w:szCs w:val="20"/>
          <w:u w:val="single"/>
        </w:rPr>
        <w:t>Name</w:t>
      </w:r>
      <w:r w:rsidRPr="00DF70A1">
        <w:rPr>
          <w:rFonts w:ascii="Times New Roman" w:hAnsi="Times New Roman" w:cs="Times New Roman"/>
          <w:sz w:val="20"/>
          <w:szCs w:val="20"/>
        </w:rPr>
        <w:t xml:space="preserve">, having been ordained a pastor in the church of Jesus Christ by </w:t>
      </w:r>
      <w:r w:rsidRPr="00DF70A1">
        <w:rPr>
          <w:rFonts w:ascii="Times New Roman" w:hAnsi="Times New Roman" w:cs="Times New Roman"/>
          <w:i/>
          <w:iCs/>
          <w:sz w:val="20"/>
          <w:szCs w:val="20"/>
          <w:u w:val="single"/>
        </w:rPr>
        <w:t>church body</w:t>
      </w:r>
      <w:r w:rsidRPr="00DF70A1">
        <w:rPr>
          <w:rFonts w:ascii="Times New Roman" w:hAnsi="Times New Roman" w:cs="Times New Roman"/>
          <w:sz w:val="20"/>
          <w:szCs w:val="20"/>
        </w:rPr>
        <w:t xml:space="preserve">, has been examined and approved by </w:t>
      </w:r>
      <w:r w:rsidRPr="00DF70A1">
        <w:rPr>
          <w:rFonts w:ascii="Times New Roman" w:hAnsi="Times New Roman" w:cs="Times New Roman"/>
          <w:i/>
          <w:iCs/>
          <w:sz w:val="20"/>
          <w:szCs w:val="20"/>
          <w:u w:val="single"/>
        </w:rPr>
        <w:t>church body</w:t>
      </w:r>
      <w:r w:rsidRPr="00DF70A1">
        <w:rPr>
          <w:rFonts w:ascii="Times New Roman" w:hAnsi="Times New Roman" w:cs="Times New Roman"/>
          <w:sz w:val="20"/>
          <w:szCs w:val="20"/>
        </w:rPr>
        <w:t xml:space="preserve"> to resume the ministry of word and sacrament.</w:t>
      </w:r>
    </w:p>
    <w:p w14:paraId="689923A6" w14:textId="77777777" w:rsidR="000248B7" w:rsidRPr="00DF70A1" w:rsidRDefault="000248B7" w:rsidP="002D4AB2">
      <w:pPr>
        <w:ind w:left="360"/>
        <w:rPr>
          <w:rFonts w:ascii="Times New Roman" w:hAnsi="Times New Roman" w:cs="Times New Roman"/>
          <w:i/>
          <w:iCs/>
          <w:color w:val="C00000"/>
          <w:sz w:val="20"/>
          <w:szCs w:val="20"/>
        </w:rPr>
      </w:pPr>
    </w:p>
    <w:p w14:paraId="55F9981B" w14:textId="77777777" w:rsidR="002D4AB2" w:rsidRPr="00DF70A1" w:rsidRDefault="000248B7" w:rsidP="002D4AB2">
      <w:pPr>
        <w:ind w:left="360"/>
        <w:rPr>
          <w:rFonts w:ascii="Times New Roman" w:hAnsi="Times New Roman" w:cs="Times New Roman"/>
          <w:i/>
          <w:iCs/>
          <w:color w:val="C00000"/>
          <w:sz w:val="20"/>
          <w:szCs w:val="20"/>
        </w:rPr>
      </w:pPr>
      <w:r w:rsidRPr="00DF70A1">
        <w:rPr>
          <w:rFonts w:ascii="Times New Roman" w:hAnsi="Times New Roman" w:cs="Times New Roman"/>
          <w:i/>
          <w:iCs/>
          <w:color w:val="C00000"/>
          <w:sz w:val="20"/>
          <w:szCs w:val="20"/>
        </w:rPr>
        <w:t>F</w:t>
      </w:r>
      <w:r w:rsidR="002D4AB2" w:rsidRPr="00DF70A1">
        <w:rPr>
          <w:rFonts w:ascii="Times New Roman" w:hAnsi="Times New Roman" w:cs="Times New Roman"/>
          <w:i/>
          <w:iCs/>
          <w:color w:val="C00000"/>
          <w:sz w:val="20"/>
          <w:szCs w:val="20"/>
        </w:rPr>
        <w:t>ollowing the address and prior to the first question, the presiding minister questions the one being installed.</w:t>
      </w:r>
    </w:p>
    <w:p w14:paraId="634D26DD" w14:textId="77777777" w:rsidR="002D4AB2" w:rsidRPr="00DF70A1" w:rsidRDefault="002D4AB2" w:rsidP="002D4AB2">
      <w:pPr>
        <w:ind w:left="360"/>
        <w:rPr>
          <w:rFonts w:ascii="Times New Roman" w:hAnsi="Times New Roman" w:cs="Times New Roman"/>
          <w:sz w:val="20"/>
          <w:szCs w:val="20"/>
        </w:rPr>
      </w:pPr>
      <w:r w:rsidRPr="00DF70A1">
        <w:rPr>
          <w:rFonts w:ascii="Times New Roman" w:hAnsi="Times New Roman" w:cs="Times New Roman"/>
          <w:sz w:val="20"/>
          <w:szCs w:val="20"/>
        </w:rPr>
        <w:t>Before almighty God and in the presence of this congregation, I ask you: Will you affirm that God has called you to the ministry of word and sacrament, and will you resume the duties of this office?</w:t>
      </w:r>
    </w:p>
    <w:p w14:paraId="21D8CB12" w14:textId="77777777" w:rsidR="002D4AB2" w:rsidRPr="00DF70A1" w:rsidRDefault="002D4AB2" w:rsidP="002D4AB2">
      <w:pPr>
        <w:ind w:left="360"/>
        <w:rPr>
          <w:rFonts w:ascii="Times New Roman" w:hAnsi="Times New Roman" w:cs="Times New Roman"/>
          <w:sz w:val="20"/>
          <w:szCs w:val="20"/>
        </w:rPr>
      </w:pPr>
      <w:r w:rsidRPr="00DF70A1">
        <w:rPr>
          <w:rFonts w:ascii="Times New Roman" w:hAnsi="Times New Roman" w:cs="Times New Roman"/>
          <w:i/>
          <w:iCs/>
          <w:color w:val="C00000"/>
          <w:sz w:val="20"/>
          <w:szCs w:val="20"/>
        </w:rPr>
        <w:t xml:space="preserve">Response: </w:t>
      </w:r>
      <w:r w:rsidRPr="00DF70A1">
        <w:rPr>
          <w:rFonts w:ascii="Times New Roman" w:hAnsi="Times New Roman" w:cs="Times New Roman"/>
          <w:sz w:val="20"/>
          <w:szCs w:val="20"/>
        </w:rPr>
        <w:t>I will, and I ask God to help me.</w:t>
      </w:r>
    </w:p>
    <w:p w14:paraId="14F342C4" w14:textId="77777777" w:rsidR="002D4AB2" w:rsidRPr="00DF70A1" w:rsidRDefault="002D4AB2" w:rsidP="002D4AB2">
      <w:pPr>
        <w:rPr>
          <w:rFonts w:ascii="Times New Roman" w:hAnsi="Times New Roman" w:cs="Times New Roman"/>
          <w:sz w:val="20"/>
          <w:szCs w:val="20"/>
        </w:rPr>
      </w:pPr>
    </w:p>
    <w:p w14:paraId="535508C8" w14:textId="77777777" w:rsidR="002D4AB2" w:rsidRPr="00DF70A1" w:rsidRDefault="002D4AB2" w:rsidP="002D4AB2">
      <w:pPr>
        <w:rPr>
          <w:rFonts w:ascii="Times New Roman" w:hAnsi="Times New Roman" w:cs="Times New Roman"/>
          <w:sz w:val="20"/>
          <w:szCs w:val="20"/>
        </w:rPr>
      </w:pPr>
      <w:r w:rsidRPr="00DF70A1">
        <w:rPr>
          <w:rFonts w:ascii="Times New Roman" w:hAnsi="Times New Roman" w:cs="Times New Roman"/>
          <w:sz w:val="20"/>
          <w:szCs w:val="20"/>
        </w:rPr>
        <w:t xml:space="preserve">Where this church body recognizes the ordination by another denomination of a pastor who is beginning ministry in the Lutheran </w:t>
      </w:r>
      <w:r w:rsidR="00DE1BDC" w:rsidRPr="00DF70A1">
        <w:rPr>
          <w:rFonts w:ascii="Times New Roman" w:hAnsi="Times New Roman" w:cs="Times New Roman"/>
          <w:sz w:val="20"/>
          <w:szCs w:val="20"/>
        </w:rPr>
        <w:t>c</w:t>
      </w:r>
      <w:r w:rsidRPr="00DF70A1">
        <w:rPr>
          <w:rFonts w:ascii="Times New Roman" w:hAnsi="Times New Roman" w:cs="Times New Roman"/>
          <w:sz w:val="20"/>
          <w:szCs w:val="20"/>
        </w:rPr>
        <w:t xml:space="preserve">hurch, the first Lutheran installation may include announcement of </w:t>
      </w:r>
      <w:r w:rsidR="00750176">
        <w:rPr>
          <w:rFonts w:ascii="Times New Roman" w:hAnsi="Times New Roman" w:cs="Times New Roman"/>
          <w:sz w:val="20"/>
          <w:szCs w:val="20"/>
        </w:rPr>
        <w:t>the pastor’s</w:t>
      </w:r>
      <w:r w:rsidRPr="00DF70A1">
        <w:rPr>
          <w:rFonts w:ascii="Times New Roman" w:hAnsi="Times New Roman" w:cs="Times New Roman"/>
          <w:sz w:val="20"/>
          <w:szCs w:val="20"/>
        </w:rPr>
        <w:t xml:space="preserve"> examination and certification, and </w:t>
      </w:r>
      <w:r w:rsidR="00750176">
        <w:rPr>
          <w:rFonts w:ascii="Times New Roman" w:hAnsi="Times New Roman" w:cs="Times New Roman"/>
          <w:sz w:val="20"/>
          <w:szCs w:val="20"/>
        </w:rPr>
        <w:t>the pastor’s</w:t>
      </w:r>
      <w:r w:rsidRPr="00DF70A1">
        <w:rPr>
          <w:rFonts w:ascii="Times New Roman" w:hAnsi="Times New Roman" w:cs="Times New Roman"/>
          <w:sz w:val="20"/>
          <w:szCs w:val="20"/>
        </w:rPr>
        <w:t xml:space="preserve"> allegiance to the Lutheran </w:t>
      </w:r>
      <w:r w:rsidR="00D00D6F" w:rsidRPr="00DF70A1">
        <w:rPr>
          <w:rFonts w:ascii="Times New Roman" w:hAnsi="Times New Roman" w:cs="Times New Roman"/>
          <w:sz w:val="20"/>
          <w:szCs w:val="20"/>
        </w:rPr>
        <w:t>c</w:t>
      </w:r>
      <w:r w:rsidRPr="00DF70A1">
        <w:rPr>
          <w:rFonts w:ascii="Times New Roman" w:hAnsi="Times New Roman" w:cs="Times New Roman"/>
          <w:sz w:val="20"/>
          <w:szCs w:val="20"/>
        </w:rPr>
        <w:t>onfessions. The installation order is modified as follows.</w:t>
      </w:r>
    </w:p>
    <w:p w14:paraId="003EC79D" w14:textId="77777777" w:rsidR="002D4AB2" w:rsidRPr="00DF70A1" w:rsidRDefault="002D4AB2" w:rsidP="002D4AB2">
      <w:pPr>
        <w:ind w:left="360"/>
        <w:rPr>
          <w:rFonts w:ascii="Times New Roman" w:hAnsi="Times New Roman" w:cs="Times New Roman"/>
          <w:i/>
          <w:iCs/>
          <w:color w:val="C00000"/>
          <w:sz w:val="20"/>
          <w:szCs w:val="20"/>
        </w:rPr>
      </w:pPr>
      <w:r w:rsidRPr="00DF70A1">
        <w:rPr>
          <w:rFonts w:ascii="Times New Roman" w:hAnsi="Times New Roman" w:cs="Times New Roman"/>
          <w:i/>
          <w:iCs/>
          <w:color w:val="C00000"/>
          <w:sz w:val="20"/>
          <w:szCs w:val="20"/>
        </w:rPr>
        <w:t>Following the hymn of the day and prior to the presentation, the presiding minister says:</w:t>
      </w:r>
    </w:p>
    <w:p w14:paraId="037C752E" w14:textId="77777777" w:rsidR="002D4AB2" w:rsidRPr="00DF70A1" w:rsidRDefault="002D4AB2" w:rsidP="002D4AB2">
      <w:pPr>
        <w:ind w:left="360"/>
        <w:rPr>
          <w:rFonts w:ascii="Times New Roman" w:hAnsi="Times New Roman" w:cs="Times New Roman"/>
          <w:sz w:val="20"/>
          <w:szCs w:val="20"/>
        </w:rPr>
      </w:pPr>
      <w:r w:rsidRPr="00750176">
        <w:rPr>
          <w:rFonts w:ascii="Times New Roman" w:hAnsi="Times New Roman" w:cs="Times New Roman"/>
          <w:i/>
          <w:iCs/>
          <w:sz w:val="20"/>
          <w:szCs w:val="20"/>
          <w:u w:val="single"/>
        </w:rPr>
        <w:t>Name</w:t>
      </w:r>
      <w:r w:rsidRPr="00DF70A1">
        <w:rPr>
          <w:rFonts w:ascii="Times New Roman" w:hAnsi="Times New Roman" w:cs="Times New Roman"/>
          <w:sz w:val="20"/>
          <w:szCs w:val="20"/>
        </w:rPr>
        <w:t xml:space="preserve">, having been ordained a pastor in the church of Jesus Christ, has been examined and approved by </w:t>
      </w:r>
      <w:r w:rsidRPr="00DF70A1">
        <w:rPr>
          <w:rFonts w:ascii="Times New Roman" w:hAnsi="Times New Roman" w:cs="Times New Roman"/>
          <w:i/>
          <w:iCs/>
          <w:sz w:val="20"/>
          <w:szCs w:val="20"/>
          <w:u w:val="single"/>
        </w:rPr>
        <w:t>name of synod</w:t>
      </w:r>
      <w:r w:rsidRPr="00DF70A1">
        <w:rPr>
          <w:rFonts w:ascii="Times New Roman" w:hAnsi="Times New Roman" w:cs="Times New Roman"/>
          <w:sz w:val="20"/>
          <w:szCs w:val="20"/>
        </w:rPr>
        <w:t xml:space="preserve"> for service in the ministry of word and sacrament in </w:t>
      </w:r>
      <w:r w:rsidRPr="00DF70A1">
        <w:rPr>
          <w:rFonts w:ascii="Times New Roman" w:hAnsi="Times New Roman" w:cs="Times New Roman"/>
          <w:i/>
          <w:iCs/>
          <w:sz w:val="20"/>
          <w:szCs w:val="20"/>
          <w:u w:val="single"/>
        </w:rPr>
        <w:t>church body</w:t>
      </w:r>
      <w:r w:rsidRPr="00DF70A1">
        <w:rPr>
          <w:rFonts w:ascii="Times New Roman" w:hAnsi="Times New Roman" w:cs="Times New Roman"/>
          <w:sz w:val="20"/>
          <w:szCs w:val="20"/>
        </w:rPr>
        <w:t>.</w:t>
      </w:r>
    </w:p>
    <w:p w14:paraId="58A82074" w14:textId="77777777" w:rsidR="002D4AB2" w:rsidRPr="00DF70A1" w:rsidRDefault="002D4AB2" w:rsidP="002D4AB2">
      <w:pPr>
        <w:ind w:left="360"/>
        <w:rPr>
          <w:rFonts w:ascii="Times New Roman" w:hAnsi="Times New Roman" w:cs="Times New Roman"/>
          <w:i/>
          <w:iCs/>
          <w:sz w:val="20"/>
          <w:szCs w:val="20"/>
        </w:rPr>
      </w:pPr>
    </w:p>
    <w:p w14:paraId="44F1F9F0" w14:textId="77777777" w:rsidR="002D4AB2" w:rsidRPr="00DF70A1" w:rsidRDefault="002D4AB2" w:rsidP="002D4AB2">
      <w:pPr>
        <w:ind w:left="360"/>
        <w:rPr>
          <w:rFonts w:ascii="Times New Roman" w:hAnsi="Times New Roman" w:cs="Times New Roman"/>
          <w:i/>
          <w:iCs/>
          <w:color w:val="C00000"/>
          <w:sz w:val="20"/>
          <w:szCs w:val="20"/>
        </w:rPr>
      </w:pPr>
      <w:r w:rsidRPr="00DF70A1">
        <w:rPr>
          <w:rFonts w:ascii="Times New Roman" w:hAnsi="Times New Roman" w:cs="Times New Roman"/>
          <w:i/>
          <w:iCs/>
          <w:color w:val="C00000"/>
          <w:sz w:val="20"/>
          <w:szCs w:val="20"/>
        </w:rPr>
        <w:t>Following the address and prior to the first question, the presiding minister questions the one being installed.</w:t>
      </w:r>
    </w:p>
    <w:p w14:paraId="120E402F" w14:textId="77777777" w:rsidR="002D4AB2" w:rsidRPr="00DF70A1" w:rsidRDefault="002D4AB2" w:rsidP="002D4AB2">
      <w:pPr>
        <w:ind w:left="360"/>
        <w:rPr>
          <w:rFonts w:ascii="Times New Roman" w:hAnsi="Times New Roman" w:cs="Times New Roman"/>
          <w:sz w:val="20"/>
          <w:szCs w:val="20"/>
        </w:rPr>
      </w:pPr>
      <w:r w:rsidRPr="00DF70A1">
        <w:rPr>
          <w:rFonts w:ascii="Times New Roman" w:hAnsi="Times New Roman" w:cs="Times New Roman"/>
          <w:sz w:val="20"/>
          <w:szCs w:val="20"/>
        </w:rPr>
        <w:t xml:space="preserve">The church in which you are to minister confesses that the </w:t>
      </w:r>
      <w:r w:rsidR="00D00D6F" w:rsidRPr="00DF70A1">
        <w:rPr>
          <w:rFonts w:ascii="Times New Roman" w:hAnsi="Times New Roman" w:cs="Times New Roman"/>
          <w:sz w:val="20"/>
          <w:szCs w:val="20"/>
        </w:rPr>
        <w:t>h</w:t>
      </w:r>
      <w:r w:rsidRPr="00DF70A1">
        <w:rPr>
          <w:rFonts w:ascii="Times New Roman" w:hAnsi="Times New Roman" w:cs="Times New Roman"/>
          <w:sz w:val="20"/>
          <w:szCs w:val="20"/>
        </w:rPr>
        <w:t xml:space="preserve">oly </w:t>
      </w:r>
      <w:r w:rsidR="00D00D6F" w:rsidRPr="00DF70A1">
        <w:rPr>
          <w:rFonts w:ascii="Times New Roman" w:hAnsi="Times New Roman" w:cs="Times New Roman"/>
          <w:sz w:val="20"/>
          <w:szCs w:val="20"/>
        </w:rPr>
        <w:t>s</w:t>
      </w:r>
      <w:r w:rsidRPr="00DF70A1">
        <w:rPr>
          <w:rFonts w:ascii="Times New Roman" w:hAnsi="Times New Roman" w:cs="Times New Roman"/>
          <w:sz w:val="20"/>
          <w:szCs w:val="20"/>
        </w:rPr>
        <w:t xml:space="preserve">criptures are the word of God and are the norm of its faith and life. We accept, teach, and confess the </w:t>
      </w:r>
      <w:r w:rsidR="00335104" w:rsidRPr="00DF70A1">
        <w:rPr>
          <w:rFonts w:ascii="Times New Roman" w:hAnsi="Times New Roman" w:cs="Times New Roman"/>
          <w:sz w:val="20"/>
          <w:szCs w:val="20"/>
        </w:rPr>
        <w:t>Apostles</w:t>
      </w:r>
      <w:r w:rsidR="00B27166" w:rsidRPr="00DF70A1">
        <w:rPr>
          <w:rFonts w:ascii="Times New Roman" w:hAnsi="Times New Roman" w:cs="Times New Roman"/>
          <w:sz w:val="20"/>
          <w:szCs w:val="20"/>
        </w:rPr>
        <w:t>’</w:t>
      </w:r>
      <w:r w:rsidRPr="00DF70A1">
        <w:rPr>
          <w:rFonts w:ascii="Times New Roman" w:hAnsi="Times New Roman" w:cs="Times New Roman"/>
          <w:sz w:val="20"/>
          <w:szCs w:val="20"/>
        </w:rPr>
        <w:t xml:space="preserve">, the Nicene, and the Athanasian Creeds. We also acknowledge the Lutheran </w:t>
      </w:r>
      <w:r w:rsidR="00D00D6F" w:rsidRPr="00DF70A1">
        <w:rPr>
          <w:rFonts w:ascii="Times New Roman" w:hAnsi="Times New Roman" w:cs="Times New Roman"/>
          <w:sz w:val="20"/>
          <w:szCs w:val="20"/>
        </w:rPr>
        <w:t>c</w:t>
      </w:r>
      <w:r w:rsidRPr="00DF70A1">
        <w:rPr>
          <w:rFonts w:ascii="Times New Roman" w:hAnsi="Times New Roman" w:cs="Times New Roman"/>
          <w:sz w:val="20"/>
          <w:szCs w:val="20"/>
        </w:rPr>
        <w:t xml:space="preserve">onfessions as true witnesses and faithful expositions of the </w:t>
      </w:r>
      <w:r w:rsidR="00D00D6F" w:rsidRPr="00DF70A1">
        <w:rPr>
          <w:rFonts w:ascii="Times New Roman" w:hAnsi="Times New Roman" w:cs="Times New Roman"/>
          <w:sz w:val="20"/>
          <w:szCs w:val="20"/>
        </w:rPr>
        <w:t>h</w:t>
      </w:r>
      <w:r w:rsidRPr="00DF70A1">
        <w:rPr>
          <w:rFonts w:ascii="Times New Roman" w:hAnsi="Times New Roman" w:cs="Times New Roman"/>
          <w:sz w:val="20"/>
          <w:szCs w:val="20"/>
        </w:rPr>
        <w:t xml:space="preserve">oly </w:t>
      </w:r>
      <w:r w:rsidR="00D00D6F" w:rsidRPr="00DF70A1">
        <w:rPr>
          <w:rFonts w:ascii="Times New Roman" w:hAnsi="Times New Roman" w:cs="Times New Roman"/>
          <w:sz w:val="20"/>
          <w:szCs w:val="20"/>
        </w:rPr>
        <w:t>s</w:t>
      </w:r>
      <w:r w:rsidRPr="00DF70A1">
        <w:rPr>
          <w:rFonts w:ascii="Times New Roman" w:hAnsi="Times New Roman" w:cs="Times New Roman"/>
          <w:sz w:val="20"/>
          <w:szCs w:val="20"/>
        </w:rPr>
        <w:t>criptures. Is this your confession?</w:t>
      </w:r>
    </w:p>
    <w:p w14:paraId="47C1164D" w14:textId="77777777" w:rsidR="002D4AB2" w:rsidRPr="00DF70A1" w:rsidRDefault="002D4AB2" w:rsidP="002D4AB2">
      <w:pPr>
        <w:ind w:left="360"/>
        <w:rPr>
          <w:rFonts w:ascii="Times New Roman" w:hAnsi="Times New Roman" w:cs="Times New Roman"/>
          <w:sz w:val="20"/>
          <w:szCs w:val="20"/>
        </w:rPr>
      </w:pPr>
      <w:r w:rsidRPr="00DF70A1">
        <w:rPr>
          <w:rFonts w:ascii="Times New Roman" w:hAnsi="Times New Roman" w:cs="Times New Roman"/>
          <w:i/>
          <w:iCs/>
          <w:color w:val="C00000"/>
          <w:sz w:val="20"/>
          <w:szCs w:val="20"/>
        </w:rPr>
        <w:t>Response:</w:t>
      </w:r>
      <w:r w:rsidRPr="00DF70A1">
        <w:rPr>
          <w:rFonts w:ascii="Times New Roman" w:hAnsi="Times New Roman" w:cs="Times New Roman"/>
          <w:i/>
          <w:iCs/>
          <w:sz w:val="20"/>
          <w:szCs w:val="20"/>
        </w:rPr>
        <w:t xml:space="preserve"> </w:t>
      </w:r>
      <w:r w:rsidRPr="00DF70A1">
        <w:rPr>
          <w:rFonts w:ascii="Times New Roman" w:hAnsi="Times New Roman" w:cs="Times New Roman"/>
          <w:sz w:val="20"/>
          <w:szCs w:val="20"/>
        </w:rPr>
        <w:t>Yes.</w:t>
      </w:r>
    </w:p>
    <w:p w14:paraId="55816FE6" w14:textId="77777777" w:rsidR="002D4AB2" w:rsidRPr="00DF70A1" w:rsidRDefault="002D4AB2" w:rsidP="002D4AB2">
      <w:pPr>
        <w:rPr>
          <w:rFonts w:ascii="Times New Roman" w:hAnsi="Times New Roman" w:cs="Times New Roman"/>
          <w:b/>
          <w:bCs/>
          <w:sz w:val="20"/>
          <w:szCs w:val="20"/>
        </w:rPr>
      </w:pPr>
    </w:p>
    <w:p w14:paraId="61AEA1EB" w14:textId="77777777" w:rsidR="002D4AB2" w:rsidRPr="00750176" w:rsidRDefault="002D4AB2" w:rsidP="002D4AB2">
      <w:pPr>
        <w:rPr>
          <w:rFonts w:ascii="Times New Roman" w:hAnsi="Times New Roman" w:cs="Times New Roman"/>
          <w:b/>
          <w:bCs/>
          <w:color w:val="C00000"/>
          <w:sz w:val="20"/>
          <w:szCs w:val="20"/>
        </w:rPr>
      </w:pPr>
      <w:r w:rsidRPr="00750176">
        <w:rPr>
          <w:rFonts w:ascii="Times New Roman" w:hAnsi="Times New Roman" w:cs="Times New Roman"/>
          <w:b/>
          <w:bCs/>
          <w:color w:val="C00000"/>
          <w:sz w:val="20"/>
          <w:szCs w:val="20"/>
        </w:rPr>
        <w:lastRenderedPageBreak/>
        <w:t>Presentation</w:t>
      </w:r>
    </w:p>
    <w:p w14:paraId="0386ACA3" w14:textId="77777777" w:rsidR="002D4AB2" w:rsidRPr="00DF70A1" w:rsidRDefault="002D4AB2" w:rsidP="002D4AB2">
      <w:pPr>
        <w:rPr>
          <w:rFonts w:ascii="Times New Roman" w:hAnsi="Times New Roman" w:cs="Times New Roman"/>
          <w:sz w:val="20"/>
          <w:szCs w:val="20"/>
        </w:rPr>
      </w:pPr>
      <w:r w:rsidRPr="00DF70A1">
        <w:rPr>
          <w:rFonts w:ascii="Times New Roman" w:hAnsi="Times New Roman" w:cs="Times New Roman"/>
          <w:sz w:val="20"/>
          <w:szCs w:val="20"/>
        </w:rPr>
        <w:t xml:space="preserve">A description of </w:t>
      </w:r>
      <w:r w:rsidR="00B27166" w:rsidRPr="00DF70A1">
        <w:rPr>
          <w:rFonts w:ascii="Times New Roman" w:hAnsi="Times New Roman" w:cs="Times New Roman"/>
          <w:sz w:val="20"/>
          <w:szCs w:val="20"/>
        </w:rPr>
        <w:t>“</w:t>
      </w:r>
      <w:r w:rsidRPr="00DF70A1">
        <w:rPr>
          <w:rFonts w:ascii="Times New Roman" w:hAnsi="Times New Roman" w:cs="Times New Roman"/>
          <w:sz w:val="20"/>
          <w:szCs w:val="20"/>
        </w:rPr>
        <w:t>position</w:t>
      </w:r>
      <w:r w:rsidR="00B27166" w:rsidRPr="00DF70A1">
        <w:rPr>
          <w:rFonts w:ascii="Times New Roman" w:hAnsi="Times New Roman" w:cs="Times New Roman"/>
          <w:sz w:val="20"/>
          <w:szCs w:val="20"/>
        </w:rPr>
        <w:t>”</w:t>
      </w:r>
      <w:r w:rsidRPr="00DF70A1">
        <w:rPr>
          <w:rFonts w:ascii="Times New Roman" w:hAnsi="Times New Roman" w:cs="Times New Roman"/>
          <w:sz w:val="20"/>
          <w:szCs w:val="20"/>
        </w:rPr>
        <w:t xml:space="preserve"> may include not only title, but also the name of the congregation, institution, or agency to which the person has been called.</w:t>
      </w:r>
    </w:p>
    <w:p w14:paraId="60998AC8" w14:textId="77777777" w:rsidR="002D4AB2" w:rsidRPr="00DF70A1" w:rsidRDefault="002D4AB2" w:rsidP="002D4AB2">
      <w:pPr>
        <w:rPr>
          <w:rFonts w:ascii="Times New Roman" w:hAnsi="Times New Roman" w:cs="Times New Roman"/>
          <w:sz w:val="20"/>
          <w:szCs w:val="20"/>
        </w:rPr>
      </w:pPr>
    </w:p>
    <w:p w14:paraId="7D6E02E1" w14:textId="77777777" w:rsidR="002D4AB2" w:rsidRPr="00DF70A1" w:rsidRDefault="002D4AB2" w:rsidP="002D4AB2">
      <w:pPr>
        <w:rPr>
          <w:rFonts w:ascii="Times New Roman" w:hAnsi="Times New Roman" w:cs="Times New Roman"/>
          <w:sz w:val="20"/>
          <w:szCs w:val="20"/>
        </w:rPr>
      </w:pPr>
      <w:r w:rsidRPr="00DF70A1">
        <w:rPr>
          <w:rFonts w:ascii="Times New Roman" w:hAnsi="Times New Roman" w:cs="Times New Roman"/>
          <w:sz w:val="20"/>
          <w:szCs w:val="20"/>
        </w:rPr>
        <w:t xml:space="preserve">The letter the representative presents is not the letter of call. It is certification of the </w:t>
      </w:r>
      <w:r w:rsidR="00335104" w:rsidRPr="00DF70A1">
        <w:rPr>
          <w:rFonts w:ascii="Times New Roman" w:hAnsi="Times New Roman" w:cs="Times New Roman"/>
          <w:sz w:val="20"/>
          <w:szCs w:val="20"/>
        </w:rPr>
        <w:t>pastor</w:t>
      </w:r>
      <w:r w:rsidR="00B27166" w:rsidRPr="00DF70A1">
        <w:rPr>
          <w:rFonts w:ascii="Times New Roman" w:hAnsi="Times New Roman" w:cs="Times New Roman"/>
          <w:sz w:val="20"/>
          <w:szCs w:val="20"/>
        </w:rPr>
        <w:t>’</w:t>
      </w:r>
      <w:r w:rsidR="00335104" w:rsidRPr="00DF70A1">
        <w:rPr>
          <w:rFonts w:ascii="Times New Roman" w:hAnsi="Times New Roman" w:cs="Times New Roman"/>
          <w:sz w:val="20"/>
          <w:szCs w:val="20"/>
        </w:rPr>
        <w:t xml:space="preserve">s </w:t>
      </w:r>
      <w:r w:rsidRPr="00DF70A1">
        <w:rPr>
          <w:rFonts w:ascii="Times New Roman" w:hAnsi="Times New Roman" w:cs="Times New Roman"/>
          <w:sz w:val="20"/>
          <w:szCs w:val="20"/>
        </w:rPr>
        <w:t>acceptance of the call that has been received.</w:t>
      </w:r>
    </w:p>
    <w:p w14:paraId="007164FB" w14:textId="77777777" w:rsidR="002D4AB2" w:rsidRPr="00DF70A1" w:rsidRDefault="002D4AB2" w:rsidP="002D4AB2">
      <w:pPr>
        <w:rPr>
          <w:rFonts w:ascii="Times New Roman" w:hAnsi="Times New Roman" w:cs="Times New Roman"/>
          <w:sz w:val="20"/>
          <w:szCs w:val="20"/>
        </w:rPr>
      </w:pPr>
    </w:p>
    <w:p w14:paraId="193BB2C0" w14:textId="77777777" w:rsidR="002D4AB2" w:rsidRPr="00750176" w:rsidRDefault="002D4AB2" w:rsidP="002D4AB2">
      <w:pPr>
        <w:rPr>
          <w:rFonts w:ascii="Times New Roman" w:hAnsi="Times New Roman" w:cs="Times New Roman"/>
          <w:b/>
          <w:bCs/>
          <w:color w:val="C00000"/>
          <w:sz w:val="20"/>
          <w:szCs w:val="20"/>
        </w:rPr>
      </w:pPr>
      <w:r w:rsidRPr="00750176">
        <w:rPr>
          <w:rFonts w:ascii="Times New Roman" w:hAnsi="Times New Roman" w:cs="Times New Roman"/>
          <w:b/>
          <w:bCs/>
          <w:color w:val="C00000"/>
          <w:sz w:val="20"/>
          <w:szCs w:val="20"/>
        </w:rPr>
        <w:t>Blessing</w:t>
      </w:r>
    </w:p>
    <w:p w14:paraId="224520C2" w14:textId="77777777" w:rsidR="002D4AB2" w:rsidRPr="00DF70A1" w:rsidRDefault="002D4AB2" w:rsidP="002D4AB2">
      <w:pPr>
        <w:rPr>
          <w:rFonts w:ascii="Times New Roman" w:hAnsi="Times New Roman" w:cs="Times New Roman"/>
          <w:sz w:val="20"/>
          <w:szCs w:val="20"/>
        </w:rPr>
      </w:pPr>
      <w:r w:rsidRPr="00DF70A1">
        <w:rPr>
          <w:rFonts w:ascii="Times New Roman" w:hAnsi="Times New Roman" w:cs="Times New Roman"/>
          <w:sz w:val="20"/>
          <w:szCs w:val="20"/>
        </w:rPr>
        <w:t>The presiding minister may lay one hand on the head of the pastor while saying the blessing.</w:t>
      </w:r>
    </w:p>
    <w:p w14:paraId="51066983" w14:textId="77777777" w:rsidR="002D4AB2" w:rsidRPr="00DF70A1" w:rsidRDefault="002D4AB2" w:rsidP="002D4AB2">
      <w:pPr>
        <w:rPr>
          <w:rFonts w:ascii="Times New Roman" w:hAnsi="Times New Roman" w:cs="Times New Roman"/>
          <w:sz w:val="20"/>
          <w:szCs w:val="20"/>
        </w:rPr>
      </w:pPr>
    </w:p>
    <w:p w14:paraId="7E0A9D2B" w14:textId="77777777" w:rsidR="002D4AB2" w:rsidRPr="00DF70A1" w:rsidRDefault="002D4AB2" w:rsidP="002D4AB2">
      <w:pPr>
        <w:rPr>
          <w:rFonts w:ascii="Times New Roman" w:hAnsi="Times New Roman" w:cs="Times New Roman"/>
          <w:sz w:val="20"/>
          <w:szCs w:val="20"/>
        </w:rPr>
      </w:pPr>
      <w:r w:rsidRPr="00DF70A1">
        <w:rPr>
          <w:rFonts w:ascii="Times New Roman" w:hAnsi="Times New Roman" w:cs="Times New Roman"/>
          <w:sz w:val="20"/>
          <w:szCs w:val="20"/>
        </w:rPr>
        <w:t xml:space="preserve">The procession to the places of baptism, the word, and the meal is appropriate only where the ministry is directly one of word and sacrament. When using this form, a hymn may be sung during the procession. At the place of baptism, the presiding minister may present the newly installed pastor with the baptismal shell. If a baptismal shell is not used in the congregation, it is </w:t>
      </w:r>
      <w:proofErr w:type="gramStart"/>
      <w:r w:rsidRPr="00DF70A1">
        <w:rPr>
          <w:rFonts w:ascii="Times New Roman" w:hAnsi="Times New Roman" w:cs="Times New Roman"/>
          <w:sz w:val="20"/>
          <w:szCs w:val="20"/>
        </w:rPr>
        <w:t>sufficient</w:t>
      </w:r>
      <w:proofErr w:type="gramEnd"/>
      <w:r w:rsidRPr="00DF70A1">
        <w:rPr>
          <w:rFonts w:ascii="Times New Roman" w:hAnsi="Times New Roman" w:cs="Times New Roman"/>
          <w:sz w:val="20"/>
          <w:szCs w:val="20"/>
        </w:rPr>
        <w:t xml:space="preserve"> to pause at the place while the accompanying words are said. At the place of the word, the presiding minister may present the Bible or lectionary book used in worship to the newly installed pastor. It is then returned to its place. At the place of the meal, the chalice and the paten may be brought for presentation to the newly installed pastor. They are then placed on the </w:t>
      </w:r>
      <w:r w:rsidR="00876AAA" w:rsidRPr="00DF70A1">
        <w:rPr>
          <w:rFonts w:ascii="Times New Roman" w:hAnsi="Times New Roman" w:cs="Times New Roman"/>
          <w:sz w:val="20"/>
          <w:szCs w:val="20"/>
        </w:rPr>
        <w:t>altar/table</w:t>
      </w:r>
      <w:r w:rsidRPr="00DF70A1">
        <w:rPr>
          <w:rFonts w:ascii="Times New Roman" w:hAnsi="Times New Roman" w:cs="Times New Roman"/>
          <w:sz w:val="20"/>
          <w:szCs w:val="20"/>
        </w:rPr>
        <w:t>.</w:t>
      </w:r>
    </w:p>
    <w:p w14:paraId="783C6338" w14:textId="77777777" w:rsidR="002D4AB2" w:rsidRPr="00DF70A1" w:rsidRDefault="002D4AB2" w:rsidP="002D4AB2">
      <w:pPr>
        <w:rPr>
          <w:rFonts w:ascii="Times New Roman" w:hAnsi="Times New Roman" w:cs="Times New Roman"/>
          <w:sz w:val="20"/>
          <w:szCs w:val="20"/>
        </w:rPr>
      </w:pPr>
    </w:p>
    <w:p w14:paraId="3FB74B10" w14:textId="77777777" w:rsidR="002D4AB2" w:rsidRPr="00DF70A1" w:rsidRDefault="002D4AB2" w:rsidP="002D4AB2">
      <w:pPr>
        <w:rPr>
          <w:rFonts w:ascii="Times New Roman" w:hAnsi="Times New Roman" w:cs="Times New Roman"/>
          <w:sz w:val="20"/>
          <w:szCs w:val="20"/>
        </w:rPr>
      </w:pPr>
      <w:r w:rsidRPr="00DF70A1">
        <w:rPr>
          <w:rFonts w:ascii="Times New Roman" w:hAnsi="Times New Roman" w:cs="Times New Roman"/>
          <w:sz w:val="20"/>
          <w:szCs w:val="20"/>
        </w:rPr>
        <w:t xml:space="preserve">As an option to the form of the presentation in the rite, the following may take place. The symbols of word and sacrament ministry may be handed to the pastor by the presiding minister or by representatives of the congregation, held briefly, and handed back to be returned to their places or placed on the </w:t>
      </w:r>
      <w:r w:rsidR="00DE1BDC" w:rsidRPr="00DF70A1">
        <w:rPr>
          <w:rFonts w:ascii="Times New Roman" w:hAnsi="Times New Roman" w:cs="Times New Roman"/>
          <w:sz w:val="20"/>
          <w:szCs w:val="20"/>
        </w:rPr>
        <w:t>altar/table</w:t>
      </w:r>
      <w:r w:rsidRPr="00DF70A1">
        <w:rPr>
          <w:rFonts w:ascii="Times New Roman" w:hAnsi="Times New Roman" w:cs="Times New Roman"/>
          <w:sz w:val="20"/>
          <w:szCs w:val="20"/>
        </w:rPr>
        <w:t>. The presiding minister may say these or similar words:</w:t>
      </w:r>
    </w:p>
    <w:p w14:paraId="75C7780E" w14:textId="77777777" w:rsidR="002D4AB2" w:rsidRPr="00DF70A1" w:rsidRDefault="002D4AB2" w:rsidP="002D4AB2">
      <w:pPr>
        <w:widowControl w:val="0"/>
        <w:ind w:left="360"/>
        <w:rPr>
          <w:rFonts w:ascii="Times New Roman" w:hAnsi="Times New Roman" w:cs="Times New Roman"/>
          <w:sz w:val="20"/>
          <w:szCs w:val="20"/>
        </w:rPr>
      </w:pPr>
      <w:r w:rsidRPr="00DF70A1">
        <w:rPr>
          <w:rFonts w:ascii="Times New Roman" w:hAnsi="Times New Roman" w:cs="Times New Roman"/>
          <w:sz w:val="20"/>
          <w:szCs w:val="20"/>
        </w:rPr>
        <w:t>Receive these signs of your calling to serve God and the people of God in the ministry of word and sacrament.</w:t>
      </w:r>
    </w:p>
    <w:p w14:paraId="0055A9BA" w14:textId="77777777" w:rsidR="002D4AB2" w:rsidRPr="00DF70A1" w:rsidRDefault="002D4AB2" w:rsidP="002D4AB2">
      <w:pPr>
        <w:rPr>
          <w:rFonts w:ascii="Times New Roman" w:hAnsi="Times New Roman" w:cs="Times New Roman"/>
          <w:sz w:val="20"/>
          <w:szCs w:val="20"/>
        </w:rPr>
      </w:pPr>
    </w:p>
    <w:p w14:paraId="715CE2C4" w14:textId="77777777" w:rsidR="002D4AB2" w:rsidRPr="00DF70A1" w:rsidRDefault="002D4AB2" w:rsidP="002D4AB2">
      <w:pPr>
        <w:rPr>
          <w:rFonts w:ascii="Times New Roman" w:hAnsi="Times New Roman" w:cs="Times New Roman"/>
          <w:sz w:val="20"/>
          <w:szCs w:val="20"/>
        </w:rPr>
      </w:pPr>
      <w:r w:rsidRPr="00DF70A1">
        <w:rPr>
          <w:rFonts w:ascii="Times New Roman" w:hAnsi="Times New Roman" w:cs="Times New Roman"/>
          <w:sz w:val="20"/>
          <w:szCs w:val="20"/>
        </w:rPr>
        <w:t>Beginning at the peace, the newly installed pastor may assume the role of presiding minister. The installing minister may serve as a communion minister. Or, the installing minister may preside for the entire service.</w:t>
      </w:r>
    </w:p>
    <w:p w14:paraId="13745AC4" w14:textId="77777777" w:rsidR="002D4AB2" w:rsidRPr="00DF70A1" w:rsidRDefault="002D4AB2" w:rsidP="002D4AB2">
      <w:pPr>
        <w:rPr>
          <w:rFonts w:ascii="Times New Roman" w:hAnsi="Times New Roman" w:cs="Times New Roman"/>
          <w:b/>
          <w:bCs/>
          <w:sz w:val="20"/>
          <w:szCs w:val="20"/>
        </w:rPr>
      </w:pPr>
    </w:p>
    <w:p w14:paraId="71CABFBB" w14:textId="77777777" w:rsidR="002D4AB2" w:rsidRPr="00DF70A1" w:rsidRDefault="002D4AB2" w:rsidP="002D4AB2">
      <w:pPr>
        <w:rPr>
          <w:rFonts w:ascii="Times New Roman" w:hAnsi="Times New Roman" w:cs="Times New Roman"/>
          <w:b/>
          <w:bCs/>
          <w:sz w:val="20"/>
          <w:szCs w:val="20"/>
        </w:rPr>
      </w:pPr>
    </w:p>
    <w:p w14:paraId="0A2A616C" w14:textId="77777777" w:rsidR="002D4AB2" w:rsidRPr="00750176" w:rsidRDefault="00335104" w:rsidP="002D4AB2">
      <w:pPr>
        <w:rPr>
          <w:rFonts w:ascii="Times New Roman" w:hAnsi="Times New Roman" w:cs="Times New Roman"/>
          <w:caps/>
          <w:color w:val="C00000"/>
        </w:rPr>
      </w:pPr>
      <w:r w:rsidRPr="00750176">
        <w:rPr>
          <w:rFonts w:ascii="Times New Roman" w:hAnsi="Times New Roman" w:cs="Times New Roman"/>
          <w:caps/>
          <w:color w:val="C00000"/>
        </w:rPr>
        <w:t>Propers</w:t>
      </w:r>
    </w:p>
    <w:p w14:paraId="16E822B6" w14:textId="77777777" w:rsidR="002D4AB2" w:rsidRPr="00DF70A1" w:rsidRDefault="002D4AB2" w:rsidP="002D4AB2">
      <w:pPr>
        <w:rPr>
          <w:rFonts w:ascii="Times New Roman" w:hAnsi="Times New Roman" w:cs="Times New Roman"/>
          <w:sz w:val="20"/>
          <w:szCs w:val="20"/>
        </w:rPr>
      </w:pPr>
      <w:r w:rsidRPr="00DF70A1">
        <w:rPr>
          <w:rFonts w:ascii="Times New Roman" w:hAnsi="Times New Roman" w:cs="Times New Roman"/>
          <w:sz w:val="20"/>
          <w:szCs w:val="20"/>
        </w:rPr>
        <w:t xml:space="preserve">When installation is set within the primary service of the congregation on a Sunday or festival, the </w:t>
      </w:r>
      <w:proofErr w:type="spellStart"/>
      <w:r w:rsidRPr="00DF70A1">
        <w:rPr>
          <w:rFonts w:ascii="Times New Roman" w:hAnsi="Times New Roman" w:cs="Times New Roman"/>
          <w:sz w:val="20"/>
          <w:szCs w:val="20"/>
        </w:rPr>
        <w:t>propers</w:t>
      </w:r>
      <w:proofErr w:type="spellEnd"/>
      <w:r w:rsidRPr="00DF70A1">
        <w:rPr>
          <w:rFonts w:ascii="Times New Roman" w:hAnsi="Times New Roman" w:cs="Times New Roman"/>
          <w:sz w:val="20"/>
          <w:szCs w:val="20"/>
        </w:rPr>
        <w:t xml:space="preserve"> for that Sunday or festival are normally used. The prayer of the day for installation may be said following the prayer of the day appointed for the Sunday or festival.</w:t>
      </w:r>
    </w:p>
    <w:p w14:paraId="6288559D" w14:textId="77777777" w:rsidR="002D4AB2" w:rsidRPr="00DF70A1" w:rsidRDefault="002D4AB2" w:rsidP="002D4AB2">
      <w:pPr>
        <w:rPr>
          <w:rFonts w:ascii="Times New Roman" w:hAnsi="Times New Roman" w:cs="Times New Roman"/>
          <w:sz w:val="20"/>
          <w:szCs w:val="20"/>
        </w:rPr>
      </w:pPr>
    </w:p>
    <w:p w14:paraId="23495C67" w14:textId="77777777" w:rsidR="002D4AB2" w:rsidRPr="00DF70A1" w:rsidRDefault="002D4AB2" w:rsidP="002D4AB2">
      <w:pPr>
        <w:rPr>
          <w:rFonts w:ascii="Times New Roman" w:hAnsi="Times New Roman" w:cs="Times New Roman"/>
          <w:sz w:val="20"/>
          <w:szCs w:val="20"/>
        </w:rPr>
      </w:pPr>
      <w:r w:rsidRPr="00DF70A1">
        <w:rPr>
          <w:rFonts w:ascii="Times New Roman" w:hAnsi="Times New Roman" w:cs="Times New Roman"/>
          <w:sz w:val="20"/>
          <w:szCs w:val="20"/>
        </w:rPr>
        <w:t xml:space="preserve">When installation is scheduled as a part of a special service, apart from the primary service of the congregation, </w:t>
      </w:r>
      <w:proofErr w:type="spellStart"/>
      <w:r w:rsidRPr="00DF70A1">
        <w:rPr>
          <w:rFonts w:ascii="Times New Roman" w:hAnsi="Times New Roman" w:cs="Times New Roman"/>
          <w:sz w:val="20"/>
          <w:szCs w:val="20"/>
        </w:rPr>
        <w:t>propers</w:t>
      </w:r>
      <w:proofErr w:type="spellEnd"/>
      <w:r w:rsidRPr="00DF70A1">
        <w:rPr>
          <w:rFonts w:ascii="Times New Roman" w:hAnsi="Times New Roman" w:cs="Times New Roman"/>
          <w:sz w:val="20"/>
          <w:szCs w:val="20"/>
        </w:rPr>
        <w:t xml:space="preserve"> may be selected from those listed below.</w:t>
      </w:r>
    </w:p>
    <w:p w14:paraId="506A9244" w14:textId="77777777" w:rsidR="002D4AB2" w:rsidRPr="00DF70A1" w:rsidRDefault="002D4AB2" w:rsidP="002D4AB2">
      <w:pPr>
        <w:rPr>
          <w:rFonts w:ascii="Times New Roman" w:hAnsi="Times New Roman" w:cs="Times New Roman"/>
          <w:sz w:val="20"/>
          <w:szCs w:val="20"/>
        </w:rPr>
      </w:pPr>
    </w:p>
    <w:p w14:paraId="237A130C" w14:textId="77777777" w:rsidR="002D4AB2" w:rsidRPr="00750176" w:rsidRDefault="002D4AB2" w:rsidP="002D4AB2">
      <w:pPr>
        <w:rPr>
          <w:rFonts w:ascii="Times New Roman" w:hAnsi="Times New Roman" w:cs="Times New Roman"/>
          <w:b/>
          <w:bCs/>
          <w:color w:val="C00000"/>
          <w:sz w:val="20"/>
          <w:szCs w:val="20"/>
        </w:rPr>
      </w:pPr>
      <w:r w:rsidRPr="00750176">
        <w:rPr>
          <w:rFonts w:ascii="Times New Roman" w:hAnsi="Times New Roman" w:cs="Times New Roman"/>
          <w:b/>
          <w:bCs/>
          <w:color w:val="C00000"/>
          <w:sz w:val="20"/>
          <w:szCs w:val="20"/>
        </w:rPr>
        <w:t>Prayer of the Day</w:t>
      </w:r>
    </w:p>
    <w:p w14:paraId="1D396CC2" w14:textId="77777777" w:rsidR="002D4AB2" w:rsidRPr="00DF70A1" w:rsidRDefault="002D4AB2" w:rsidP="002D4AB2">
      <w:pPr>
        <w:rPr>
          <w:rFonts w:ascii="Times New Roman" w:hAnsi="Times New Roman" w:cs="Times New Roman"/>
          <w:sz w:val="20"/>
          <w:szCs w:val="20"/>
        </w:rPr>
      </w:pPr>
      <w:r w:rsidRPr="00DF70A1">
        <w:rPr>
          <w:rFonts w:ascii="Times New Roman" w:hAnsi="Times New Roman" w:cs="Times New Roman"/>
          <w:sz w:val="20"/>
          <w:szCs w:val="20"/>
        </w:rPr>
        <w:t>Almighty God, through your Son Jesus Christ you gave the holy apostles many gifts and commanded them to feed your flock. Inspire all pastors to proclaim your word diligently and your people to receive it willingly, that finally we may receive the crown of eternal glory; through Jesus Christ, our Savior and Lord</w:t>
      </w:r>
      <w:r w:rsidR="002C770B" w:rsidRPr="00DF70A1">
        <w:rPr>
          <w:rFonts w:ascii="Times New Roman" w:hAnsi="Times New Roman" w:cs="Times New Roman"/>
          <w:sz w:val="20"/>
          <w:szCs w:val="20"/>
        </w:rPr>
        <w:t>.</w:t>
      </w:r>
      <w:r w:rsidR="002C770B" w:rsidRPr="00DF70A1">
        <w:rPr>
          <w:rFonts w:ascii="Times New Roman" w:hAnsi="Times New Roman" w:cs="Times New Roman"/>
          <w:sz w:val="20"/>
          <w:szCs w:val="20"/>
          <w:vertAlign w:val="superscript"/>
        </w:rPr>
        <w:t>871</w:t>
      </w:r>
    </w:p>
    <w:p w14:paraId="3F0E0733" w14:textId="77777777" w:rsidR="002D4AB2" w:rsidRPr="00DF70A1" w:rsidRDefault="002D4AB2" w:rsidP="002D4AB2">
      <w:pPr>
        <w:rPr>
          <w:rFonts w:ascii="Times New Roman" w:hAnsi="Times New Roman" w:cs="Times New Roman"/>
          <w:b/>
          <w:bCs/>
          <w:i/>
          <w:iCs/>
          <w:sz w:val="20"/>
          <w:szCs w:val="20"/>
        </w:rPr>
      </w:pPr>
    </w:p>
    <w:p w14:paraId="1836F643" w14:textId="77777777" w:rsidR="002D4AB2" w:rsidRPr="00750176" w:rsidRDefault="002D4AB2" w:rsidP="002D4AB2">
      <w:pPr>
        <w:rPr>
          <w:rFonts w:ascii="Times New Roman" w:hAnsi="Times New Roman" w:cs="Times New Roman"/>
          <w:b/>
          <w:bCs/>
          <w:color w:val="C00000"/>
          <w:sz w:val="20"/>
          <w:szCs w:val="20"/>
        </w:rPr>
      </w:pPr>
      <w:r w:rsidRPr="00750176">
        <w:rPr>
          <w:rFonts w:ascii="Times New Roman" w:hAnsi="Times New Roman" w:cs="Times New Roman"/>
          <w:b/>
          <w:bCs/>
          <w:color w:val="C00000"/>
          <w:sz w:val="20"/>
          <w:szCs w:val="20"/>
        </w:rPr>
        <w:t>Readings and Psalms</w:t>
      </w:r>
    </w:p>
    <w:p w14:paraId="0F922DCD" w14:textId="77777777" w:rsidR="0005445F" w:rsidRPr="00DF70A1" w:rsidRDefault="0005445F" w:rsidP="00A97210">
      <w:pPr>
        <w:rPr>
          <w:rFonts w:ascii="Times New Roman" w:hAnsi="Times New Roman" w:cs="Times New Roman"/>
          <w:i/>
          <w:sz w:val="20"/>
          <w:szCs w:val="20"/>
        </w:rPr>
      </w:pPr>
      <w:r w:rsidRPr="00DF70A1">
        <w:rPr>
          <w:rFonts w:ascii="Times New Roman" w:hAnsi="Times New Roman" w:cs="Times New Roman"/>
          <w:sz w:val="20"/>
          <w:szCs w:val="20"/>
        </w:rPr>
        <w:t xml:space="preserve">Exodus 3:1-12   </w:t>
      </w:r>
      <w:r w:rsidRPr="00750176">
        <w:rPr>
          <w:rFonts w:ascii="Times New Roman" w:hAnsi="Times New Roman" w:cs="Times New Roman"/>
          <w:i/>
          <w:sz w:val="18"/>
          <w:szCs w:val="18"/>
        </w:rPr>
        <w:t>God calls Moses</w:t>
      </w:r>
    </w:p>
    <w:p w14:paraId="75F3D38E" w14:textId="77777777" w:rsidR="0005445F" w:rsidRPr="00DF70A1" w:rsidRDefault="0005445F" w:rsidP="00A97210">
      <w:pPr>
        <w:rPr>
          <w:rFonts w:ascii="Times New Roman" w:hAnsi="Times New Roman" w:cs="Times New Roman"/>
          <w:i/>
          <w:sz w:val="20"/>
          <w:szCs w:val="20"/>
        </w:rPr>
      </w:pPr>
      <w:r w:rsidRPr="00DF70A1">
        <w:rPr>
          <w:rFonts w:ascii="Times New Roman" w:hAnsi="Times New Roman" w:cs="Times New Roman"/>
          <w:sz w:val="20"/>
          <w:szCs w:val="20"/>
        </w:rPr>
        <w:t xml:space="preserve">Numbers 6:22-27   </w:t>
      </w:r>
      <w:r w:rsidRPr="00750176">
        <w:rPr>
          <w:rFonts w:ascii="Times New Roman" w:hAnsi="Times New Roman" w:cs="Times New Roman"/>
          <w:i/>
          <w:sz w:val="18"/>
          <w:szCs w:val="18"/>
        </w:rPr>
        <w:t>The Aaronic blessing</w:t>
      </w:r>
    </w:p>
    <w:p w14:paraId="2607F6BC" w14:textId="77777777" w:rsidR="0005445F" w:rsidRPr="00DF70A1" w:rsidRDefault="0005445F" w:rsidP="00A97210">
      <w:pPr>
        <w:rPr>
          <w:rFonts w:ascii="Times New Roman" w:hAnsi="Times New Roman" w:cs="Times New Roman"/>
          <w:i/>
          <w:sz w:val="20"/>
          <w:szCs w:val="20"/>
        </w:rPr>
      </w:pPr>
      <w:r w:rsidRPr="00DF70A1">
        <w:rPr>
          <w:rFonts w:ascii="Times New Roman" w:hAnsi="Times New Roman" w:cs="Times New Roman"/>
          <w:sz w:val="20"/>
          <w:szCs w:val="20"/>
        </w:rPr>
        <w:t xml:space="preserve">Isaiah 40:1-11   </w:t>
      </w:r>
      <w:r w:rsidRPr="00750176">
        <w:rPr>
          <w:rFonts w:ascii="Times New Roman" w:hAnsi="Times New Roman" w:cs="Times New Roman"/>
          <w:i/>
          <w:sz w:val="18"/>
          <w:szCs w:val="18"/>
        </w:rPr>
        <w:t>The word of our God will stand forever</w:t>
      </w:r>
    </w:p>
    <w:p w14:paraId="1A913F6C" w14:textId="77777777" w:rsidR="0005445F" w:rsidRPr="00DF70A1" w:rsidRDefault="0005445F" w:rsidP="00A97210">
      <w:pPr>
        <w:rPr>
          <w:rFonts w:ascii="Times New Roman" w:hAnsi="Times New Roman" w:cs="Times New Roman"/>
          <w:i/>
          <w:sz w:val="20"/>
          <w:szCs w:val="20"/>
        </w:rPr>
      </w:pPr>
      <w:r w:rsidRPr="00DF70A1">
        <w:rPr>
          <w:rFonts w:ascii="Times New Roman" w:hAnsi="Times New Roman" w:cs="Times New Roman"/>
          <w:sz w:val="20"/>
          <w:szCs w:val="20"/>
        </w:rPr>
        <w:t xml:space="preserve">Isaiah 42:5-9   </w:t>
      </w:r>
      <w:r w:rsidRPr="00750176">
        <w:rPr>
          <w:rFonts w:ascii="Times New Roman" w:hAnsi="Times New Roman" w:cs="Times New Roman"/>
          <w:i/>
          <w:sz w:val="18"/>
          <w:szCs w:val="18"/>
        </w:rPr>
        <w:t>I have called you; I have taken you by the hand</w:t>
      </w:r>
    </w:p>
    <w:p w14:paraId="513AE3C1" w14:textId="77777777" w:rsidR="0005445F" w:rsidRPr="00DF70A1" w:rsidRDefault="0005445F" w:rsidP="00A97210">
      <w:pPr>
        <w:rPr>
          <w:rFonts w:ascii="Times New Roman" w:hAnsi="Times New Roman" w:cs="Times New Roman"/>
          <w:i/>
          <w:sz w:val="20"/>
          <w:szCs w:val="20"/>
        </w:rPr>
      </w:pPr>
      <w:r w:rsidRPr="00DF70A1">
        <w:rPr>
          <w:rFonts w:ascii="Times New Roman" w:hAnsi="Times New Roman" w:cs="Times New Roman"/>
          <w:sz w:val="20"/>
          <w:szCs w:val="20"/>
        </w:rPr>
        <w:t xml:space="preserve">Isaiah 52:7-10   </w:t>
      </w:r>
      <w:r w:rsidRPr="00750176">
        <w:rPr>
          <w:rFonts w:ascii="Times New Roman" w:hAnsi="Times New Roman" w:cs="Times New Roman"/>
          <w:i/>
          <w:sz w:val="18"/>
          <w:szCs w:val="18"/>
        </w:rPr>
        <w:t>The messenger who brings good news</w:t>
      </w:r>
    </w:p>
    <w:p w14:paraId="5B4054EE" w14:textId="77777777" w:rsidR="0005445F" w:rsidRPr="00DF70A1" w:rsidRDefault="0005445F" w:rsidP="00A97210">
      <w:pPr>
        <w:rPr>
          <w:rFonts w:ascii="Times New Roman" w:hAnsi="Times New Roman" w:cs="Times New Roman"/>
          <w:i/>
          <w:sz w:val="20"/>
          <w:szCs w:val="20"/>
        </w:rPr>
      </w:pPr>
      <w:r w:rsidRPr="00DF70A1">
        <w:rPr>
          <w:rFonts w:ascii="Times New Roman" w:hAnsi="Times New Roman" w:cs="Times New Roman"/>
          <w:sz w:val="20"/>
          <w:szCs w:val="20"/>
        </w:rPr>
        <w:t xml:space="preserve">Jeremiah 23:1-6   </w:t>
      </w:r>
      <w:r w:rsidRPr="00750176">
        <w:rPr>
          <w:rFonts w:ascii="Times New Roman" w:hAnsi="Times New Roman" w:cs="Times New Roman"/>
          <w:i/>
          <w:sz w:val="18"/>
          <w:szCs w:val="18"/>
        </w:rPr>
        <w:t>God will raise up faithful shepherds</w:t>
      </w:r>
    </w:p>
    <w:p w14:paraId="4E0704ED" w14:textId="77777777" w:rsidR="0005445F" w:rsidRPr="00750176" w:rsidRDefault="0005445F" w:rsidP="00A97210">
      <w:pPr>
        <w:rPr>
          <w:rFonts w:ascii="Times New Roman" w:hAnsi="Times New Roman" w:cs="Times New Roman"/>
          <w:i/>
          <w:sz w:val="18"/>
          <w:szCs w:val="18"/>
        </w:rPr>
      </w:pPr>
      <w:r w:rsidRPr="00DF70A1">
        <w:rPr>
          <w:rFonts w:ascii="Times New Roman" w:hAnsi="Times New Roman" w:cs="Times New Roman"/>
          <w:sz w:val="20"/>
          <w:szCs w:val="20"/>
        </w:rPr>
        <w:t xml:space="preserve">Jeremiah 23:23-29   </w:t>
      </w:r>
      <w:r w:rsidRPr="00750176">
        <w:rPr>
          <w:rFonts w:ascii="Times New Roman" w:hAnsi="Times New Roman" w:cs="Times New Roman"/>
          <w:i/>
          <w:sz w:val="18"/>
          <w:szCs w:val="18"/>
        </w:rPr>
        <w:t xml:space="preserve">Speak </w:t>
      </w:r>
      <w:r w:rsidR="00F67385" w:rsidRPr="00750176">
        <w:rPr>
          <w:rFonts w:ascii="Times New Roman" w:hAnsi="Times New Roman" w:cs="Times New Roman"/>
          <w:i/>
          <w:sz w:val="18"/>
          <w:szCs w:val="18"/>
        </w:rPr>
        <w:t>God</w:t>
      </w:r>
      <w:r w:rsidR="00B27166" w:rsidRPr="00750176">
        <w:rPr>
          <w:rFonts w:ascii="Times New Roman" w:hAnsi="Times New Roman" w:cs="Times New Roman"/>
          <w:i/>
          <w:sz w:val="18"/>
          <w:szCs w:val="18"/>
        </w:rPr>
        <w:t>’</w:t>
      </w:r>
      <w:r w:rsidR="00F67385" w:rsidRPr="00750176">
        <w:rPr>
          <w:rFonts w:ascii="Times New Roman" w:hAnsi="Times New Roman" w:cs="Times New Roman"/>
          <w:i/>
          <w:sz w:val="18"/>
          <w:szCs w:val="18"/>
        </w:rPr>
        <w:t xml:space="preserve">s </w:t>
      </w:r>
      <w:r w:rsidRPr="00750176">
        <w:rPr>
          <w:rFonts w:ascii="Times New Roman" w:hAnsi="Times New Roman" w:cs="Times New Roman"/>
          <w:i/>
          <w:sz w:val="18"/>
          <w:szCs w:val="18"/>
        </w:rPr>
        <w:t>word faithfully</w:t>
      </w:r>
    </w:p>
    <w:p w14:paraId="7E54E976" w14:textId="77777777" w:rsidR="0005445F" w:rsidRPr="00750176" w:rsidRDefault="0005445F" w:rsidP="00A97210">
      <w:pPr>
        <w:rPr>
          <w:rFonts w:ascii="Times New Roman" w:hAnsi="Times New Roman" w:cs="Times New Roman"/>
          <w:sz w:val="18"/>
          <w:szCs w:val="18"/>
        </w:rPr>
      </w:pPr>
    </w:p>
    <w:p w14:paraId="1A8D4D41" w14:textId="77777777" w:rsidR="0005445F" w:rsidRPr="00750176" w:rsidRDefault="0005445F" w:rsidP="00A97210">
      <w:pPr>
        <w:rPr>
          <w:rFonts w:ascii="Times New Roman" w:hAnsi="Times New Roman" w:cs="Times New Roman"/>
          <w:i/>
          <w:sz w:val="18"/>
          <w:szCs w:val="18"/>
        </w:rPr>
      </w:pPr>
      <w:r w:rsidRPr="00DF70A1">
        <w:rPr>
          <w:rFonts w:ascii="Times New Roman" w:hAnsi="Times New Roman" w:cs="Times New Roman"/>
          <w:sz w:val="20"/>
          <w:szCs w:val="20"/>
        </w:rPr>
        <w:t xml:space="preserve">Psalm 16   </w:t>
      </w:r>
      <w:r w:rsidRPr="00750176">
        <w:rPr>
          <w:rFonts w:ascii="Times New Roman" w:hAnsi="Times New Roman" w:cs="Times New Roman"/>
          <w:i/>
          <w:sz w:val="18"/>
          <w:szCs w:val="18"/>
        </w:rPr>
        <w:t>In your presence there is fullness of joy. (Ps. 16:11)</w:t>
      </w:r>
    </w:p>
    <w:p w14:paraId="39D973FB" w14:textId="77777777" w:rsidR="0005445F" w:rsidRPr="00DF70A1" w:rsidRDefault="0005445F" w:rsidP="00A97210">
      <w:pPr>
        <w:rPr>
          <w:rFonts w:ascii="Times New Roman" w:hAnsi="Times New Roman" w:cs="Times New Roman"/>
          <w:i/>
          <w:sz w:val="20"/>
          <w:szCs w:val="20"/>
        </w:rPr>
      </w:pPr>
      <w:r w:rsidRPr="00DF70A1">
        <w:rPr>
          <w:rFonts w:ascii="Times New Roman" w:hAnsi="Times New Roman" w:cs="Times New Roman"/>
          <w:sz w:val="20"/>
          <w:szCs w:val="20"/>
        </w:rPr>
        <w:t xml:space="preserve">Psalm 84   </w:t>
      </w:r>
      <w:r w:rsidRPr="00750176">
        <w:rPr>
          <w:rFonts w:ascii="Times New Roman" w:hAnsi="Times New Roman" w:cs="Times New Roman"/>
          <w:i/>
          <w:sz w:val="18"/>
          <w:szCs w:val="18"/>
        </w:rPr>
        <w:t>My heart and my flesh rejoice in the living God. (Ps. 84:2)</w:t>
      </w:r>
    </w:p>
    <w:p w14:paraId="664334F4" w14:textId="77777777" w:rsidR="0005445F" w:rsidRPr="00DF70A1" w:rsidRDefault="0005445F" w:rsidP="00A97210">
      <w:pPr>
        <w:rPr>
          <w:rFonts w:ascii="Times New Roman" w:hAnsi="Times New Roman" w:cs="Times New Roman"/>
          <w:i/>
          <w:sz w:val="20"/>
          <w:szCs w:val="20"/>
        </w:rPr>
      </w:pPr>
      <w:r w:rsidRPr="00DF70A1">
        <w:rPr>
          <w:rFonts w:ascii="Times New Roman" w:hAnsi="Times New Roman" w:cs="Times New Roman"/>
          <w:sz w:val="20"/>
          <w:szCs w:val="20"/>
        </w:rPr>
        <w:t xml:space="preserve">Psalm 91   </w:t>
      </w:r>
      <w:r w:rsidRPr="00750176">
        <w:rPr>
          <w:rFonts w:ascii="Times New Roman" w:hAnsi="Times New Roman" w:cs="Times New Roman"/>
          <w:i/>
          <w:sz w:val="18"/>
          <w:szCs w:val="18"/>
        </w:rPr>
        <w:t>You are my refuge and my stronghold, my God in whom I put my trust. (Ps. 91:2)</w:t>
      </w:r>
    </w:p>
    <w:p w14:paraId="3B536D80" w14:textId="77777777" w:rsidR="0005445F" w:rsidRPr="00750176" w:rsidRDefault="0005445F" w:rsidP="00A97210">
      <w:pPr>
        <w:rPr>
          <w:rFonts w:ascii="Times New Roman" w:hAnsi="Times New Roman" w:cs="Times New Roman"/>
          <w:i/>
          <w:sz w:val="18"/>
          <w:szCs w:val="18"/>
        </w:rPr>
      </w:pPr>
      <w:r w:rsidRPr="00DF70A1">
        <w:rPr>
          <w:rFonts w:ascii="Times New Roman" w:hAnsi="Times New Roman" w:cs="Times New Roman"/>
          <w:sz w:val="20"/>
          <w:szCs w:val="20"/>
        </w:rPr>
        <w:t xml:space="preserve">Psalm 95   </w:t>
      </w:r>
      <w:r w:rsidRPr="00750176">
        <w:rPr>
          <w:rFonts w:ascii="Times New Roman" w:hAnsi="Times New Roman" w:cs="Times New Roman"/>
          <w:i/>
          <w:sz w:val="18"/>
          <w:szCs w:val="18"/>
        </w:rPr>
        <w:t xml:space="preserve">We are the people of </w:t>
      </w:r>
      <w:r w:rsidR="00F67385" w:rsidRPr="00750176">
        <w:rPr>
          <w:rFonts w:ascii="Times New Roman" w:hAnsi="Times New Roman" w:cs="Times New Roman"/>
          <w:i/>
          <w:sz w:val="18"/>
          <w:szCs w:val="18"/>
        </w:rPr>
        <w:t>God</w:t>
      </w:r>
      <w:r w:rsidR="00B27166" w:rsidRPr="00750176">
        <w:rPr>
          <w:rFonts w:ascii="Times New Roman" w:hAnsi="Times New Roman" w:cs="Times New Roman"/>
          <w:i/>
          <w:sz w:val="18"/>
          <w:szCs w:val="18"/>
        </w:rPr>
        <w:t>’</w:t>
      </w:r>
      <w:r w:rsidR="00F67385" w:rsidRPr="00750176">
        <w:rPr>
          <w:rFonts w:ascii="Times New Roman" w:hAnsi="Times New Roman" w:cs="Times New Roman"/>
          <w:i/>
          <w:sz w:val="18"/>
          <w:szCs w:val="18"/>
        </w:rPr>
        <w:t xml:space="preserve">s </w:t>
      </w:r>
      <w:r w:rsidRPr="00750176">
        <w:rPr>
          <w:rFonts w:ascii="Times New Roman" w:hAnsi="Times New Roman" w:cs="Times New Roman"/>
          <w:i/>
          <w:sz w:val="18"/>
          <w:szCs w:val="18"/>
        </w:rPr>
        <w:t xml:space="preserve">pasture and the sheep of </w:t>
      </w:r>
      <w:r w:rsidR="00F67385" w:rsidRPr="00750176">
        <w:rPr>
          <w:rFonts w:ascii="Times New Roman" w:hAnsi="Times New Roman" w:cs="Times New Roman"/>
          <w:i/>
          <w:sz w:val="18"/>
          <w:szCs w:val="18"/>
        </w:rPr>
        <w:t>God</w:t>
      </w:r>
      <w:r w:rsidR="00B27166" w:rsidRPr="00750176">
        <w:rPr>
          <w:rFonts w:ascii="Times New Roman" w:hAnsi="Times New Roman" w:cs="Times New Roman"/>
          <w:i/>
          <w:sz w:val="18"/>
          <w:szCs w:val="18"/>
        </w:rPr>
        <w:t>’</w:t>
      </w:r>
      <w:r w:rsidR="00F67385" w:rsidRPr="00750176">
        <w:rPr>
          <w:rFonts w:ascii="Times New Roman" w:hAnsi="Times New Roman" w:cs="Times New Roman"/>
          <w:i/>
          <w:sz w:val="18"/>
          <w:szCs w:val="18"/>
        </w:rPr>
        <w:t xml:space="preserve">s </w:t>
      </w:r>
      <w:r w:rsidRPr="00750176">
        <w:rPr>
          <w:rFonts w:ascii="Times New Roman" w:hAnsi="Times New Roman" w:cs="Times New Roman"/>
          <w:i/>
          <w:sz w:val="18"/>
          <w:szCs w:val="18"/>
        </w:rPr>
        <w:t>hand. (Ps. 95:7)</w:t>
      </w:r>
    </w:p>
    <w:p w14:paraId="0A9CA0D1" w14:textId="77777777" w:rsidR="0005445F" w:rsidRPr="00750176" w:rsidRDefault="0005445F" w:rsidP="00A97210">
      <w:pPr>
        <w:rPr>
          <w:rFonts w:ascii="Times New Roman" w:hAnsi="Times New Roman" w:cs="Times New Roman"/>
          <w:i/>
          <w:sz w:val="18"/>
          <w:szCs w:val="18"/>
        </w:rPr>
      </w:pPr>
      <w:r w:rsidRPr="00DF70A1">
        <w:rPr>
          <w:rFonts w:ascii="Times New Roman" w:hAnsi="Times New Roman" w:cs="Times New Roman"/>
          <w:sz w:val="20"/>
          <w:szCs w:val="20"/>
        </w:rPr>
        <w:t xml:space="preserve">Psalm 96   </w:t>
      </w:r>
      <w:r w:rsidRPr="00750176">
        <w:rPr>
          <w:rFonts w:ascii="Times New Roman" w:hAnsi="Times New Roman" w:cs="Times New Roman"/>
          <w:i/>
          <w:sz w:val="18"/>
          <w:szCs w:val="18"/>
        </w:rPr>
        <w:t xml:space="preserve">Declare the glory of the </w:t>
      </w:r>
      <w:r w:rsidRPr="00750176">
        <w:rPr>
          <w:rFonts w:ascii="Times New Roman" w:hAnsi="Times New Roman" w:cs="Times New Roman"/>
          <w:i/>
          <w:smallCaps/>
          <w:sz w:val="18"/>
          <w:szCs w:val="18"/>
        </w:rPr>
        <w:t>L</w:t>
      </w:r>
      <w:r w:rsidR="00750176" w:rsidRPr="00750176">
        <w:rPr>
          <w:rFonts w:ascii="Times New Roman" w:hAnsi="Times New Roman" w:cs="Times New Roman"/>
          <w:i/>
          <w:smallCaps/>
          <w:sz w:val="18"/>
          <w:szCs w:val="18"/>
        </w:rPr>
        <w:t>ord</w:t>
      </w:r>
      <w:r w:rsidRPr="00750176">
        <w:rPr>
          <w:rFonts w:ascii="Times New Roman" w:hAnsi="Times New Roman" w:cs="Times New Roman"/>
          <w:i/>
          <w:sz w:val="18"/>
          <w:szCs w:val="18"/>
        </w:rPr>
        <w:t xml:space="preserve"> among the nations. (Ps. 96:3)</w:t>
      </w:r>
    </w:p>
    <w:p w14:paraId="35D2392F" w14:textId="77777777" w:rsidR="0005445F" w:rsidRPr="00750176" w:rsidRDefault="0005445F" w:rsidP="00A97210">
      <w:pPr>
        <w:rPr>
          <w:rFonts w:ascii="Times New Roman" w:hAnsi="Times New Roman" w:cs="Times New Roman"/>
          <w:i/>
          <w:sz w:val="18"/>
          <w:szCs w:val="18"/>
        </w:rPr>
      </w:pPr>
      <w:r w:rsidRPr="00DF70A1">
        <w:rPr>
          <w:rFonts w:ascii="Times New Roman" w:hAnsi="Times New Roman" w:cs="Times New Roman"/>
          <w:sz w:val="20"/>
          <w:szCs w:val="20"/>
        </w:rPr>
        <w:lastRenderedPageBreak/>
        <w:t xml:space="preserve">Psalm 99   </w:t>
      </w:r>
      <w:r w:rsidRPr="00750176">
        <w:rPr>
          <w:rFonts w:ascii="Times New Roman" w:hAnsi="Times New Roman" w:cs="Times New Roman"/>
          <w:i/>
          <w:sz w:val="18"/>
          <w:szCs w:val="18"/>
        </w:rPr>
        <w:t xml:space="preserve">Proclaim the greatness of the </w:t>
      </w:r>
      <w:r w:rsidR="00750176" w:rsidRPr="00750176">
        <w:rPr>
          <w:rFonts w:ascii="Times New Roman" w:hAnsi="Times New Roman" w:cs="Times New Roman"/>
          <w:i/>
          <w:smallCaps/>
          <w:sz w:val="18"/>
          <w:szCs w:val="18"/>
        </w:rPr>
        <w:t>Lord</w:t>
      </w:r>
      <w:r w:rsidRPr="00750176">
        <w:rPr>
          <w:rFonts w:ascii="Times New Roman" w:hAnsi="Times New Roman" w:cs="Times New Roman"/>
          <w:i/>
          <w:sz w:val="18"/>
          <w:szCs w:val="18"/>
        </w:rPr>
        <w:t xml:space="preserve"> our God. (Ps. 99:5)</w:t>
      </w:r>
    </w:p>
    <w:p w14:paraId="5CE88FF2" w14:textId="77777777" w:rsidR="0005445F" w:rsidRPr="00DF70A1" w:rsidRDefault="0005445F" w:rsidP="00A97210">
      <w:pPr>
        <w:rPr>
          <w:rFonts w:ascii="Times New Roman" w:hAnsi="Times New Roman" w:cs="Times New Roman"/>
          <w:i/>
          <w:sz w:val="20"/>
          <w:szCs w:val="20"/>
        </w:rPr>
      </w:pPr>
      <w:r w:rsidRPr="00DF70A1">
        <w:rPr>
          <w:rFonts w:ascii="Times New Roman" w:hAnsi="Times New Roman" w:cs="Times New Roman"/>
          <w:sz w:val="20"/>
          <w:szCs w:val="20"/>
        </w:rPr>
        <w:t xml:space="preserve">Psalm 103   </w:t>
      </w:r>
      <w:r w:rsidRPr="00750176">
        <w:rPr>
          <w:rFonts w:ascii="Times New Roman" w:hAnsi="Times New Roman" w:cs="Times New Roman"/>
          <w:i/>
          <w:sz w:val="18"/>
          <w:szCs w:val="18"/>
        </w:rPr>
        <w:t xml:space="preserve">The </w:t>
      </w:r>
      <w:r w:rsidR="00750176" w:rsidRPr="00750176">
        <w:rPr>
          <w:rFonts w:ascii="Times New Roman" w:hAnsi="Times New Roman" w:cs="Times New Roman"/>
          <w:i/>
          <w:smallCaps/>
          <w:sz w:val="18"/>
          <w:szCs w:val="18"/>
        </w:rPr>
        <w:t>Lord</w:t>
      </w:r>
      <w:r w:rsidRPr="00750176">
        <w:rPr>
          <w:rFonts w:ascii="Times New Roman" w:hAnsi="Times New Roman" w:cs="Times New Roman"/>
          <w:i/>
          <w:sz w:val="18"/>
          <w:szCs w:val="18"/>
        </w:rPr>
        <w:t xml:space="preserve"> crowns you with mercy and steadfast love. (Ps. 103:4)</w:t>
      </w:r>
    </w:p>
    <w:p w14:paraId="60E728E1" w14:textId="77777777" w:rsidR="0005445F" w:rsidRPr="00750176" w:rsidRDefault="0005445F" w:rsidP="00A97210">
      <w:pPr>
        <w:rPr>
          <w:rFonts w:ascii="Times New Roman" w:hAnsi="Times New Roman" w:cs="Times New Roman"/>
          <w:i/>
          <w:sz w:val="18"/>
          <w:szCs w:val="18"/>
        </w:rPr>
      </w:pPr>
      <w:r w:rsidRPr="00DF70A1">
        <w:rPr>
          <w:rFonts w:ascii="Times New Roman" w:hAnsi="Times New Roman" w:cs="Times New Roman"/>
          <w:sz w:val="20"/>
          <w:szCs w:val="20"/>
        </w:rPr>
        <w:t xml:space="preserve">Psalm 113   </w:t>
      </w:r>
      <w:r w:rsidRPr="00750176">
        <w:rPr>
          <w:rFonts w:ascii="Times New Roman" w:hAnsi="Times New Roman" w:cs="Times New Roman"/>
          <w:i/>
          <w:sz w:val="18"/>
          <w:szCs w:val="18"/>
        </w:rPr>
        <w:t xml:space="preserve">Let the name of the </w:t>
      </w:r>
      <w:r w:rsidR="00750176" w:rsidRPr="00750176">
        <w:rPr>
          <w:rFonts w:ascii="Times New Roman" w:hAnsi="Times New Roman" w:cs="Times New Roman"/>
          <w:i/>
          <w:smallCaps/>
          <w:sz w:val="18"/>
          <w:szCs w:val="18"/>
        </w:rPr>
        <w:t>Lord</w:t>
      </w:r>
      <w:r w:rsidRPr="00750176">
        <w:rPr>
          <w:rFonts w:ascii="Times New Roman" w:hAnsi="Times New Roman" w:cs="Times New Roman"/>
          <w:i/>
          <w:sz w:val="18"/>
          <w:szCs w:val="18"/>
        </w:rPr>
        <w:t xml:space="preserve"> be blessed from this time forth forevermore. (Ps. 113:2)</w:t>
      </w:r>
    </w:p>
    <w:p w14:paraId="1F182425" w14:textId="77777777" w:rsidR="0005445F" w:rsidRPr="00750176" w:rsidRDefault="0005445F" w:rsidP="00A97210">
      <w:pPr>
        <w:rPr>
          <w:rFonts w:ascii="Times New Roman" w:hAnsi="Times New Roman" w:cs="Times New Roman"/>
          <w:i/>
          <w:sz w:val="18"/>
          <w:szCs w:val="18"/>
        </w:rPr>
      </w:pPr>
      <w:r w:rsidRPr="00DF70A1">
        <w:rPr>
          <w:rFonts w:ascii="Times New Roman" w:hAnsi="Times New Roman" w:cs="Times New Roman"/>
          <w:sz w:val="20"/>
          <w:szCs w:val="20"/>
        </w:rPr>
        <w:t xml:space="preserve">Psalm 121   </w:t>
      </w:r>
      <w:r w:rsidRPr="00750176">
        <w:rPr>
          <w:rFonts w:ascii="Times New Roman" w:hAnsi="Times New Roman" w:cs="Times New Roman"/>
          <w:i/>
          <w:sz w:val="18"/>
          <w:szCs w:val="18"/>
        </w:rPr>
        <w:t xml:space="preserve">My help comes from the </w:t>
      </w:r>
      <w:r w:rsidR="00750176" w:rsidRPr="00750176">
        <w:rPr>
          <w:rFonts w:ascii="Times New Roman" w:hAnsi="Times New Roman" w:cs="Times New Roman"/>
          <w:i/>
          <w:smallCaps/>
          <w:sz w:val="18"/>
          <w:szCs w:val="18"/>
        </w:rPr>
        <w:t>Lord</w:t>
      </w:r>
      <w:r w:rsidRPr="00750176">
        <w:rPr>
          <w:rFonts w:ascii="Times New Roman" w:hAnsi="Times New Roman" w:cs="Times New Roman"/>
          <w:i/>
          <w:sz w:val="18"/>
          <w:szCs w:val="18"/>
        </w:rPr>
        <w:t>, the maker of heaven and earth. (Ps. 121:2)</w:t>
      </w:r>
    </w:p>
    <w:p w14:paraId="7C2F6233" w14:textId="77777777" w:rsidR="0005445F" w:rsidRPr="00750176" w:rsidRDefault="0005445F" w:rsidP="00A97210">
      <w:pPr>
        <w:rPr>
          <w:rFonts w:ascii="Times New Roman" w:hAnsi="Times New Roman" w:cs="Times New Roman"/>
          <w:i/>
          <w:sz w:val="18"/>
          <w:szCs w:val="18"/>
        </w:rPr>
      </w:pPr>
      <w:r w:rsidRPr="00DF70A1">
        <w:rPr>
          <w:rFonts w:ascii="Times New Roman" w:hAnsi="Times New Roman" w:cs="Times New Roman"/>
          <w:sz w:val="20"/>
          <w:szCs w:val="20"/>
        </w:rPr>
        <w:t xml:space="preserve">Psalm 122   </w:t>
      </w:r>
      <w:r w:rsidRPr="00750176">
        <w:rPr>
          <w:rFonts w:ascii="Times New Roman" w:hAnsi="Times New Roman" w:cs="Times New Roman"/>
          <w:i/>
          <w:sz w:val="18"/>
          <w:szCs w:val="18"/>
        </w:rPr>
        <w:t xml:space="preserve">I was glad when they said to me, </w:t>
      </w:r>
      <w:r w:rsidR="00B27166" w:rsidRPr="00750176">
        <w:rPr>
          <w:rFonts w:ascii="Times New Roman" w:hAnsi="Times New Roman" w:cs="Times New Roman"/>
          <w:i/>
          <w:sz w:val="18"/>
          <w:szCs w:val="18"/>
        </w:rPr>
        <w:t>“</w:t>
      </w:r>
      <w:r w:rsidRPr="00750176">
        <w:rPr>
          <w:rFonts w:ascii="Times New Roman" w:hAnsi="Times New Roman" w:cs="Times New Roman"/>
          <w:i/>
          <w:sz w:val="18"/>
          <w:szCs w:val="18"/>
        </w:rPr>
        <w:t xml:space="preserve">Let us go to the house of the </w:t>
      </w:r>
      <w:r w:rsidR="00750176" w:rsidRPr="00750176">
        <w:rPr>
          <w:rFonts w:ascii="Times New Roman" w:hAnsi="Times New Roman" w:cs="Times New Roman"/>
          <w:i/>
          <w:smallCaps/>
          <w:sz w:val="18"/>
          <w:szCs w:val="18"/>
        </w:rPr>
        <w:t>Lord</w:t>
      </w:r>
      <w:r w:rsidR="00F67385" w:rsidRPr="00750176">
        <w:rPr>
          <w:rFonts w:ascii="Times New Roman" w:hAnsi="Times New Roman" w:cs="Times New Roman"/>
          <w:i/>
          <w:smallCaps/>
          <w:sz w:val="18"/>
          <w:szCs w:val="18"/>
        </w:rPr>
        <w:t>.</w:t>
      </w:r>
      <w:r w:rsidR="00B27166" w:rsidRPr="00750176">
        <w:rPr>
          <w:rFonts w:ascii="Times New Roman" w:hAnsi="Times New Roman" w:cs="Times New Roman"/>
          <w:i/>
          <w:smallCaps/>
          <w:sz w:val="18"/>
          <w:szCs w:val="18"/>
        </w:rPr>
        <w:t>”</w:t>
      </w:r>
      <w:r w:rsidRPr="00750176">
        <w:rPr>
          <w:rFonts w:ascii="Times New Roman" w:hAnsi="Times New Roman" w:cs="Times New Roman"/>
          <w:i/>
          <w:sz w:val="18"/>
          <w:szCs w:val="18"/>
        </w:rPr>
        <w:t xml:space="preserve"> (Ps. 122:1)</w:t>
      </w:r>
    </w:p>
    <w:p w14:paraId="40D738A9" w14:textId="77777777" w:rsidR="0005445F" w:rsidRPr="00750176" w:rsidRDefault="0005445F" w:rsidP="00A97210">
      <w:pPr>
        <w:rPr>
          <w:rFonts w:ascii="Times New Roman" w:hAnsi="Times New Roman" w:cs="Times New Roman"/>
          <w:i/>
          <w:sz w:val="18"/>
          <w:szCs w:val="18"/>
        </w:rPr>
      </w:pPr>
      <w:r w:rsidRPr="00DF70A1">
        <w:rPr>
          <w:rFonts w:ascii="Times New Roman" w:hAnsi="Times New Roman" w:cs="Times New Roman"/>
          <w:sz w:val="20"/>
          <w:szCs w:val="20"/>
        </w:rPr>
        <w:t xml:space="preserve">Psalm 133   </w:t>
      </w:r>
      <w:r w:rsidRPr="00750176">
        <w:rPr>
          <w:rFonts w:ascii="Times New Roman" w:hAnsi="Times New Roman" w:cs="Times New Roman"/>
          <w:i/>
          <w:sz w:val="18"/>
          <w:szCs w:val="18"/>
        </w:rPr>
        <w:t>How good and pleasant it is to live together in unity. (Ps. 133:1)</w:t>
      </w:r>
    </w:p>
    <w:p w14:paraId="1BA5883C" w14:textId="77777777" w:rsidR="0005445F" w:rsidRPr="00DF70A1" w:rsidRDefault="0005445F" w:rsidP="00A97210">
      <w:pPr>
        <w:rPr>
          <w:rFonts w:ascii="Times New Roman" w:hAnsi="Times New Roman" w:cs="Times New Roman"/>
          <w:sz w:val="20"/>
          <w:szCs w:val="20"/>
        </w:rPr>
      </w:pPr>
    </w:p>
    <w:p w14:paraId="38681B4C" w14:textId="77777777" w:rsidR="0005445F" w:rsidRPr="00DF70A1" w:rsidRDefault="0005445F" w:rsidP="00A97210">
      <w:pPr>
        <w:rPr>
          <w:rFonts w:ascii="Times New Roman" w:hAnsi="Times New Roman" w:cs="Times New Roman"/>
          <w:i/>
          <w:sz w:val="20"/>
          <w:szCs w:val="20"/>
        </w:rPr>
      </w:pPr>
      <w:r w:rsidRPr="00DF70A1">
        <w:rPr>
          <w:rFonts w:ascii="Times New Roman" w:hAnsi="Times New Roman" w:cs="Times New Roman"/>
          <w:sz w:val="20"/>
          <w:szCs w:val="20"/>
        </w:rPr>
        <w:t xml:space="preserve">Acts 20:28-35   </w:t>
      </w:r>
      <w:r w:rsidRPr="00750176">
        <w:rPr>
          <w:rFonts w:ascii="Times New Roman" w:hAnsi="Times New Roman" w:cs="Times New Roman"/>
          <w:i/>
          <w:sz w:val="18"/>
          <w:szCs w:val="18"/>
        </w:rPr>
        <w:t>Keep watch over yourselves and over all the flock</w:t>
      </w:r>
    </w:p>
    <w:p w14:paraId="0CEC009D" w14:textId="77777777" w:rsidR="0005445F" w:rsidRPr="00DF70A1" w:rsidRDefault="0005445F" w:rsidP="00A97210">
      <w:pPr>
        <w:rPr>
          <w:rFonts w:ascii="Times New Roman" w:hAnsi="Times New Roman" w:cs="Times New Roman"/>
          <w:i/>
          <w:sz w:val="20"/>
          <w:szCs w:val="20"/>
        </w:rPr>
      </w:pPr>
      <w:r w:rsidRPr="00DF70A1">
        <w:rPr>
          <w:rFonts w:ascii="Times New Roman" w:hAnsi="Times New Roman" w:cs="Times New Roman"/>
          <w:sz w:val="20"/>
          <w:szCs w:val="20"/>
        </w:rPr>
        <w:t xml:space="preserve">Romans 10:13-17   </w:t>
      </w:r>
      <w:r w:rsidRPr="00750176">
        <w:rPr>
          <w:rFonts w:ascii="Times New Roman" w:hAnsi="Times New Roman" w:cs="Times New Roman"/>
          <w:i/>
          <w:sz w:val="18"/>
          <w:szCs w:val="18"/>
        </w:rPr>
        <w:t>Faith comes from what is heard</w:t>
      </w:r>
    </w:p>
    <w:p w14:paraId="54E03DE2" w14:textId="77777777" w:rsidR="0005445F" w:rsidRPr="00DF70A1" w:rsidRDefault="0005445F" w:rsidP="00A97210">
      <w:pPr>
        <w:rPr>
          <w:rFonts w:ascii="Times New Roman" w:hAnsi="Times New Roman" w:cs="Times New Roman"/>
          <w:i/>
          <w:sz w:val="20"/>
          <w:szCs w:val="20"/>
        </w:rPr>
      </w:pPr>
      <w:r w:rsidRPr="00DF70A1">
        <w:rPr>
          <w:rFonts w:ascii="Times New Roman" w:hAnsi="Times New Roman" w:cs="Times New Roman"/>
          <w:sz w:val="20"/>
          <w:szCs w:val="20"/>
        </w:rPr>
        <w:t xml:space="preserve">Romans 12:4-8   </w:t>
      </w:r>
      <w:r w:rsidRPr="00750176">
        <w:rPr>
          <w:rFonts w:ascii="Times New Roman" w:hAnsi="Times New Roman" w:cs="Times New Roman"/>
          <w:i/>
          <w:sz w:val="18"/>
          <w:szCs w:val="18"/>
        </w:rPr>
        <w:t>Gifts that differ according to the grace given to us</w:t>
      </w:r>
    </w:p>
    <w:p w14:paraId="39B2DF71" w14:textId="77777777" w:rsidR="0005445F" w:rsidRPr="00DF70A1" w:rsidRDefault="0005445F" w:rsidP="00A97210">
      <w:pPr>
        <w:rPr>
          <w:rFonts w:ascii="Times New Roman" w:hAnsi="Times New Roman" w:cs="Times New Roman"/>
          <w:i/>
          <w:sz w:val="20"/>
          <w:szCs w:val="20"/>
        </w:rPr>
      </w:pPr>
      <w:r w:rsidRPr="00DF70A1">
        <w:rPr>
          <w:rFonts w:ascii="Times New Roman" w:hAnsi="Times New Roman" w:cs="Times New Roman"/>
          <w:sz w:val="20"/>
          <w:szCs w:val="20"/>
        </w:rPr>
        <w:t xml:space="preserve">2 Corinthians 4:1-7 [8-12]   </w:t>
      </w:r>
      <w:r w:rsidRPr="00750176">
        <w:rPr>
          <w:rFonts w:ascii="Times New Roman" w:hAnsi="Times New Roman" w:cs="Times New Roman"/>
          <w:i/>
          <w:sz w:val="18"/>
          <w:szCs w:val="18"/>
        </w:rPr>
        <w:t>Treasure in clay jars</w:t>
      </w:r>
    </w:p>
    <w:p w14:paraId="1E32D1D0" w14:textId="77777777" w:rsidR="0005445F" w:rsidRPr="00DF70A1" w:rsidRDefault="0005445F" w:rsidP="00A97210">
      <w:pPr>
        <w:rPr>
          <w:rFonts w:ascii="Times New Roman" w:hAnsi="Times New Roman" w:cs="Times New Roman"/>
          <w:i/>
          <w:sz w:val="20"/>
          <w:szCs w:val="20"/>
        </w:rPr>
      </w:pPr>
      <w:r w:rsidRPr="00DF70A1">
        <w:rPr>
          <w:rFonts w:ascii="Times New Roman" w:hAnsi="Times New Roman" w:cs="Times New Roman"/>
          <w:sz w:val="20"/>
          <w:szCs w:val="20"/>
        </w:rPr>
        <w:t xml:space="preserve">2 Timothy 4:1-5   </w:t>
      </w:r>
      <w:r w:rsidRPr="00750176">
        <w:rPr>
          <w:rFonts w:ascii="Times New Roman" w:hAnsi="Times New Roman" w:cs="Times New Roman"/>
          <w:i/>
          <w:sz w:val="18"/>
          <w:szCs w:val="18"/>
        </w:rPr>
        <w:t>Carry out your ministry fully</w:t>
      </w:r>
    </w:p>
    <w:p w14:paraId="1EA7D149" w14:textId="77777777" w:rsidR="0005445F" w:rsidRPr="00750176" w:rsidRDefault="0005445F" w:rsidP="00A97210">
      <w:pPr>
        <w:rPr>
          <w:rFonts w:ascii="Times New Roman" w:hAnsi="Times New Roman" w:cs="Times New Roman"/>
          <w:i/>
          <w:sz w:val="18"/>
          <w:szCs w:val="18"/>
        </w:rPr>
      </w:pPr>
      <w:r w:rsidRPr="00DF70A1">
        <w:rPr>
          <w:rFonts w:ascii="Times New Roman" w:hAnsi="Times New Roman" w:cs="Times New Roman"/>
          <w:sz w:val="20"/>
          <w:szCs w:val="20"/>
        </w:rPr>
        <w:t xml:space="preserve">1 Peter 5:1-4   </w:t>
      </w:r>
      <w:r w:rsidRPr="00750176">
        <w:rPr>
          <w:rFonts w:ascii="Times New Roman" w:hAnsi="Times New Roman" w:cs="Times New Roman"/>
          <w:i/>
          <w:sz w:val="18"/>
          <w:szCs w:val="18"/>
        </w:rPr>
        <w:t>Tend the flock of God that is in your charge</w:t>
      </w:r>
    </w:p>
    <w:p w14:paraId="2714A441" w14:textId="77777777" w:rsidR="0005445F" w:rsidRPr="00DF70A1" w:rsidRDefault="0005445F" w:rsidP="00A97210">
      <w:pPr>
        <w:rPr>
          <w:rFonts w:ascii="Times New Roman" w:hAnsi="Times New Roman" w:cs="Times New Roman"/>
          <w:sz w:val="20"/>
          <w:szCs w:val="20"/>
        </w:rPr>
      </w:pPr>
    </w:p>
    <w:p w14:paraId="5DEE1712" w14:textId="77777777" w:rsidR="0005445F" w:rsidRPr="00DF70A1" w:rsidRDefault="00DA2159" w:rsidP="00A97210">
      <w:pPr>
        <w:rPr>
          <w:rFonts w:ascii="Times New Roman" w:hAnsi="Times New Roman" w:cs="Times New Roman"/>
          <w:i/>
          <w:sz w:val="20"/>
          <w:szCs w:val="20"/>
        </w:rPr>
      </w:pPr>
      <w:r w:rsidRPr="00DF70A1">
        <w:rPr>
          <w:rFonts w:ascii="Times New Roman" w:hAnsi="Times New Roman" w:cs="Times New Roman"/>
          <w:sz w:val="20"/>
          <w:szCs w:val="20"/>
        </w:rPr>
        <w:t xml:space="preserve">Matthew 9:1-8 </w:t>
      </w:r>
      <w:r w:rsidR="0005445F" w:rsidRPr="00DF70A1">
        <w:rPr>
          <w:rFonts w:ascii="Times New Roman" w:hAnsi="Times New Roman" w:cs="Times New Roman"/>
          <w:sz w:val="20"/>
          <w:szCs w:val="20"/>
        </w:rPr>
        <w:t xml:space="preserve">  </w:t>
      </w:r>
      <w:r w:rsidR="0005445F" w:rsidRPr="00750176">
        <w:rPr>
          <w:rFonts w:ascii="Times New Roman" w:hAnsi="Times New Roman" w:cs="Times New Roman"/>
          <w:i/>
          <w:sz w:val="18"/>
          <w:szCs w:val="18"/>
        </w:rPr>
        <w:t>God gives authority to forgive</w:t>
      </w:r>
    </w:p>
    <w:p w14:paraId="11F7F5FE" w14:textId="77777777" w:rsidR="0005445F" w:rsidRPr="00DF70A1" w:rsidRDefault="0005445F" w:rsidP="00A97210">
      <w:pPr>
        <w:rPr>
          <w:rFonts w:ascii="Times New Roman" w:hAnsi="Times New Roman" w:cs="Times New Roman"/>
          <w:i/>
          <w:sz w:val="20"/>
          <w:szCs w:val="20"/>
        </w:rPr>
      </w:pPr>
      <w:r w:rsidRPr="00DF70A1">
        <w:rPr>
          <w:rFonts w:ascii="Times New Roman" w:hAnsi="Times New Roman" w:cs="Times New Roman"/>
          <w:sz w:val="20"/>
          <w:szCs w:val="20"/>
        </w:rPr>
        <w:t xml:space="preserve">Mark 4:1-9   </w:t>
      </w:r>
      <w:r w:rsidRPr="00750176">
        <w:rPr>
          <w:rFonts w:ascii="Times New Roman" w:hAnsi="Times New Roman" w:cs="Times New Roman"/>
          <w:i/>
          <w:sz w:val="18"/>
          <w:szCs w:val="18"/>
        </w:rPr>
        <w:t>Parable of the sower</w:t>
      </w:r>
    </w:p>
    <w:p w14:paraId="70A4CCB0" w14:textId="77777777" w:rsidR="0005445F" w:rsidRPr="00DF70A1" w:rsidRDefault="0005445F" w:rsidP="00A97210">
      <w:pPr>
        <w:rPr>
          <w:rFonts w:ascii="Times New Roman" w:hAnsi="Times New Roman" w:cs="Times New Roman"/>
          <w:i/>
          <w:sz w:val="20"/>
          <w:szCs w:val="20"/>
        </w:rPr>
      </w:pPr>
      <w:r w:rsidRPr="00DF70A1">
        <w:rPr>
          <w:rFonts w:ascii="Times New Roman" w:hAnsi="Times New Roman" w:cs="Times New Roman"/>
          <w:sz w:val="20"/>
          <w:szCs w:val="20"/>
        </w:rPr>
        <w:t xml:space="preserve">Mark 10:35-45   </w:t>
      </w:r>
      <w:r w:rsidRPr="00750176">
        <w:rPr>
          <w:rFonts w:ascii="Times New Roman" w:hAnsi="Times New Roman" w:cs="Times New Roman"/>
          <w:i/>
          <w:sz w:val="18"/>
          <w:szCs w:val="18"/>
        </w:rPr>
        <w:t>The Son of Man came not to be served but to serve</w:t>
      </w:r>
    </w:p>
    <w:p w14:paraId="7D4D7DB6" w14:textId="77777777" w:rsidR="0005445F" w:rsidRPr="00DF70A1" w:rsidRDefault="0005445F" w:rsidP="00A97210">
      <w:pPr>
        <w:rPr>
          <w:rFonts w:ascii="Times New Roman" w:hAnsi="Times New Roman" w:cs="Times New Roman"/>
          <w:i/>
          <w:sz w:val="20"/>
          <w:szCs w:val="20"/>
        </w:rPr>
      </w:pPr>
      <w:r w:rsidRPr="00DF70A1">
        <w:rPr>
          <w:rFonts w:ascii="Times New Roman" w:hAnsi="Times New Roman" w:cs="Times New Roman"/>
          <w:sz w:val="20"/>
          <w:szCs w:val="20"/>
        </w:rPr>
        <w:t xml:space="preserve">Luke 10:1-12, 16-20   </w:t>
      </w:r>
      <w:r w:rsidRPr="00750176">
        <w:rPr>
          <w:rFonts w:ascii="Times New Roman" w:hAnsi="Times New Roman" w:cs="Times New Roman"/>
          <w:i/>
          <w:sz w:val="18"/>
          <w:szCs w:val="18"/>
        </w:rPr>
        <w:t>Sending of the seventy</w:t>
      </w:r>
    </w:p>
    <w:p w14:paraId="20DCA009" w14:textId="77777777" w:rsidR="0005445F" w:rsidRPr="00DF70A1" w:rsidRDefault="0005445F" w:rsidP="00A97210">
      <w:pPr>
        <w:rPr>
          <w:rFonts w:ascii="Times New Roman" w:hAnsi="Times New Roman" w:cs="Times New Roman"/>
          <w:i/>
          <w:sz w:val="20"/>
          <w:szCs w:val="20"/>
        </w:rPr>
      </w:pPr>
      <w:r w:rsidRPr="00DF70A1">
        <w:rPr>
          <w:rFonts w:ascii="Times New Roman" w:hAnsi="Times New Roman" w:cs="Times New Roman"/>
          <w:sz w:val="20"/>
          <w:szCs w:val="20"/>
        </w:rPr>
        <w:t xml:space="preserve">John 10:7-18   </w:t>
      </w:r>
      <w:r w:rsidRPr="00750176">
        <w:rPr>
          <w:rFonts w:ascii="Times New Roman" w:hAnsi="Times New Roman" w:cs="Times New Roman"/>
          <w:i/>
          <w:sz w:val="18"/>
          <w:szCs w:val="18"/>
        </w:rPr>
        <w:t>The good shepherd</w:t>
      </w:r>
    </w:p>
    <w:p w14:paraId="4AF448EB" w14:textId="77777777" w:rsidR="0005445F" w:rsidRPr="00DF70A1" w:rsidRDefault="0005445F" w:rsidP="00A97210">
      <w:pPr>
        <w:rPr>
          <w:rFonts w:ascii="Times New Roman" w:hAnsi="Times New Roman" w:cs="Times New Roman"/>
          <w:i/>
          <w:sz w:val="20"/>
          <w:szCs w:val="20"/>
        </w:rPr>
      </w:pPr>
      <w:r w:rsidRPr="00DF70A1">
        <w:rPr>
          <w:rFonts w:ascii="Times New Roman" w:hAnsi="Times New Roman" w:cs="Times New Roman"/>
          <w:sz w:val="20"/>
          <w:szCs w:val="20"/>
        </w:rPr>
        <w:t xml:space="preserve">John </w:t>
      </w:r>
      <w:proofErr w:type="gramStart"/>
      <w:r w:rsidRPr="00DF70A1">
        <w:rPr>
          <w:rFonts w:ascii="Times New Roman" w:hAnsi="Times New Roman" w:cs="Times New Roman"/>
          <w:sz w:val="20"/>
          <w:szCs w:val="20"/>
        </w:rPr>
        <w:t>13:[</w:t>
      </w:r>
      <w:proofErr w:type="gramEnd"/>
      <w:r w:rsidRPr="00DF70A1">
        <w:rPr>
          <w:rFonts w:ascii="Times New Roman" w:hAnsi="Times New Roman" w:cs="Times New Roman"/>
          <w:sz w:val="20"/>
          <w:szCs w:val="20"/>
        </w:rPr>
        <w:t xml:space="preserve">3-11] 12-17, 20   </w:t>
      </w:r>
      <w:r w:rsidRPr="00750176">
        <w:rPr>
          <w:rFonts w:ascii="Times New Roman" w:hAnsi="Times New Roman" w:cs="Times New Roman"/>
          <w:i/>
          <w:sz w:val="18"/>
          <w:szCs w:val="18"/>
        </w:rPr>
        <w:t>Whoever receives one whom I send receives me</w:t>
      </w:r>
    </w:p>
    <w:p w14:paraId="189E3C6F" w14:textId="77777777" w:rsidR="0005445F" w:rsidRPr="00DF70A1" w:rsidRDefault="0005445F" w:rsidP="00A97210">
      <w:pPr>
        <w:rPr>
          <w:rFonts w:ascii="Times New Roman" w:hAnsi="Times New Roman" w:cs="Times New Roman"/>
          <w:i/>
          <w:sz w:val="20"/>
          <w:szCs w:val="20"/>
        </w:rPr>
      </w:pPr>
      <w:r w:rsidRPr="00DF70A1">
        <w:rPr>
          <w:rFonts w:ascii="Times New Roman" w:hAnsi="Times New Roman" w:cs="Times New Roman"/>
          <w:sz w:val="20"/>
          <w:szCs w:val="20"/>
        </w:rPr>
        <w:t xml:space="preserve">John 17:6-19   </w:t>
      </w:r>
      <w:r w:rsidRPr="00750176">
        <w:rPr>
          <w:rFonts w:ascii="Times New Roman" w:hAnsi="Times New Roman" w:cs="Times New Roman"/>
          <w:i/>
          <w:sz w:val="18"/>
          <w:szCs w:val="18"/>
        </w:rPr>
        <w:t>I have sent them into the world</w:t>
      </w:r>
    </w:p>
    <w:p w14:paraId="098138BB" w14:textId="77777777" w:rsidR="0005445F" w:rsidRPr="00DF70A1" w:rsidRDefault="0005445F" w:rsidP="00A97210">
      <w:pPr>
        <w:rPr>
          <w:rFonts w:ascii="Times New Roman" w:hAnsi="Times New Roman" w:cs="Times New Roman"/>
          <w:i/>
          <w:sz w:val="20"/>
          <w:szCs w:val="20"/>
        </w:rPr>
      </w:pPr>
      <w:r w:rsidRPr="00DF70A1">
        <w:rPr>
          <w:rFonts w:ascii="Times New Roman" w:hAnsi="Times New Roman" w:cs="Times New Roman"/>
          <w:sz w:val="20"/>
          <w:szCs w:val="20"/>
        </w:rPr>
        <w:t xml:space="preserve">John 20:19-23   </w:t>
      </w:r>
      <w:r w:rsidRPr="00750176">
        <w:rPr>
          <w:rFonts w:ascii="Times New Roman" w:hAnsi="Times New Roman" w:cs="Times New Roman"/>
          <w:i/>
          <w:sz w:val="18"/>
          <w:szCs w:val="18"/>
        </w:rPr>
        <w:t>Receive the Holy Spirit</w:t>
      </w:r>
    </w:p>
    <w:p w14:paraId="3D6A1F92" w14:textId="77777777" w:rsidR="0005445F" w:rsidRPr="00750176" w:rsidRDefault="0005445F" w:rsidP="00A97210">
      <w:pPr>
        <w:rPr>
          <w:rFonts w:ascii="Times New Roman" w:hAnsi="Times New Roman" w:cs="Times New Roman"/>
          <w:i/>
          <w:sz w:val="18"/>
          <w:szCs w:val="18"/>
        </w:rPr>
      </w:pPr>
      <w:r w:rsidRPr="00DF70A1">
        <w:rPr>
          <w:rFonts w:ascii="Times New Roman" w:hAnsi="Times New Roman" w:cs="Times New Roman"/>
          <w:sz w:val="20"/>
          <w:szCs w:val="20"/>
        </w:rPr>
        <w:t xml:space="preserve">John 21:15-17   </w:t>
      </w:r>
      <w:r w:rsidRPr="00750176">
        <w:rPr>
          <w:rFonts w:ascii="Times New Roman" w:hAnsi="Times New Roman" w:cs="Times New Roman"/>
          <w:i/>
          <w:sz w:val="18"/>
          <w:szCs w:val="18"/>
        </w:rPr>
        <w:t>Feed my sheep</w:t>
      </w:r>
    </w:p>
    <w:p w14:paraId="2B4A0260" w14:textId="77777777" w:rsidR="002D4AB2" w:rsidRPr="00750176" w:rsidRDefault="002D4AB2" w:rsidP="002D4AB2">
      <w:pPr>
        <w:rPr>
          <w:rFonts w:ascii="Times New Roman" w:hAnsi="Times New Roman" w:cs="Times New Roman"/>
          <w:sz w:val="18"/>
          <w:szCs w:val="18"/>
        </w:rPr>
      </w:pPr>
    </w:p>
    <w:p w14:paraId="5149EAA6" w14:textId="77777777" w:rsidR="002D4AB2" w:rsidRPr="00750176" w:rsidRDefault="002D4AB2" w:rsidP="002D4AB2">
      <w:pPr>
        <w:rPr>
          <w:rFonts w:ascii="Times New Roman" w:hAnsi="Times New Roman" w:cs="Times New Roman"/>
          <w:b/>
          <w:bCs/>
          <w:color w:val="C00000"/>
          <w:sz w:val="20"/>
          <w:szCs w:val="20"/>
        </w:rPr>
      </w:pPr>
      <w:r w:rsidRPr="00750176">
        <w:rPr>
          <w:rFonts w:ascii="Times New Roman" w:hAnsi="Times New Roman" w:cs="Times New Roman"/>
          <w:b/>
          <w:bCs/>
          <w:color w:val="C00000"/>
          <w:sz w:val="20"/>
          <w:szCs w:val="20"/>
        </w:rPr>
        <w:t>Gospel Acclamation</w:t>
      </w:r>
    </w:p>
    <w:p w14:paraId="1BBBD0FA" w14:textId="77777777" w:rsidR="00A97210" w:rsidRPr="00DF70A1" w:rsidRDefault="002D4AB2" w:rsidP="002D4AB2">
      <w:pPr>
        <w:rPr>
          <w:rFonts w:ascii="Times New Roman" w:hAnsi="Times New Roman" w:cs="Times New Roman"/>
          <w:sz w:val="20"/>
          <w:szCs w:val="20"/>
        </w:rPr>
      </w:pPr>
      <w:r w:rsidRPr="00DF70A1">
        <w:rPr>
          <w:rFonts w:ascii="Times New Roman" w:hAnsi="Times New Roman" w:cs="Times New Roman"/>
          <w:i/>
          <w:iCs/>
          <w:sz w:val="20"/>
          <w:szCs w:val="20"/>
        </w:rPr>
        <w:t xml:space="preserve">Alleluia. </w:t>
      </w:r>
      <w:r w:rsidRPr="00DF70A1">
        <w:rPr>
          <w:rFonts w:ascii="Times New Roman" w:hAnsi="Times New Roman" w:cs="Times New Roman"/>
          <w:sz w:val="20"/>
          <w:szCs w:val="20"/>
        </w:rPr>
        <w:t xml:space="preserve">How beautiful upon the mountains </w:t>
      </w:r>
    </w:p>
    <w:p w14:paraId="0F4CC52A" w14:textId="77777777" w:rsidR="002D4AB2" w:rsidRPr="00DF70A1" w:rsidRDefault="002D4AB2" w:rsidP="002D4AB2">
      <w:pPr>
        <w:rPr>
          <w:rFonts w:ascii="Times New Roman" w:hAnsi="Times New Roman" w:cs="Times New Roman"/>
          <w:sz w:val="20"/>
          <w:szCs w:val="20"/>
        </w:rPr>
      </w:pPr>
      <w:r w:rsidRPr="00DF70A1">
        <w:rPr>
          <w:rFonts w:ascii="Times New Roman" w:hAnsi="Times New Roman" w:cs="Times New Roman"/>
          <w:sz w:val="20"/>
          <w:szCs w:val="20"/>
        </w:rPr>
        <w:t xml:space="preserve">are the feet of the messenger who an- </w:t>
      </w:r>
      <w:r w:rsidRPr="00DF70A1">
        <w:rPr>
          <w:rFonts w:ascii="Times New Roman" w:hAnsi="Times New Roman" w:cs="Times New Roman"/>
          <w:color w:val="C00000"/>
          <w:sz w:val="20"/>
          <w:szCs w:val="20"/>
          <w:vertAlign w:val="superscript"/>
        </w:rPr>
        <w:t>|</w:t>
      </w:r>
      <w:r w:rsidRPr="00DF70A1">
        <w:rPr>
          <w:rFonts w:ascii="Times New Roman" w:hAnsi="Times New Roman" w:cs="Times New Roman"/>
          <w:sz w:val="20"/>
          <w:szCs w:val="20"/>
        </w:rPr>
        <w:t xml:space="preserve"> </w:t>
      </w:r>
      <w:proofErr w:type="spellStart"/>
      <w:r w:rsidRPr="00DF70A1">
        <w:rPr>
          <w:rFonts w:ascii="Times New Roman" w:hAnsi="Times New Roman" w:cs="Times New Roman"/>
          <w:sz w:val="20"/>
          <w:szCs w:val="20"/>
        </w:rPr>
        <w:t>nounces</w:t>
      </w:r>
      <w:proofErr w:type="spellEnd"/>
      <w:r w:rsidRPr="00DF70A1">
        <w:rPr>
          <w:rFonts w:ascii="Times New Roman" w:hAnsi="Times New Roman" w:cs="Times New Roman"/>
          <w:sz w:val="20"/>
          <w:szCs w:val="20"/>
        </w:rPr>
        <w:t xml:space="preserve"> </w:t>
      </w:r>
      <w:proofErr w:type="gramStart"/>
      <w:r w:rsidRPr="00DF70A1">
        <w:rPr>
          <w:rFonts w:ascii="Times New Roman" w:hAnsi="Times New Roman" w:cs="Times New Roman"/>
          <w:sz w:val="20"/>
          <w:szCs w:val="20"/>
        </w:rPr>
        <w:t>peace,</w:t>
      </w:r>
      <w:proofErr w:type="gramEnd"/>
      <w:r w:rsidRPr="00DF70A1">
        <w:rPr>
          <w:rFonts w:ascii="Times New Roman" w:hAnsi="Times New Roman" w:cs="Times New Roman"/>
          <w:color w:val="C00000"/>
          <w:sz w:val="20"/>
          <w:szCs w:val="20"/>
        </w:rPr>
        <w:t>*</w:t>
      </w:r>
    </w:p>
    <w:p w14:paraId="0F349488" w14:textId="77777777" w:rsidR="002D4AB2" w:rsidRPr="00DF70A1" w:rsidRDefault="002D4AB2" w:rsidP="002D4AB2">
      <w:pPr>
        <w:rPr>
          <w:rFonts w:ascii="Times New Roman" w:hAnsi="Times New Roman" w:cs="Times New Roman"/>
          <w:sz w:val="20"/>
          <w:szCs w:val="20"/>
        </w:rPr>
      </w:pPr>
      <w:r w:rsidRPr="00DF70A1">
        <w:rPr>
          <w:rFonts w:ascii="Times New Roman" w:hAnsi="Times New Roman" w:cs="Times New Roman"/>
          <w:sz w:val="20"/>
          <w:szCs w:val="20"/>
        </w:rPr>
        <w:t xml:space="preserve">who brings good news, who </w:t>
      </w:r>
      <w:proofErr w:type="spellStart"/>
      <w:r w:rsidRPr="00DF70A1">
        <w:rPr>
          <w:rFonts w:ascii="Times New Roman" w:hAnsi="Times New Roman" w:cs="Times New Roman"/>
          <w:sz w:val="20"/>
          <w:szCs w:val="20"/>
        </w:rPr>
        <w:t>announc</w:t>
      </w:r>
      <w:proofErr w:type="spellEnd"/>
      <w:r w:rsidRPr="00DF70A1">
        <w:rPr>
          <w:rFonts w:ascii="Times New Roman" w:hAnsi="Times New Roman" w:cs="Times New Roman"/>
          <w:sz w:val="20"/>
          <w:szCs w:val="20"/>
        </w:rPr>
        <w:t xml:space="preserve">- </w:t>
      </w:r>
      <w:r w:rsidRPr="00DF70A1">
        <w:rPr>
          <w:rFonts w:ascii="Times New Roman" w:hAnsi="Times New Roman" w:cs="Times New Roman"/>
          <w:color w:val="C00000"/>
          <w:sz w:val="20"/>
          <w:szCs w:val="20"/>
          <w:vertAlign w:val="superscript"/>
        </w:rPr>
        <w:t>|</w:t>
      </w:r>
      <w:r w:rsidRPr="00DF70A1">
        <w:rPr>
          <w:rFonts w:ascii="Times New Roman" w:hAnsi="Times New Roman" w:cs="Times New Roman"/>
          <w:sz w:val="20"/>
          <w:szCs w:val="20"/>
        </w:rPr>
        <w:t xml:space="preserve"> es </w:t>
      </w:r>
      <w:proofErr w:type="gramStart"/>
      <w:r w:rsidRPr="00DF70A1">
        <w:rPr>
          <w:rFonts w:ascii="Times New Roman" w:hAnsi="Times New Roman" w:cs="Times New Roman"/>
          <w:sz w:val="20"/>
          <w:szCs w:val="20"/>
        </w:rPr>
        <w:t>salvation.</w:t>
      </w:r>
      <w:proofErr w:type="gramEnd"/>
      <w:r w:rsidRPr="00DF70A1">
        <w:rPr>
          <w:rFonts w:ascii="Times New Roman" w:hAnsi="Times New Roman" w:cs="Times New Roman"/>
          <w:sz w:val="20"/>
          <w:szCs w:val="20"/>
        </w:rPr>
        <w:t xml:space="preserve"> </w:t>
      </w:r>
      <w:r w:rsidRPr="00DF70A1">
        <w:rPr>
          <w:rFonts w:ascii="Times New Roman" w:hAnsi="Times New Roman" w:cs="Times New Roman"/>
          <w:i/>
          <w:iCs/>
          <w:sz w:val="20"/>
          <w:szCs w:val="20"/>
        </w:rPr>
        <w:t xml:space="preserve">Alleluia. </w:t>
      </w:r>
      <w:r w:rsidRPr="00DF70A1">
        <w:rPr>
          <w:rFonts w:ascii="Times New Roman" w:hAnsi="Times New Roman" w:cs="Times New Roman"/>
          <w:sz w:val="20"/>
          <w:szCs w:val="20"/>
        </w:rPr>
        <w:t>(Isa. 52:7)</w:t>
      </w:r>
    </w:p>
    <w:p w14:paraId="6F32E8B0" w14:textId="77777777" w:rsidR="002D4AB2" w:rsidRPr="00DF70A1" w:rsidRDefault="002D4AB2" w:rsidP="002D4AB2">
      <w:pPr>
        <w:rPr>
          <w:rFonts w:ascii="Times New Roman" w:hAnsi="Times New Roman" w:cs="Times New Roman"/>
          <w:sz w:val="20"/>
          <w:szCs w:val="20"/>
        </w:rPr>
      </w:pPr>
    </w:p>
    <w:p w14:paraId="0F15AC7D" w14:textId="77777777" w:rsidR="002D4AB2" w:rsidRPr="00DF70A1" w:rsidRDefault="002D4AB2" w:rsidP="002D4AB2">
      <w:pPr>
        <w:rPr>
          <w:rFonts w:ascii="Times New Roman" w:hAnsi="Times New Roman" w:cs="Times New Roman"/>
          <w:i/>
          <w:iCs/>
          <w:color w:val="C00000"/>
          <w:sz w:val="20"/>
          <w:szCs w:val="20"/>
        </w:rPr>
      </w:pPr>
      <w:r w:rsidRPr="00DF70A1">
        <w:rPr>
          <w:rFonts w:ascii="Times New Roman" w:hAnsi="Times New Roman" w:cs="Times New Roman"/>
          <w:i/>
          <w:iCs/>
          <w:color w:val="C00000"/>
          <w:sz w:val="20"/>
          <w:szCs w:val="20"/>
        </w:rPr>
        <w:t>Or, during Lent:</w:t>
      </w:r>
    </w:p>
    <w:p w14:paraId="4D86F753" w14:textId="77777777" w:rsidR="002D4AB2" w:rsidRPr="00DF70A1" w:rsidRDefault="002D4AB2" w:rsidP="002D4AB2">
      <w:pPr>
        <w:rPr>
          <w:rFonts w:ascii="Times New Roman" w:hAnsi="Times New Roman" w:cs="Times New Roman"/>
          <w:sz w:val="20"/>
          <w:szCs w:val="20"/>
        </w:rPr>
      </w:pPr>
      <w:r w:rsidRPr="00DF70A1">
        <w:rPr>
          <w:rFonts w:ascii="Times New Roman" w:hAnsi="Times New Roman" w:cs="Times New Roman"/>
          <w:sz w:val="20"/>
          <w:szCs w:val="20"/>
        </w:rPr>
        <w:t xml:space="preserve">May I never boast of </w:t>
      </w:r>
      <w:r w:rsidRPr="00DF70A1">
        <w:rPr>
          <w:rFonts w:ascii="Times New Roman" w:hAnsi="Times New Roman" w:cs="Times New Roman"/>
          <w:color w:val="C00000"/>
          <w:sz w:val="20"/>
          <w:szCs w:val="20"/>
          <w:vertAlign w:val="superscript"/>
        </w:rPr>
        <w:t>|</w:t>
      </w:r>
      <w:r w:rsidRPr="00DF70A1">
        <w:rPr>
          <w:rFonts w:ascii="Times New Roman" w:hAnsi="Times New Roman" w:cs="Times New Roman"/>
          <w:sz w:val="20"/>
          <w:szCs w:val="20"/>
        </w:rPr>
        <w:t xml:space="preserve"> anything</w:t>
      </w:r>
      <w:r w:rsidRPr="00DF70A1">
        <w:rPr>
          <w:rFonts w:ascii="Times New Roman" w:hAnsi="Times New Roman" w:cs="Times New Roman"/>
          <w:color w:val="C00000"/>
          <w:sz w:val="20"/>
          <w:szCs w:val="20"/>
        </w:rPr>
        <w:t>*</w:t>
      </w:r>
    </w:p>
    <w:p w14:paraId="4DCB02AB" w14:textId="77777777" w:rsidR="002D4AB2" w:rsidRPr="00DF70A1" w:rsidRDefault="002D4AB2" w:rsidP="002D4AB2">
      <w:pPr>
        <w:rPr>
          <w:rFonts w:ascii="Times New Roman" w:hAnsi="Times New Roman" w:cs="Times New Roman"/>
          <w:sz w:val="20"/>
          <w:szCs w:val="20"/>
        </w:rPr>
      </w:pPr>
      <w:r w:rsidRPr="00DF70A1">
        <w:rPr>
          <w:rFonts w:ascii="Times New Roman" w:hAnsi="Times New Roman" w:cs="Times New Roman"/>
          <w:sz w:val="20"/>
          <w:szCs w:val="20"/>
        </w:rPr>
        <w:t xml:space="preserve">except the cross of our Lord </w:t>
      </w:r>
      <w:r w:rsidRPr="00DF70A1">
        <w:rPr>
          <w:rFonts w:ascii="Times New Roman" w:hAnsi="Times New Roman" w:cs="Times New Roman"/>
          <w:color w:val="C00000"/>
          <w:sz w:val="20"/>
          <w:szCs w:val="20"/>
          <w:vertAlign w:val="superscript"/>
        </w:rPr>
        <w:t>|</w:t>
      </w:r>
      <w:r w:rsidRPr="00DF70A1">
        <w:rPr>
          <w:rFonts w:ascii="Times New Roman" w:hAnsi="Times New Roman" w:cs="Times New Roman"/>
          <w:sz w:val="20"/>
          <w:szCs w:val="20"/>
        </w:rPr>
        <w:t xml:space="preserve"> Jesus Christ. (Gal. 6:14)</w:t>
      </w:r>
    </w:p>
    <w:p w14:paraId="003239F5" w14:textId="77777777" w:rsidR="002D4AB2" w:rsidRPr="00DF70A1" w:rsidRDefault="002D4AB2" w:rsidP="002D4AB2">
      <w:pPr>
        <w:rPr>
          <w:rFonts w:ascii="Times New Roman" w:hAnsi="Times New Roman" w:cs="Times New Roman"/>
          <w:sz w:val="20"/>
          <w:szCs w:val="20"/>
        </w:rPr>
      </w:pPr>
    </w:p>
    <w:p w14:paraId="21E62BB2" w14:textId="77777777" w:rsidR="002D4AB2" w:rsidRPr="00DF70A1" w:rsidRDefault="002D4AB2" w:rsidP="002D4AB2">
      <w:pPr>
        <w:rPr>
          <w:rFonts w:ascii="Times New Roman" w:hAnsi="Times New Roman" w:cs="Times New Roman"/>
          <w:i/>
          <w:color w:val="C00000"/>
          <w:sz w:val="20"/>
          <w:szCs w:val="20"/>
        </w:rPr>
      </w:pPr>
      <w:r w:rsidRPr="00DF70A1">
        <w:rPr>
          <w:rFonts w:ascii="Times New Roman" w:hAnsi="Times New Roman" w:cs="Times New Roman"/>
          <w:i/>
          <w:iCs/>
          <w:color w:val="C00000"/>
          <w:sz w:val="20"/>
          <w:szCs w:val="20"/>
        </w:rPr>
        <w:t>Other gospel acclamation texts that may be used:</w:t>
      </w:r>
      <w:r w:rsidRPr="00DF70A1">
        <w:rPr>
          <w:rFonts w:ascii="Times New Roman" w:hAnsi="Times New Roman" w:cs="Times New Roman"/>
          <w:i/>
          <w:color w:val="C00000"/>
          <w:sz w:val="20"/>
          <w:szCs w:val="20"/>
        </w:rPr>
        <w:t xml:space="preserve"> </w:t>
      </w:r>
    </w:p>
    <w:p w14:paraId="16270E48" w14:textId="77777777" w:rsidR="002D4AB2" w:rsidRPr="00DF70A1" w:rsidRDefault="002D4AB2" w:rsidP="002D4AB2">
      <w:pPr>
        <w:rPr>
          <w:rFonts w:ascii="Times New Roman" w:hAnsi="Times New Roman" w:cs="Times New Roman"/>
          <w:sz w:val="20"/>
          <w:szCs w:val="20"/>
        </w:rPr>
      </w:pPr>
      <w:r w:rsidRPr="00DF70A1">
        <w:rPr>
          <w:rFonts w:ascii="Times New Roman" w:hAnsi="Times New Roman" w:cs="Times New Roman"/>
          <w:sz w:val="20"/>
          <w:szCs w:val="20"/>
        </w:rPr>
        <w:t>John, Apostle and Evangelist; Conversion of Paul; Holy Cross Day; Matthew, Apostle and Evangelist; Reformation Day; Lent 3, year B; Lent 5, year C.</w:t>
      </w:r>
    </w:p>
    <w:p w14:paraId="735B8E02" w14:textId="77777777" w:rsidR="002D4AB2" w:rsidRPr="00DF70A1" w:rsidRDefault="002D4AB2" w:rsidP="002D4AB2">
      <w:pPr>
        <w:rPr>
          <w:rFonts w:ascii="Times New Roman" w:hAnsi="Times New Roman" w:cs="Times New Roman"/>
          <w:b/>
          <w:bCs/>
          <w:sz w:val="20"/>
          <w:szCs w:val="20"/>
        </w:rPr>
      </w:pPr>
    </w:p>
    <w:p w14:paraId="1A63E93A" w14:textId="719DD289" w:rsidR="002D4AB2" w:rsidRPr="00750176" w:rsidRDefault="002D4AB2" w:rsidP="002D4AB2">
      <w:pPr>
        <w:rPr>
          <w:rFonts w:ascii="Times New Roman" w:hAnsi="Times New Roman" w:cs="Times New Roman"/>
          <w:b/>
          <w:bCs/>
          <w:color w:val="C00000"/>
          <w:sz w:val="20"/>
          <w:szCs w:val="20"/>
        </w:rPr>
      </w:pPr>
      <w:r w:rsidRPr="00750176">
        <w:rPr>
          <w:rFonts w:ascii="Times New Roman" w:hAnsi="Times New Roman" w:cs="Times New Roman"/>
          <w:b/>
          <w:bCs/>
          <w:color w:val="C00000"/>
          <w:sz w:val="20"/>
          <w:szCs w:val="20"/>
        </w:rPr>
        <w:t>Hymn</w:t>
      </w:r>
      <w:r w:rsidR="000D52A6">
        <w:rPr>
          <w:rFonts w:ascii="Times New Roman" w:hAnsi="Times New Roman" w:cs="Times New Roman"/>
          <w:b/>
          <w:bCs/>
          <w:color w:val="C00000"/>
          <w:sz w:val="20"/>
          <w:szCs w:val="20"/>
        </w:rPr>
        <w:t>s</w:t>
      </w:r>
    </w:p>
    <w:p w14:paraId="05F70B59" w14:textId="77777777" w:rsidR="002D4AB2" w:rsidRPr="00DF70A1" w:rsidRDefault="002D4AB2" w:rsidP="00A97210">
      <w:pPr>
        <w:rPr>
          <w:rFonts w:ascii="Times New Roman" w:hAnsi="Times New Roman" w:cs="Times New Roman"/>
          <w:sz w:val="20"/>
          <w:szCs w:val="20"/>
        </w:rPr>
      </w:pPr>
      <w:r w:rsidRPr="00DF70A1">
        <w:rPr>
          <w:rFonts w:ascii="Times New Roman" w:hAnsi="Times New Roman" w:cs="Times New Roman"/>
          <w:sz w:val="20"/>
          <w:szCs w:val="20"/>
        </w:rPr>
        <w:t>395</w:t>
      </w:r>
      <w:r w:rsidRPr="00DF70A1">
        <w:rPr>
          <w:rFonts w:ascii="Times New Roman" w:hAnsi="Times New Roman" w:cs="Times New Roman"/>
          <w:sz w:val="20"/>
          <w:szCs w:val="20"/>
        </w:rPr>
        <w:tab/>
        <w:t>Come, Holy Ghost, God and Lord</w:t>
      </w:r>
    </w:p>
    <w:p w14:paraId="717B0E6D" w14:textId="77777777" w:rsidR="002D4AB2" w:rsidRPr="00DF70A1" w:rsidRDefault="002D4AB2" w:rsidP="00A97210">
      <w:pPr>
        <w:rPr>
          <w:rFonts w:ascii="Times New Roman" w:hAnsi="Times New Roman" w:cs="Times New Roman"/>
          <w:sz w:val="20"/>
          <w:szCs w:val="20"/>
        </w:rPr>
      </w:pPr>
      <w:r w:rsidRPr="00DF70A1">
        <w:rPr>
          <w:rFonts w:ascii="Times New Roman" w:hAnsi="Times New Roman" w:cs="Times New Roman"/>
          <w:sz w:val="20"/>
          <w:szCs w:val="20"/>
        </w:rPr>
        <w:t>401</w:t>
      </w:r>
      <w:r w:rsidRPr="00DF70A1">
        <w:rPr>
          <w:rFonts w:ascii="Times New Roman" w:hAnsi="Times New Roman" w:cs="Times New Roman"/>
          <w:sz w:val="20"/>
          <w:szCs w:val="20"/>
        </w:rPr>
        <w:tab/>
        <w:t xml:space="preserve">Gracious Spirit, Heed Our Pleading </w:t>
      </w:r>
    </w:p>
    <w:p w14:paraId="18E5552D" w14:textId="77777777" w:rsidR="002D4AB2" w:rsidRPr="00DF70A1" w:rsidRDefault="002D4AB2" w:rsidP="00A97210">
      <w:pPr>
        <w:rPr>
          <w:rFonts w:ascii="Times New Roman" w:hAnsi="Times New Roman" w:cs="Times New Roman"/>
          <w:sz w:val="20"/>
          <w:szCs w:val="20"/>
        </w:rPr>
      </w:pPr>
      <w:r w:rsidRPr="00DF70A1">
        <w:rPr>
          <w:rFonts w:ascii="Times New Roman" w:hAnsi="Times New Roman" w:cs="Times New Roman"/>
          <w:sz w:val="20"/>
          <w:szCs w:val="20"/>
        </w:rPr>
        <w:t>579</w:t>
      </w:r>
      <w:r w:rsidRPr="00DF70A1">
        <w:rPr>
          <w:rFonts w:ascii="Times New Roman" w:hAnsi="Times New Roman" w:cs="Times New Roman"/>
          <w:sz w:val="20"/>
          <w:szCs w:val="20"/>
        </w:rPr>
        <w:tab/>
        <w:t>Lord, You Give the Great Commission</w:t>
      </w:r>
    </w:p>
    <w:p w14:paraId="31015047" w14:textId="77777777" w:rsidR="002D4AB2" w:rsidRPr="00DF70A1" w:rsidRDefault="002D4AB2" w:rsidP="00A97210">
      <w:pPr>
        <w:rPr>
          <w:rFonts w:ascii="Times New Roman" w:hAnsi="Times New Roman" w:cs="Times New Roman"/>
          <w:sz w:val="20"/>
          <w:szCs w:val="20"/>
        </w:rPr>
      </w:pPr>
      <w:r w:rsidRPr="00DF70A1">
        <w:rPr>
          <w:rFonts w:ascii="Times New Roman" w:hAnsi="Times New Roman" w:cs="Times New Roman"/>
          <w:sz w:val="20"/>
          <w:szCs w:val="20"/>
        </w:rPr>
        <w:t>743</w:t>
      </w:r>
      <w:r w:rsidRPr="00DF70A1">
        <w:rPr>
          <w:rFonts w:ascii="Times New Roman" w:hAnsi="Times New Roman" w:cs="Times New Roman"/>
          <w:sz w:val="20"/>
          <w:szCs w:val="20"/>
        </w:rPr>
        <w:tab/>
        <w:t>Now to the Holy Spirit Let Us Pray</w:t>
      </w:r>
    </w:p>
    <w:p w14:paraId="1A717EB9" w14:textId="77777777" w:rsidR="002D4AB2" w:rsidRPr="00DF70A1" w:rsidRDefault="002D4AB2" w:rsidP="00A97210">
      <w:pPr>
        <w:rPr>
          <w:rFonts w:ascii="Times New Roman" w:hAnsi="Times New Roman" w:cs="Times New Roman"/>
          <w:sz w:val="20"/>
          <w:szCs w:val="20"/>
        </w:rPr>
      </w:pPr>
      <w:r w:rsidRPr="00DF70A1">
        <w:rPr>
          <w:rFonts w:ascii="Times New Roman" w:hAnsi="Times New Roman" w:cs="Times New Roman"/>
          <w:sz w:val="20"/>
          <w:szCs w:val="20"/>
        </w:rPr>
        <w:t>878</w:t>
      </w:r>
      <w:r w:rsidRPr="00DF70A1">
        <w:rPr>
          <w:rFonts w:ascii="Times New Roman" w:hAnsi="Times New Roman" w:cs="Times New Roman"/>
          <w:sz w:val="20"/>
          <w:szCs w:val="20"/>
        </w:rPr>
        <w:tab/>
        <w:t>Soli Deo Gloria</w:t>
      </w:r>
    </w:p>
    <w:p w14:paraId="0F174B43" w14:textId="77777777" w:rsidR="002D4AB2" w:rsidRPr="00DF70A1" w:rsidRDefault="002D4AB2" w:rsidP="00A97210">
      <w:pPr>
        <w:rPr>
          <w:rFonts w:ascii="Times New Roman" w:hAnsi="Times New Roman" w:cs="Times New Roman"/>
          <w:b/>
          <w:bCs/>
          <w:sz w:val="20"/>
          <w:szCs w:val="20"/>
        </w:rPr>
      </w:pPr>
    </w:p>
    <w:p w14:paraId="0BAF0AD5" w14:textId="77777777" w:rsidR="002D4AB2" w:rsidRPr="00DF70A1" w:rsidRDefault="002D4AB2" w:rsidP="002D4AB2">
      <w:pPr>
        <w:rPr>
          <w:rFonts w:ascii="Times New Roman" w:hAnsi="Times New Roman" w:cs="Times New Roman"/>
          <w:sz w:val="20"/>
          <w:szCs w:val="20"/>
        </w:rPr>
      </w:pPr>
      <w:r w:rsidRPr="00750176">
        <w:rPr>
          <w:rFonts w:ascii="Times New Roman" w:hAnsi="Times New Roman" w:cs="Times New Roman"/>
          <w:b/>
          <w:bCs/>
          <w:color w:val="C00000"/>
          <w:sz w:val="20"/>
          <w:szCs w:val="20"/>
        </w:rPr>
        <w:t>Preface</w:t>
      </w:r>
      <w:r w:rsidR="00DA2159" w:rsidRPr="00DF70A1">
        <w:rPr>
          <w:rFonts w:ascii="Times New Roman" w:hAnsi="Times New Roman" w:cs="Times New Roman"/>
          <w:b/>
          <w:bCs/>
          <w:sz w:val="20"/>
          <w:szCs w:val="20"/>
        </w:rPr>
        <w:t xml:space="preserve">   </w:t>
      </w:r>
      <w:r w:rsidRPr="00DF70A1">
        <w:rPr>
          <w:rFonts w:ascii="Times New Roman" w:hAnsi="Times New Roman" w:cs="Times New Roman"/>
          <w:sz w:val="20"/>
          <w:szCs w:val="20"/>
        </w:rPr>
        <w:t>Apostles</w:t>
      </w:r>
    </w:p>
    <w:p w14:paraId="553F376A" w14:textId="77777777" w:rsidR="002D4AB2" w:rsidRPr="00750176" w:rsidRDefault="002D4AB2" w:rsidP="002D4AB2">
      <w:pPr>
        <w:rPr>
          <w:rFonts w:ascii="Times New Roman" w:hAnsi="Times New Roman" w:cs="Times New Roman"/>
          <w:b/>
          <w:bCs/>
          <w:i/>
          <w:iCs/>
          <w:color w:val="C00000"/>
          <w:sz w:val="20"/>
          <w:szCs w:val="20"/>
        </w:rPr>
      </w:pPr>
    </w:p>
    <w:p w14:paraId="753DB386" w14:textId="77777777" w:rsidR="002D4AB2" w:rsidRPr="00DF70A1" w:rsidRDefault="00DA2159" w:rsidP="002D4AB2">
      <w:pPr>
        <w:rPr>
          <w:rFonts w:ascii="Times New Roman" w:hAnsi="Times New Roman" w:cs="Times New Roman"/>
          <w:sz w:val="20"/>
          <w:szCs w:val="20"/>
        </w:rPr>
      </w:pPr>
      <w:r w:rsidRPr="00750176">
        <w:rPr>
          <w:rFonts w:ascii="Times New Roman" w:hAnsi="Times New Roman" w:cs="Times New Roman"/>
          <w:b/>
          <w:bCs/>
          <w:color w:val="C00000"/>
          <w:sz w:val="20"/>
          <w:szCs w:val="20"/>
        </w:rPr>
        <w:t>Color</w:t>
      </w:r>
      <w:r w:rsidRPr="00DF70A1">
        <w:rPr>
          <w:rFonts w:ascii="Times New Roman" w:hAnsi="Times New Roman" w:cs="Times New Roman"/>
          <w:b/>
          <w:bCs/>
          <w:sz w:val="20"/>
          <w:szCs w:val="20"/>
        </w:rPr>
        <w:t xml:space="preserve">  </w:t>
      </w:r>
      <w:r w:rsidR="002D4AB2" w:rsidRPr="00DF70A1">
        <w:rPr>
          <w:rFonts w:ascii="Times New Roman" w:hAnsi="Times New Roman" w:cs="Times New Roman"/>
          <w:b/>
          <w:bCs/>
          <w:sz w:val="20"/>
          <w:szCs w:val="20"/>
        </w:rPr>
        <w:t xml:space="preserve"> </w:t>
      </w:r>
      <w:r w:rsidR="002D4AB2" w:rsidRPr="00DF70A1">
        <w:rPr>
          <w:rFonts w:ascii="Times New Roman" w:hAnsi="Times New Roman" w:cs="Times New Roman"/>
          <w:sz w:val="20"/>
          <w:szCs w:val="20"/>
        </w:rPr>
        <w:t>of the season or of the day</w:t>
      </w:r>
    </w:p>
    <w:p w14:paraId="5B1D0999" w14:textId="77777777" w:rsidR="00B52AB6" w:rsidRDefault="00B52AB6" w:rsidP="002D4AB2">
      <w:pPr>
        <w:rPr>
          <w:rFonts w:ascii="Times New Roman" w:hAnsi="Times New Roman" w:cs="Times New Roman"/>
          <w:sz w:val="20"/>
          <w:szCs w:val="20"/>
        </w:rPr>
      </w:pPr>
    </w:p>
    <w:sectPr w:rsidR="00B52AB6" w:rsidSect="00CC3B49">
      <w:headerReference w:type="even" r:id="rId12"/>
      <w:footerReference w:type="default" r:id="rId13"/>
      <w:type w:val="continuous"/>
      <w:pgSz w:w="12240" w:h="15840" w:code="1"/>
      <w:pgMar w:top="108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8FC29F" w14:textId="77777777" w:rsidR="001E6987" w:rsidRDefault="001E6987" w:rsidP="00D43416">
      <w:r>
        <w:separator/>
      </w:r>
    </w:p>
  </w:endnote>
  <w:endnote w:type="continuationSeparator" w:id="0">
    <w:p w14:paraId="7A6CE818" w14:textId="77777777" w:rsidR="001E6987" w:rsidRDefault="001E6987" w:rsidP="00D434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TLUnicoTOT-Regular">
    <w:altName w:val="DTL Unico TOT"/>
    <w:panose1 w:val="00000000000000000000"/>
    <w:charset w:val="4D"/>
    <w:family w:val="auto"/>
    <w:notTrueType/>
    <w:pitch w:val="default"/>
    <w:sig w:usb0="00000003" w:usb1="00000000" w:usb2="00000000" w:usb3="00000000" w:csb0="00000001" w:csb1="00000000"/>
  </w:font>
  <w:font w:name="ELWSymbols-Normal">
    <w:panose1 w:val="00000000000000000000"/>
    <w:charset w:val="4D"/>
    <w:family w:val="auto"/>
    <w:notTrueType/>
    <w:pitch w:val="default"/>
    <w:sig w:usb0="00000003" w:usb1="00000000" w:usb2="00000000" w:usb3="00000000" w:csb0="00000001" w:csb1="00000000"/>
  </w:font>
  <w:font w:name="MetronMediumOT">
    <w:altName w:val="Metron Medium OT"/>
    <w:panose1 w:val="00000000000000000000"/>
    <w:charset w:val="4D"/>
    <w:family w:val="auto"/>
    <w:notTrueType/>
    <w:pitch w:val="default"/>
    <w:sig w:usb0="00000003" w:usb1="00000000" w:usb2="00000000" w:usb3="00000000" w:csb0="00000001" w:csb1="00000000"/>
  </w:font>
  <w:font w:name="DTLUnicoTOT-Italic">
    <w:altName w:val="DTL Unico TOT Italic"/>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Roman">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49A179" w14:textId="77777777" w:rsidR="00DF70A1" w:rsidRPr="009E35B2" w:rsidRDefault="00DF70A1" w:rsidP="00DF70A1">
    <w:pPr>
      <w:pStyle w:val="Footer"/>
      <w:rPr>
        <w:sz w:val="20"/>
        <w:szCs w:val="20"/>
      </w:rPr>
    </w:pPr>
  </w:p>
  <w:p w14:paraId="7964E339" w14:textId="6EC9F421" w:rsidR="00F73B50" w:rsidRPr="00ED15C2" w:rsidRDefault="00DF70A1" w:rsidP="00F73B50">
    <w:pPr>
      <w:pStyle w:val="NoSpacing"/>
      <w:rPr>
        <w:sz w:val="16"/>
        <w:szCs w:val="16"/>
      </w:rPr>
    </w:pPr>
    <w:r>
      <w:rPr>
        <w:sz w:val="16"/>
        <w:szCs w:val="16"/>
      </w:rPr>
      <w:t xml:space="preserve"> “Installation of a </w:t>
    </w:r>
    <w:r w:rsidR="005F4D6B">
      <w:rPr>
        <w:sz w:val="16"/>
        <w:szCs w:val="16"/>
      </w:rPr>
      <w:t>Pastor</w:t>
    </w:r>
    <w:r>
      <w:rPr>
        <w:sz w:val="16"/>
        <w:szCs w:val="16"/>
      </w:rPr>
      <w:t>”</w:t>
    </w:r>
    <w:r w:rsidRPr="007D0937">
      <w:rPr>
        <w:sz w:val="16"/>
        <w:szCs w:val="16"/>
      </w:rPr>
      <w:t xml:space="preserve"> </w:t>
    </w:r>
    <w:r w:rsidR="00F73B50" w:rsidRPr="007D0937">
      <w:rPr>
        <w:sz w:val="16"/>
        <w:szCs w:val="16"/>
      </w:rPr>
      <w:t xml:space="preserve">is adapted from </w:t>
    </w:r>
    <w:r w:rsidR="00F73B50">
      <w:rPr>
        <w:i/>
        <w:sz w:val="16"/>
        <w:szCs w:val="16"/>
      </w:rPr>
      <w:t>Evangelical Lutheran Worship O</w:t>
    </w:r>
    <w:r w:rsidR="00F73B50" w:rsidRPr="007D0937">
      <w:rPr>
        <w:i/>
        <w:sz w:val="16"/>
        <w:szCs w:val="16"/>
      </w:rPr>
      <w:t>ccas</w:t>
    </w:r>
    <w:r w:rsidR="00F73B50">
      <w:rPr>
        <w:i/>
        <w:sz w:val="16"/>
        <w:szCs w:val="16"/>
      </w:rPr>
      <w:t xml:space="preserve">ional Services for the Assembly </w:t>
    </w:r>
    <w:r w:rsidR="00F73B50">
      <w:rPr>
        <w:iCs/>
        <w:sz w:val="16"/>
        <w:szCs w:val="16"/>
      </w:rPr>
      <w:t xml:space="preserve">and has been authorized for use as the appropriate form to be used in the Evangelical Lutheran Church in America beginning in </w:t>
    </w:r>
    <w:proofErr w:type="gramStart"/>
    <w:r w:rsidR="00F73B50">
      <w:rPr>
        <w:iCs/>
        <w:sz w:val="16"/>
        <w:szCs w:val="16"/>
      </w:rPr>
      <w:t>January,</w:t>
    </w:r>
    <w:proofErr w:type="gramEnd"/>
    <w:r w:rsidR="00F73B50">
      <w:rPr>
        <w:iCs/>
        <w:sz w:val="16"/>
        <w:szCs w:val="16"/>
      </w:rPr>
      <w:t xml:space="preserve"> 2020. </w:t>
    </w:r>
    <w:r w:rsidR="00F73B50" w:rsidRPr="007D0937">
      <w:rPr>
        <w:sz w:val="16"/>
        <w:szCs w:val="16"/>
      </w:rPr>
      <w:t>Copyright © 20</w:t>
    </w:r>
    <w:r w:rsidR="00F73B50">
      <w:rPr>
        <w:sz w:val="16"/>
        <w:szCs w:val="16"/>
      </w:rPr>
      <w:t>09</w:t>
    </w:r>
    <w:r w:rsidR="00F73B50" w:rsidRPr="007D0937">
      <w:rPr>
        <w:sz w:val="16"/>
        <w:szCs w:val="16"/>
      </w:rPr>
      <w:t>, 201</w:t>
    </w:r>
    <w:r w:rsidR="00F73B50">
      <w:rPr>
        <w:sz w:val="16"/>
        <w:szCs w:val="16"/>
      </w:rPr>
      <w:t xml:space="preserve">9 </w:t>
    </w:r>
    <w:r w:rsidR="00F73B50" w:rsidRPr="007D0937">
      <w:rPr>
        <w:sz w:val="16"/>
        <w:szCs w:val="16"/>
      </w:rPr>
      <w:t>Evangelical Lutheran Church in America. Published by Augsburg Fortress. All rights reserved. Permission is granted to reproduce this material for non-sale, local use</w:t>
    </w:r>
    <w:r w:rsidR="00F73B50">
      <w:rPr>
        <w:sz w:val="16"/>
        <w:szCs w:val="16"/>
      </w:rPr>
      <w:t>,</w:t>
    </w:r>
    <w:r w:rsidR="00F73B50" w:rsidRPr="007D0937">
      <w:rPr>
        <w:sz w:val="16"/>
        <w:szCs w:val="16"/>
      </w:rPr>
      <w:t xml:space="preserve"> provided that this copyright notice is included. Permission for other uses may be requested from the publisher</w:t>
    </w:r>
    <w:r w:rsidR="00F73B50">
      <w:rPr>
        <w:sz w:val="16"/>
        <w:szCs w:val="16"/>
      </w:rPr>
      <w:t xml:space="preserve"> at </w:t>
    </w:r>
    <w:hyperlink r:id="rId1" w:history="1">
      <w:r w:rsidR="00F73B50" w:rsidRPr="0086299E">
        <w:rPr>
          <w:rStyle w:val="Hyperlink"/>
          <w:sz w:val="16"/>
          <w:szCs w:val="16"/>
        </w:rPr>
        <w:t>www.augsburgfortress.org/copyrights</w:t>
      </w:r>
    </w:hyperlink>
    <w:r w:rsidR="00F73B50" w:rsidRPr="007D0937">
      <w:rPr>
        <w:sz w:val="16"/>
        <w:szCs w:val="16"/>
      </w:rPr>
      <w:t>.</w:t>
    </w:r>
    <w:r w:rsidR="00F73B50" w:rsidRPr="00E03883">
      <w:rPr>
        <w:b/>
        <w:sz w:val="16"/>
        <w:szCs w:val="16"/>
      </w:rPr>
      <w:t xml:space="preserve"> </w:t>
    </w:r>
    <w:r w:rsidR="00F73B50">
      <w:rPr>
        <w:b/>
        <w:sz w:val="16"/>
        <w:szCs w:val="16"/>
      </w:rPr>
      <w:tab/>
    </w:r>
    <w:r w:rsidR="00F73B50">
      <w:rPr>
        <w:b/>
        <w:sz w:val="16"/>
        <w:szCs w:val="16"/>
      </w:rPr>
      <w:tab/>
    </w:r>
    <w:r w:rsidR="00F73B50">
      <w:rPr>
        <w:b/>
        <w:sz w:val="16"/>
        <w:szCs w:val="16"/>
      </w:rPr>
      <w:tab/>
    </w:r>
    <w:r w:rsidR="00F73B50">
      <w:rPr>
        <w:b/>
        <w:sz w:val="16"/>
        <w:szCs w:val="16"/>
      </w:rPr>
      <w:tab/>
    </w:r>
    <w:r w:rsidR="00F73B50">
      <w:rPr>
        <w:b/>
        <w:sz w:val="16"/>
        <w:szCs w:val="16"/>
      </w:rPr>
      <w:tab/>
    </w:r>
    <w:r w:rsidR="00F73B50">
      <w:rPr>
        <w:b/>
        <w:sz w:val="16"/>
        <w:szCs w:val="16"/>
      </w:rPr>
      <w:tab/>
    </w:r>
    <w:r w:rsidR="00F73B50">
      <w:rPr>
        <w:b/>
        <w:sz w:val="16"/>
        <w:szCs w:val="16"/>
      </w:rPr>
      <w:tab/>
    </w:r>
    <w:r w:rsidR="00F73B50">
      <w:rPr>
        <w:b/>
        <w:sz w:val="16"/>
        <w:szCs w:val="16"/>
      </w:rPr>
      <w:tab/>
    </w:r>
    <w:r w:rsidR="00F73B50">
      <w:rPr>
        <w:b/>
        <w:sz w:val="16"/>
        <w:szCs w:val="16"/>
      </w:rPr>
      <w:tab/>
    </w:r>
    <w:r w:rsidR="00F73B50">
      <w:rPr>
        <w:b/>
        <w:sz w:val="16"/>
        <w:szCs w:val="16"/>
      </w:rPr>
      <w:tab/>
    </w:r>
    <w:r w:rsidR="00F73B50">
      <w:rPr>
        <w:b/>
        <w:sz w:val="16"/>
        <w:szCs w:val="16"/>
      </w:rPr>
      <w:tab/>
    </w:r>
    <w:r w:rsidR="00F73B50">
      <w:rPr>
        <w:b/>
        <w:sz w:val="16"/>
        <w:szCs w:val="16"/>
      </w:rPr>
      <w:tab/>
    </w:r>
    <w:r w:rsidR="00F73B50">
      <w:rPr>
        <w:b/>
        <w:sz w:val="16"/>
        <w:szCs w:val="16"/>
      </w:rPr>
      <w:tab/>
    </w:r>
    <w:r w:rsidR="00F73B50">
      <w:rPr>
        <w:b/>
        <w:sz w:val="16"/>
        <w:szCs w:val="16"/>
      </w:rPr>
      <w:tab/>
    </w:r>
    <w:r w:rsidR="00F73B50">
      <w:rPr>
        <w:b/>
        <w:sz w:val="16"/>
        <w:szCs w:val="16"/>
      </w:rPr>
      <w:tab/>
    </w:r>
    <w:r w:rsidR="00F73B50">
      <w:rPr>
        <w:b/>
        <w:sz w:val="16"/>
        <w:szCs w:val="16"/>
      </w:rPr>
      <w:tab/>
    </w:r>
    <w:r w:rsidR="00F73B50">
      <w:rPr>
        <w:b/>
        <w:sz w:val="16"/>
        <w:szCs w:val="16"/>
      </w:rPr>
      <w:tab/>
    </w:r>
    <w:r w:rsidR="00F73B50">
      <w:rPr>
        <w:b/>
        <w:sz w:val="16"/>
        <w:szCs w:val="16"/>
      </w:rPr>
      <w:tab/>
    </w:r>
    <w:r w:rsidR="00F73B50" w:rsidRPr="00A71E9C">
      <w:rPr>
        <w:b/>
        <w:sz w:val="18"/>
        <w:szCs w:val="18"/>
      </w:rPr>
      <w:t xml:space="preserve">Page </w:t>
    </w:r>
    <w:r w:rsidR="00F73B50" w:rsidRPr="00A71E9C">
      <w:rPr>
        <w:b/>
        <w:sz w:val="18"/>
        <w:szCs w:val="18"/>
      </w:rPr>
      <w:fldChar w:fldCharType="begin"/>
    </w:r>
    <w:r w:rsidR="00F73B50" w:rsidRPr="00A71E9C">
      <w:rPr>
        <w:b/>
        <w:sz w:val="18"/>
        <w:szCs w:val="18"/>
      </w:rPr>
      <w:instrText xml:space="preserve"> PAGE   \* MERGEFORMAT </w:instrText>
    </w:r>
    <w:r w:rsidR="00F73B50" w:rsidRPr="00A71E9C">
      <w:rPr>
        <w:b/>
        <w:sz w:val="18"/>
        <w:szCs w:val="18"/>
      </w:rPr>
      <w:fldChar w:fldCharType="separate"/>
    </w:r>
    <w:r w:rsidR="00F73B50">
      <w:rPr>
        <w:b/>
        <w:sz w:val="18"/>
        <w:szCs w:val="18"/>
      </w:rPr>
      <w:t>1</w:t>
    </w:r>
    <w:r w:rsidR="00F73B50" w:rsidRPr="00A71E9C">
      <w:rPr>
        <w:b/>
        <w:sz w:val="18"/>
        <w:szCs w:val="18"/>
      </w:rPr>
      <w:fldChar w:fldCharType="end"/>
    </w:r>
  </w:p>
  <w:p w14:paraId="12C46252" w14:textId="4D7E17D3" w:rsidR="00DF70A1" w:rsidRPr="00DF70A1" w:rsidRDefault="00DF70A1" w:rsidP="00DF70A1">
    <w:pPr>
      <w:pStyle w:val="NoSpacing"/>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57477B" w14:textId="77777777" w:rsidR="001E6987" w:rsidRDefault="001E6987" w:rsidP="00D43416">
      <w:r>
        <w:separator/>
      </w:r>
    </w:p>
  </w:footnote>
  <w:footnote w:type="continuationSeparator" w:id="0">
    <w:p w14:paraId="50E112BA" w14:textId="77777777" w:rsidR="001E6987" w:rsidRDefault="001E6987" w:rsidP="00D434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8747F1" w14:textId="77777777" w:rsidR="00D00D6F" w:rsidRDefault="00D00D6F" w:rsidP="00F41E8B">
    <w:pPr>
      <w:rPr>
        <w:sz w:val="20"/>
        <w:szCs w:val="20"/>
      </w:rPr>
    </w:pPr>
    <w:r w:rsidRPr="00642D4F">
      <w:rPr>
        <w:sz w:val="20"/>
        <w:szCs w:val="20"/>
      </w:rPr>
      <w:t>EVANGELICAL LUTHERAN CHURCH IN AMERICA</w:t>
    </w:r>
  </w:p>
  <w:p w14:paraId="66DFBCC5" w14:textId="77777777" w:rsidR="00D00D6F" w:rsidRPr="00642D4F" w:rsidRDefault="00D00D6F" w:rsidP="00F41E8B">
    <w:pPr>
      <w:rPr>
        <w:sz w:val="20"/>
        <w:szCs w:val="20"/>
      </w:rPr>
    </w:pPr>
    <w:r w:rsidRPr="00642D4F">
      <w:rPr>
        <w:sz w:val="20"/>
        <w:szCs w:val="20"/>
      </w:rPr>
      <w:t>CHURCH COUNCIL</w:t>
    </w:r>
  </w:p>
  <w:p w14:paraId="3059B1B3" w14:textId="77777777" w:rsidR="00D00D6F" w:rsidRPr="00642D4F" w:rsidRDefault="00D00D6F" w:rsidP="00F41E8B">
    <w:pPr>
      <w:rPr>
        <w:sz w:val="20"/>
        <w:szCs w:val="20"/>
      </w:rPr>
    </w:pPr>
    <w:r w:rsidRPr="00642D4F">
      <w:rPr>
        <w:sz w:val="20"/>
        <w:szCs w:val="20"/>
      </w:rPr>
      <w:t>March 27-30, 2009</w:t>
    </w:r>
  </w:p>
  <w:p w14:paraId="7C02FB96" w14:textId="77777777" w:rsidR="00D00D6F" w:rsidRPr="00642D4F" w:rsidRDefault="00D00D6F" w:rsidP="00F41E8B">
    <w:pPr>
      <w:rPr>
        <w:sz w:val="20"/>
        <w:szCs w:val="20"/>
        <w:u w:val="single"/>
      </w:rPr>
    </w:pPr>
    <w:r w:rsidRPr="00642D4F">
      <w:rPr>
        <w:sz w:val="20"/>
        <w:szCs w:val="20"/>
        <w:u w:val="single"/>
      </w:rPr>
      <w:t>Exhibit Q, Part 1</w:t>
    </w:r>
    <w:r>
      <w:rPr>
        <w:sz w:val="20"/>
        <w:szCs w:val="20"/>
        <w:u w:val="single"/>
      </w:rPr>
      <w:t>c</w:t>
    </w:r>
  </w:p>
  <w:p w14:paraId="197AA859" w14:textId="77777777" w:rsidR="00D00D6F" w:rsidRPr="00E65BE3" w:rsidRDefault="00D00D6F" w:rsidP="00F41E8B">
    <w:pPr>
      <w:pStyle w:val="Header"/>
      <w:spacing w:after="80"/>
    </w:pPr>
    <w:r w:rsidRPr="00642D4F">
      <w:rPr>
        <w:sz w:val="20"/>
        <w:szCs w:val="20"/>
      </w:rPr>
      <w:t xml:space="preserve">Page </w:t>
    </w:r>
    <w:r w:rsidRPr="00642D4F">
      <w:rPr>
        <w:sz w:val="20"/>
        <w:szCs w:val="20"/>
      </w:rPr>
      <w:fldChar w:fldCharType="begin"/>
    </w:r>
    <w:r w:rsidRPr="00642D4F">
      <w:rPr>
        <w:sz w:val="20"/>
        <w:szCs w:val="20"/>
      </w:rPr>
      <w:instrText xml:space="preserve"> PAGE </w:instrText>
    </w:r>
    <w:r w:rsidRPr="00642D4F">
      <w:rPr>
        <w:sz w:val="20"/>
        <w:szCs w:val="20"/>
      </w:rPr>
      <w:fldChar w:fldCharType="separate"/>
    </w:r>
    <w:r>
      <w:rPr>
        <w:noProof/>
        <w:sz w:val="20"/>
        <w:szCs w:val="20"/>
      </w:rPr>
      <w:t>68</w:t>
    </w:r>
    <w:r w:rsidRPr="00642D4F">
      <w:rPr>
        <w:sz w:val="20"/>
        <w:szCs w:val="20"/>
      </w:rPr>
      <w:fldChar w:fldCharType="end"/>
    </w:r>
    <w:r w:rsidRPr="00642D4F">
      <w:rPr>
        <w:sz w:val="20"/>
        <w:szCs w:val="20"/>
      </w:rPr>
      <w:t xml:space="preserve"> of </w:t>
    </w:r>
    <w:r w:rsidRPr="00642D4F">
      <w:rPr>
        <w:sz w:val="20"/>
        <w:szCs w:val="20"/>
      </w:rPr>
      <w:fldChar w:fldCharType="begin"/>
    </w:r>
    <w:r w:rsidRPr="00642D4F">
      <w:rPr>
        <w:sz w:val="20"/>
        <w:szCs w:val="20"/>
      </w:rPr>
      <w:instrText xml:space="preserve"> NUMPAGES  </w:instrText>
    </w:r>
    <w:r w:rsidRPr="00642D4F">
      <w:rPr>
        <w:sz w:val="20"/>
        <w:szCs w:val="20"/>
      </w:rPr>
      <w:fldChar w:fldCharType="separate"/>
    </w:r>
    <w:r>
      <w:rPr>
        <w:noProof/>
        <w:sz w:val="20"/>
        <w:szCs w:val="20"/>
      </w:rPr>
      <w:t>159</w:t>
    </w:r>
    <w:r w:rsidRPr="00642D4F">
      <w:rPr>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8B4D36"/>
    <w:multiLevelType w:val="hybridMultilevel"/>
    <w:tmpl w:val="D924BB5C"/>
    <w:lvl w:ilvl="0" w:tplc="0409000F">
      <w:start w:val="1"/>
      <w:numFmt w:val="decimal"/>
      <w:lvlText w:val="%1."/>
      <w:lvlJc w:val="left"/>
      <w:pPr>
        <w:ind w:left="720" w:hanging="360"/>
      </w:pPr>
      <w:rPr>
        <w:rFonts w:cs="Times New Roman" w:hint="default"/>
      </w:rPr>
    </w:lvl>
    <w:lvl w:ilvl="1" w:tplc="0409000F">
      <w:start w:val="1"/>
      <w:numFmt w:val="decimal"/>
      <w:lvlText w:val="%2."/>
      <w:lvlJc w:val="left"/>
      <w:pPr>
        <w:ind w:left="1440" w:hanging="360"/>
      </w:pPr>
      <w:rPr>
        <w:rFonts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EA607E0"/>
    <w:multiLevelType w:val="hybridMultilevel"/>
    <w:tmpl w:val="7F02D2AA"/>
    <w:lvl w:ilvl="0" w:tplc="FBACC078">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56F4DEB"/>
    <w:multiLevelType w:val="hybridMultilevel"/>
    <w:tmpl w:val="65284374"/>
    <w:lvl w:ilvl="0" w:tplc="FBACC078">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B0B11F5"/>
    <w:multiLevelType w:val="hybridMultilevel"/>
    <w:tmpl w:val="11C865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A1745FB"/>
    <w:multiLevelType w:val="hybridMultilevel"/>
    <w:tmpl w:val="E4809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F634CA2"/>
    <w:multiLevelType w:val="hybridMultilevel"/>
    <w:tmpl w:val="E1566348"/>
    <w:lvl w:ilvl="0" w:tplc="0409000F">
      <w:start w:val="1"/>
      <w:numFmt w:val="decimal"/>
      <w:lvlText w:val="%1."/>
      <w:lvlJc w:val="left"/>
      <w:pPr>
        <w:ind w:left="720" w:hanging="360"/>
      </w:pPr>
      <w:rPr>
        <w:rFonts w:cs="Times New Roman" w:hint="default"/>
      </w:rPr>
    </w:lvl>
    <w:lvl w:ilvl="1" w:tplc="0409000F">
      <w:start w:val="1"/>
      <w:numFmt w:val="decimal"/>
      <w:lvlText w:val="%2."/>
      <w:lvlJc w:val="left"/>
      <w:pPr>
        <w:ind w:left="1440" w:hanging="360"/>
      </w:pPr>
      <w:rPr>
        <w:rFonts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6B462EF1"/>
    <w:multiLevelType w:val="hybridMultilevel"/>
    <w:tmpl w:val="44861A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6"/>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1"/>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360"/>
  <w:doNotHyphenateCaps/>
  <w:drawingGridHorizontalSpacing w:val="120"/>
  <w:drawingGridVerticalSpacing w:val="120"/>
  <w:displayHorizontalDrawingGridEvery w:val="2"/>
  <w:displayVerticalDrawingGridEvery w:val="0"/>
  <w:characterSpacingControl w:val="doNotCompress"/>
  <w:hdrShapeDefaults>
    <o:shapedefaults v:ext="edit" spidmax="2049"/>
  </w:hdrShapeDefaults>
  <w:footnotePr>
    <w:footnote w:id="-1"/>
    <w:footnote w:id="0"/>
  </w:footnotePr>
  <w:endnotePr>
    <w:endnote w:id="-1"/>
    <w:endnote w:id="0"/>
  </w:endnotePr>
  <w:compat>
    <w:usePrinterMetrics/>
    <w:doNotSuppressParagraphBorders/>
    <w:footnoteLayoutLikeWW8/>
    <w:shapeLayoutLikeWW8/>
    <w:alignTablesRowByRow/>
    <w:forgetLastTabAlignment/>
    <w:autoSpaceLikeWord95/>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NjYxMjI1NzQysjBX0lEKTi0uzszPAykwrAUAQRTDpCwAAAA="/>
  </w:docVars>
  <w:rsids>
    <w:rsidRoot w:val="00D43416"/>
    <w:rsid w:val="00000A85"/>
    <w:rsid w:val="00003E08"/>
    <w:rsid w:val="000051D4"/>
    <w:rsid w:val="0000720B"/>
    <w:rsid w:val="00012D48"/>
    <w:rsid w:val="000130DE"/>
    <w:rsid w:val="000146E8"/>
    <w:rsid w:val="00017E11"/>
    <w:rsid w:val="00020D7C"/>
    <w:rsid w:val="00021D20"/>
    <w:rsid w:val="000226BE"/>
    <w:rsid w:val="000230AF"/>
    <w:rsid w:val="000230FD"/>
    <w:rsid w:val="000248B7"/>
    <w:rsid w:val="00030265"/>
    <w:rsid w:val="00030832"/>
    <w:rsid w:val="0003180C"/>
    <w:rsid w:val="00032C24"/>
    <w:rsid w:val="0003316F"/>
    <w:rsid w:val="00035910"/>
    <w:rsid w:val="000468B6"/>
    <w:rsid w:val="00046952"/>
    <w:rsid w:val="00047423"/>
    <w:rsid w:val="0005445F"/>
    <w:rsid w:val="0006057B"/>
    <w:rsid w:val="000606F2"/>
    <w:rsid w:val="00060ABE"/>
    <w:rsid w:val="0006377F"/>
    <w:rsid w:val="00063AD1"/>
    <w:rsid w:val="00065105"/>
    <w:rsid w:val="000668C4"/>
    <w:rsid w:val="00067D9F"/>
    <w:rsid w:val="00067E18"/>
    <w:rsid w:val="000705AD"/>
    <w:rsid w:val="00070CCB"/>
    <w:rsid w:val="00072186"/>
    <w:rsid w:val="00076B30"/>
    <w:rsid w:val="00077B30"/>
    <w:rsid w:val="0008056A"/>
    <w:rsid w:val="000816AA"/>
    <w:rsid w:val="00082038"/>
    <w:rsid w:val="0008399A"/>
    <w:rsid w:val="00084F86"/>
    <w:rsid w:val="00095451"/>
    <w:rsid w:val="00096379"/>
    <w:rsid w:val="000A1D03"/>
    <w:rsid w:val="000A7E8F"/>
    <w:rsid w:val="000B01A2"/>
    <w:rsid w:val="000B44A2"/>
    <w:rsid w:val="000B4B34"/>
    <w:rsid w:val="000B4E78"/>
    <w:rsid w:val="000B6ECE"/>
    <w:rsid w:val="000C5AEB"/>
    <w:rsid w:val="000C74F1"/>
    <w:rsid w:val="000D0570"/>
    <w:rsid w:val="000D0D1F"/>
    <w:rsid w:val="000D47B2"/>
    <w:rsid w:val="000D52A6"/>
    <w:rsid w:val="000D6887"/>
    <w:rsid w:val="000D7C8E"/>
    <w:rsid w:val="000E3E45"/>
    <w:rsid w:val="000E68A8"/>
    <w:rsid w:val="000F0EB2"/>
    <w:rsid w:val="000F1535"/>
    <w:rsid w:val="000F2A0C"/>
    <w:rsid w:val="000F49E0"/>
    <w:rsid w:val="000F5041"/>
    <w:rsid w:val="000F5259"/>
    <w:rsid w:val="000F5C14"/>
    <w:rsid w:val="000F7F63"/>
    <w:rsid w:val="00110680"/>
    <w:rsid w:val="001253F3"/>
    <w:rsid w:val="00125965"/>
    <w:rsid w:val="001309AC"/>
    <w:rsid w:val="00130CDF"/>
    <w:rsid w:val="00134BD2"/>
    <w:rsid w:val="00135F79"/>
    <w:rsid w:val="001411AA"/>
    <w:rsid w:val="001426F6"/>
    <w:rsid w:val="001456D3"/>
    <w:rsid w:val="00146BCC"/>
    <w:rsid w:val="00146E85"/>
    <w:rsid w:val="001532A4"/>
    <w:rsid w:val="0015453A"/>
    <w:rsid w:val="001545FA"/>
    <w:rsid w:val="001553F3"/>
    <w:rsid w:val="001564E3"/>
    <w:rsid w:val="00156C7F"/>
    <w:rsid w:val="001576BB"/>
    <w:rsid w:val="001576BC"/>
    <w:rsid w:val="00160FF3"/>
    <w:rsid w:val="00163AFC"/>
    <w:rsid w:val="00164EE6"/>
    <w:rsid w:val="001710DE"/>
    <w:rsid w:val="00171EFF"/>
    <w:rsid w:val="00172A1E"/>
    <w:rsid w:val="00176586"/>
    <w:rsid w:val="0017671B"/>
    <w:rsid w:val="001813AE"/>
    <w:rsid w:val="00181868"/>
    <w:rsid w:val="00182453"/>
    <w:rsid w:val="00183E46"/>
    <w:rsid w:val="00184FD0"/>
    <w:rsid w:val="00196032"/>
    <w:rsid w:val="00196A6A"/>
    <w:rsid w:val="00196D22"/>
    <w:rsid w:val="001A791B"/>
    <w:rsid w:val="001B207F"/>
    <w:rsid w:val="001B40FE"/>
    <w:rsid w:val="001C231B"/>
    <w:rsid w:val="001C2B41"/>
    <w:rsid w:val="001C3212"/>
    <w:rsid w:val="001C34B0"/>
    <w:rsid w:val="001C5A89"/>
    <w:rsid w:val="001C73C8"/>
    <w:rsid w:val="001D152B"/>
    <w:rsid w:val="001D27A1"/>
    <w:rsid w:val="001D2D70"/>
    <w:rsid w:val="001D39BE"/>
    <w:rsid w:val="001D3F30"/>
    <w:rsid w:val="001D5D39"/>
    <w:rsid w:val="001E0B3C"/>
    <w:rsid w:val="001E5497"/>
    <w:rsid w:val="001E6008"/>
    <w:rsid w:val="001E6987"/>
    <w:rsid w:val="001E710F"/>
    <w:rsid w:val="001E7435"/>
    <w:rsid w:val="001F25A6"/>
    <w:rsid w:val="001F3C81"/>
    <w:rsid w:val="001F5A49"/>
    <w:rsid w:val="001F6108"/>
    <w:rsid w:val="001F706F"/>
    <w:rsid w:val="001F7CA4"/>
    <w:rsid w:val="002014A7"/>
    <w:rsid w:val="0020278F"/>
    <w:rsid w:val="00206689"/>
    <w:rsid w:val="0021260B"/>
    <w:rsid w:val="00213280"/>
    <w:rsid w:val="00213DC0"/>
    <w:rsid w:val="00215B83"/>
    <w:rsid w:val="00216203"/>
    <w:rsid w:val="00224363"/>
    <w:rsid w:val="002263EB"/>
    <w:rsid w:val="002276E1"/>
    <w:rsid w:val="00234BB2"/>
    <w:rsid w:val="0023740D"/>
    <w:rsid w:val="002515AC"/>
    <w:rsid w:val="002534B8"/>
    <w:rsid w:val="00254E8A"/>
    <w:rsid w:val="002551DA"/>
    <w:rsid w:val="00256DC6"/>
    <w:rsid w:val="0026272F"/>
    <w:rsid w:val="002652FA"/>
    <w:rsid w:val="00265AA3"/>
    <w:rsid w:val="002664C1"/>
    <w:rsid w:val="002670E8"/>
    <w:rsid w:val="00272B5B"/>
    <w:rsid w:val="00283475"/>
    <w:rsid w:val="00284B3E"/>
    <w:rsid w:val="002871D5"/>
    <w:rsid w:val="00287FA4"/>
    <w:rsid w:val="00290DBC"/>
    <w:rsid w:val="0029159B"/>
    <w:rsid w:val="00291F35"/>
    <w:rsid w:val="002933B3"/>
    <w:rsid w:val="00293483"/>
    <w:rsid w:val="00294F19"/>
    <w:rsid w:val="0029590C"/>
    <w:rsid w:val="002A464F"/>
    <w:rsid w:val="002A7556"/>
    <w:rsid w:val="002A7F9F"/>
    <w:rsid w:val="002B0D55"/>
    <w:rsid w:val="002B0DD0"/>
    <w:rsid w:val="002B1FAA"/>
    <w:rsid w:val="002B56C3"/>
    <w:rsid w:val="002B6DC1"/>
    <w:rsid w:val="002C18A3"/>
    <w:rsid w:val="002C5F0A"/>
    <w:rsid w:val="002C6FA0"/>
    <w:rsid w:val="002C770B"/>
    <w:rsid w:val="002D0AA9"/>
    <w:rsid w:val="002D1BF2"/>
    <w:rsid w:val="002D4AB2"/>
    <w:rsid w:val="002E495F"/>
    <w:rsid w:val="002E5F4C"/>
    <w:rsid w:val="002E7726"/>
    <w:rsid w:val="002F1B71"/>
    <w:rsid w:val="002F2CBA"/>
    <w:rsid w:val="002F3003"/>
    <w:rsid w:val="002F35AE"/>
    <w:rsid w:val="002F4CD4"/>
    <w:rsid w:val="002F5099"/>
    <w:rsid w:val="002F6D5A"/>
    <w:rsid w:val="002F7509"/>
    <w:rsid w:val="00300FA3"/>
    <w:rsid w:val="00302C2E"/>
    <w:rsid w:val="00303EAB"/>
    <w:rsid w:val="00310952"/>
    <w:rsid w:val="00310DB1"/>
    <w:rsid w:val="00311330"/>
    <w:rsid w:val="0031187D"/>
    <w:rsid w:val="0031297C"/>
    <w:rsid w:val="00314E3D"/>
    <w:rsid w:val="00316381"/>
    <w:rsid w:val="00317F35"/>
    <w:rsid w:val="00323C2B"/>
    <w:rsid w:val="00323C50"/>
    <w:rsid w:val="00323EA5"/>
    <w:rsid w:val="00324C70"/>
    <w:rsid w:val="003310C6"/>
    <w:rsid w:val="003313C6"/>
    <w:rsid w:val="00332AA1"/>
    <w:rsid w:val="00333BB3"/>
    <w:rsid w:val="00335104"/>
    <w:rsid w:val="0033694B"/>
    <w:rsid w:val="00340BC6"/>
    <w:rsid w:val="0034102E"/>
    <w:rsid w:val="00341FF4"/>
    <w:rsid w:val="00342720"/>
    <w:rsid w:val="00342A98"/>
    <w:rsid w:val="00343FFB"/>
    <w:rsid w:val="00345D00"/>
    <w:rsid w:val="00350E0E"/>
    <w:rsid w:val="003523F5"/>
    <w:rsid w:val="003529BC"/>
    <w:rsid w:val="003533F1"/>
    <w:rsid w:val="00355F45"/>
    <w:rsid w:val="003608CB"/>
    <w:rsid w:val="003658CB"/>
    <w:rsid w:val="003676FB"/>
    <w:rsid w:val="0037167C"/>
    <w:rsid w:val="003734E8"/>
    <w:rsid w:val="00374371"/>
    <w:rsid w:val="00377E38"/>
    <w:rsid w:val="00382086"/>
    <w:rsid w:val="003837E5"/>
    <w:rsid w:val="00385D86"/>
    <w:rsid w:val="0038645A"/>
    <w:rsid w:val="00386683"/>
    <w:rsid w:val="003938C1"/>
    <w:rsid w:val="003A095A"/>
    <w:rsid w:val="003A1759"/>
    <w:rsid w:val="003A31F5"/>
    <w:rsid w:val="003A4BB5"/>
    <w:rsid w:val="003A6185"/>
    <w:rsid w:val="003B231D"/>
    <w:rsid w:val="003B30A4"/>
    <w:rsid w:val="003B3E04"/>
    <w:rsid w:val="003B3F70"/>
    <w:rsid w:val="003B6084"/>
    <w:rsid w:val="003C06F8"/>
    <w:rsid w:val="003C5523"/>
    <w:rsid w:val="003C670F"/>
    <w:rsid w:val="003D0F5B"/>
    <w:rsid w:val="003D1019"/>
    <w:rsid w:val="003D24E5"/>
    <w:rsid w:val="003D3933"/>
    <w:rsid w:val="003D3FE4"/>
    <w:rsid w:val="003D6016"/>
    <w:rsid w:val="003E0794"/>
    <w:rsid w:val="003E2A60"/>
    <w:rsid w:val="003E402F"/>
    <w:rsid w:val="003E4E4C"/>
    <w:rsid w:val="003E6FD8"/>
    <w:rsid w:val="003F02C7"/>
    <w:rsid w:val="003F39E5"/>
    <w:rsid w:val="00401991"/>
    <w:rsid w:val="00401C65"/>
    <w:rsid w:val="00404237"/>
    <w:rsid w:val="0040505F"/>
    <w:rsid w:val="00410EC3"/>
    <w:rsid w:val="00411181"/>
    <w:rsid w:val="0041219C"/>
    <w:rsid w:val="004126C6"/>
    <w:rsid w:val="0041451E"/>
    <w:rsid w:val="004163F1"/>
    <w:rsid w:val="00416B6D"/>
    <w:rsid w:val="004178D9"/>
    <w:rsid w:val="00420BA9"/>
    <w:rsid w:val="0042112B"/>
    <w:rsid w:val="004261C7"/>
    <w:rsid w:val="004307DC"/>
    <w:rsid w:val="00430A4C"/>
    <w:rsid w:val="004316BF"/>
    <w:rsid w:val="004373FB"/>
    <w:rsid w:val="00440ED0"/>
    <w:rsid w:val="0044121F"/>
    <w:rsid w:val="004463FF"/>
    <w:rsid w:val="004469B5"/>
    <w:rsid w:val="00447A56"/>
    <w:rsid w:val="00447DCB"/>
    <w:rsid w:val="00447E16"/>
    <w:rsid w:val="0045069B"/>
    <w:rsid w:val="00454C2F"/>
    <w:rsid w:val="00461BF3"/>
    <w:rsid w:val="00466635"/>
    <w:rsid w:val="0047213E"/>
    <w:rsid w:val="004730B1"/>
    <w:rsid w:val="00476F8F"/>
    <w:rsid w:val="00477E25"/>
    <w:rsid w:val="0048414F"/>
    <w:rsid w:val="00484E05"/>
    <w:rsid w:val="00485031"/>
    <w:rsid w:val="00487B26"/>
    <w:rsid w:val="004901AC"/>
    <w:rsid w:val="00493B95"/>
    <w:rsid w:val="004956A3"/>
    <w:rsid w:val="004960C8"/>
    <w:rsid w:val="004962B8"/>
    <w:rsid w:val="004A495F"/>
    <w:rsid w:val="004A73CB"/>
    <w:rsid w:val="004B3D5F"/>
    <w:rsid w:val="004B522A"/>
    <w:rsid w:val="004B5EEF"/>
    <w:rsid w:val="004C21BF"/>
    <w:rsid w:val="004C4A9C"/>
    <w:rsid w:val="004C5E5D"/>
    <w:rsid w:val="004C7D8E"/>
    <w:rsid w:val="004D1DCE"/>
    <w:rsid w:val="004D2DAF"/>
    <w:rsid w:val="004D2EE3"/>
    <w:rsid w:val="004D3343"/>
    <w:rsid w:val="004D6A10"/>
    <w:rsid w:val="004F22A2"/>
    <w:rsid w:val="004F2834"/>
    <w:rsid w:val="004F2EA9"/>
    <w:rsid w:val="004F57D9"/>
    <w:rsid w:val="004F5F20"/>
    <w:rsid w:val="00502E0F"/>
    <w:rsid w:val="005035C6"/>
    <w:rsid w:val="00504905"/>
    <w:rsid w:val="00505BF9"/>
    <w:rsid w:val="00506116"/>
    <w:rsid w:val="00513B31"/>
    <w:rsid w:val="00521BF0"/>
    <w:rsid w:val="005262AA"/>
    <w:rsid w:val="00526F77"/>
    <w:rsid w:val="005308BA"/>
    <w:rsid w:val="00533A4A"/>
    <w:rsid w:val="00534B55"/>
    <w:rsid w:val="00534BFF"/>
    <w:rsid w:val="005368A8"/>
    <w:rsid w:val="00537EEE"/>
    <w:rsid w:val="00541662"/>
    <w:rsid w:val="005426DF"/>
    <w:rsid w:val="005439A4"/>
    <w:rsid w:val="00544949"/>
    <w:rsid w:val="00545915"/>
    <w:rsid w:val="0054625C"/>
    <w:rsid w:val="00550FFC"/>
    <w:rsid w:val="0055564A"/>
    <w:rsid w:val="005629FE"/>
    <w:rsid w:val="00562EDF"/>
    <w:rsid w:val="0056537E"/>
    <w:rsid w:val="005657F0"/>
    <w:rsid w:val="00566098"/>
    <w:rsid w:val="00570278"/>
    <w:rsid w:val="00571004"/>
    <w:rsid w:val="005740AC"/>
    <w:rsid w:val="00575EB8"/>
    <w:rsid w:val="005806B1"/>
    <w:rsid w:val="00581895"/>
    <w:rsid w:val="0058233A"/>
    <w:rsid w:val="00585422"/>
    <w:rsid w:val="00587C2C"/>
    <w:rsid w:val="005911DC"/>
    <w:rsid w:val="00591D20"/>
    <w:rsid w:val="00596644"/>
    <w:rsid w:val="00597C45"/>
    <w:rsid w:val="005A0D10"/>
    <w:rsid w:val="005A353F"/>
    <w:rsid w:val="005A4035"/>
    <w:rsid w:val="005A79BF"/>
    <w:rsid w:val="005B19AD"/>
    <w:rsid w:val="005B2271"/>
    <w:rsid w:val="005B3528"/>
    <w:rsid w:val="005B46A6"/>
    <w:rsid w:val="005B56E4"/>
    <w:rsid w:val="005B6F23"/>
    <w:rsid w:val="005C1152"/>
    <w:rsid w:val="005C15D6"/>
    <w:rsid w:val="005C1B0A"/>
    <w:rsid w:val="005C20FD"/>
    <w:rsid w:val="005C24FD"/>
    <w:rsid w:val="005C44DE"/>
    <w:rsid w:val="005C4792"/>
    <w:rsid w:val="005C5335"/>
    <w:rsid w:val="005C7038"/>
    <w:rsid w:val="005D2276"/>
    <w:rsid w:val="005D379F"/>
    <w:rsid w:val="005D385B"/>
    <w:rsid w:val="005D5E3D"/>
    <w:rsid w:val="005D64C2"/>
    <w:rsid w:val="005E0D08"/>
    <w:rsid w:val="005E264D"/>
    <w:rsid w:val="005E294D"/>
    <w:rsid w:val="005E2C31"/>
    <w:rsid w:val="005E665D"/>
    <w:rsid w:val="005E7280"/>
    <w:rsid w:val="005F3D89"/>
    <w:rsid w:val="005F427A"/>
    <w:rsid w:val="005F4D6B"/>
    <w:rsid w:val="005F57B0"/>
    <w:rsid w:val="005F69B9"/>
    <w:rsid w:val="005F70BC"/>
    <w:rsid w:val="006038F1"/>
    <w:rsid w:val="006052B4"/>
    <w:rsid w:val="0060669B"/>
    <w:rsid w:val="00606BA0"/>
    <w:rsid w:val="006141F6"/>
    <w:rsid w:val="006152E6"/>
    <w:rsid w:val="0061539B"/>
    <w:rsid w:val="0062085B"/>
    <w:rsid w:val="00624F0E"/>
    <w:rsid w:val="00624F38"/>
    <w:rsid w:val="0062551F"/>
    <w:rsid w:val="00637397"/>
    <w:rsid w:val="00637976"/>
    <w:rsid w:val="00637AF6"/>
    <w:rsid w:val="00640002"/>
    <w:rsid w:val="00642D4F"/>
    <w:rsid w:val="00643F9B"/>
    <w:rsid w:val="0064426C"/>
    <w:rsid w:val="00644527"/>
    <w:rsid w:val="00646C62"/>
    <w:rsid w:val="00646E37"/>
    <w:rsid w:val="00646FAD"/>
    <w:rsid w:val="00647719"/>
    <w:rsid w:val="00651242"/>
    <w:rsid w:val="00651A24"/>
    <w:rsid w:val="006529D7"/>
    <w:rsid w:val="00654B10"/>
    <w:rsid w:val="00655FFE"/>
    <w:rsid w:val="0065785C"/>
    <w:rsid w:val="0066375C"/>
    <w:rsid w:val="0066658F"/>
    <w:rsid w:val="00670C17"/>
    <w:rsid w:val="006731BF"/>
    <w:rsid w:val="00673DB4"/>
    <w:rsid w:val="00674CB3"/>
    <w:rsid w:val="0068176F"/>
    <w:rsid w:val="00687C42"/>
    <w:rsid w:val="00690293"/>
    <w:rsid w:val="00693849"/>
    <w:rsid w:val="00693E70"/>
    <w:rsid w:val="0069607B"/>
    <w:rsid w:val="006A21A7"/>
    <w:rsid w:val="006A2ABE"/>
    <w:rsid w:val="006A4056"/>
    <w:rsid w:val="006A43AE"/>
    <w:rsid w:val="006A6849"/>
    <w:rsid w:val="006B18AE"/>
    <w:rsid w:val="006B4972"/>
    <w:rsid w:val="006B5936"/>
    <w:rsid w:val="006B6B3B"/>
    <w:rsid w:val="006B72CC"/>
    <w:rsid w:val="006C235C"/>
    <w:rsid w:val="006C5F49"/>
    <w:rsid w:val="006D239C"/>
    <w:rsid w:val="006D77E5"/>
    <w:rsid w:val="006E44C2"/>
    <w:rsid w:val="006E6A2A"/>
    <w:rsid w:val="006F07EE"/>
    <w:rsid w:val="006F2DBA"/>
    <w:rsid w:val="006F2F2B"/>
    <w:rsid w:val="006F53EF"/>
    <w:rsid w:val="006F5567"/>
    <w:rsid w:val="006F702E"/>
    <w:rsid w:val="00701291"/>
    <w:rsid w:val="00703A37"/>
    <w:rsid w:val="00704704"/>
    <w:rsid w:val="007064E6"/>
    <w:rsid w:val="00711DF7"/>
    <w:rsid w:val="007123B8"/>
    <w:rsid w:val="00715416"/>
    <w:rsid w:val="007161C1"/>
    <w:rsid w:val="0071770E"/>
    <w:rsid w:val="00720067"/>
    <w:rsid w:val="0072129C"/>
    <w:rsid w:val="007216D7"/>
    <w:rsid w:val="0072337A"/>
    <w:rsid w:val="00725510"/>
    <w:rsid w:val="00727493"/>
    <w:rsid w:val="00727799"/>
    <w:rsid w:val="00730A2B"/>
    <w:rsid w:val="007312D5"/>
    <w:rsid w:val="00734582"/>
    <w:rsid w:val="007362CE"/>
    <w:rsid w:val="007426CF"/>
    <w:rsid w:val="007446F8"/>
    <w:rsid w:val="00744FFA"/>
    <w:rsid w:val="007463E3"/>
    <w:rsid w:val="007468B4"/>
    <w:rsid w:val="00750176"/>
    <w:rsid w:val="00750628"/>
    <w:rsid w:val="00751F17"/>
    <w:rsid w:val="0075273A"/>
    <w:rsid w:val="00754621"/>
    <w:rsid w:val="00755847"/>
    <w:rsid w:val="00755F6A"/>
    <w:rsid w:val="0075615E"/>
    <w:rsid w:val="0076295D"/>
    <w:rsid w:val="0076752D"/>
    <w:rsid w:val="0076785F"/>
    <w:rsid w:val="007708CD"/>
    <w:rsid w:val="00771361"/>
    <w:rsid w:val="00772855"/>
    <w:rsid w:val="007772C4"/>
    <w:rsid w:val="007808A2"/>
    <w:rsid w:val="0078276D"/>
    <w:rsid w:val="00785B94"/>
    <w:rsid w:val="00794C71"/>
    <w:rsid w:val="00794D6F"/>
    <w:rsid w:val="007A3359"/>
    <w:rsid w:val="007A3ED0"/>
    <w:rsid w:val="007A4849"/>
    <w:rsid w:val="007A5759"/>
    <w:rsid w:val="007A6535"/>
    <w:rsid w:val="007B1853"/>
    <w:rsid w:val="007B76EB"/>
    <w:rsid w:val="007B774B"/>
    <w:rsid w:val="007C17C4"/>
    <w:rsid w:val="007C4759"/>
    <w:rsid w:val="007C4A2A"/>
    <w:rsid w:val="007C5875"/>
    <w:rsid w:val="007C65DF"/>
    <w:rsid w:val="007D07C8"/>
    <w:rsid w:val="007D0937"/>
    <w:rsid w:val="007D3162"/>
    <w:rsid w:val="007D367B"/>
    <w:rsid w:val="007D79B4"/>
    <w:rsid w:val="007E0C8D"/>
    <w:rsid w:val="007E12BA"/>
    <w:rsid w:val="007F3223"/>
    <w:rsid w:val="0080001A"/>
    <w:rsid w:val="008053F6"/>
    <w:rsid w:val="00806639"/>
    <w:rsid w:val="00811958"/>
    <w:rsid w:val="00820D3C"/>
    <w:rsid w:val="008247C0"/>
    <w:rsid w:val="00825F47"/>
    <w:rsid w:val="00825FC2"/>
    <w:rsid w:val="00826951"/>
    <w:rsid w:val="00831D8B"/>
    <w:rsid w:val="00832101"/>
    <w:rsid w:val="00832A54"/>
    <w:rsid w:val="008363E6"/>
    <w:rsid w:val="00844A68"/>
    <w:rsid w:val="008467ED"/>
    <w:rsid w:val="008511A0"/>
    <w:rsid w:val="008519A1"/>
    <w:rsid w:val="00851C7E"/>
    <w:rsid w:val="0085283E"/>
    <w:rsid w:val="0085420D"/>
    <w:rsid w:val="0085672E"/>
    <w:rsid w:val="00857184"/>
    <w:rsid w:val="00857344"/>
    <w:rsid w:val="00860878"/>
    <w:rsid w:val="00862101"/>
    <w:rsid w:val="0086252B"/>
    <w:rsid w:val="0086299E"/>
    <w:rsid w:val="008629B1"/>
    <w:rsid w:val="0086576D"/>
    <w:rsid w:val="00865B6C"/>
    <w:rsid w:val="008663AB"/>
    <w:rsid w:val="00866889"/>
    <w:rsid w:val="00867B42"/>
    <w:rsid w:val="00871C63"/>
    <w:rsid w:val="00873165"/>
    <w:rsid w:val="008738BD"/>
    <w:rsid w:val="00874B0C"/>
    <w:rsid w:val="00875F7F"/>
    <w:rsid w:val="008769BA"/>
    <w:rsid w:val="00876AAA"/>
    <w:rsid w:val="00882130"/>
    <w:rsid w:val="00884EA6"/>
    <w:rsid w:val="008874D3"/>
    <w:rsid w:val="00887B80"/>
    <w:rsid w:val="00891E25"/>
    <w:rsid w:val="00892944"/>
    <w:rsid w:val="00893B65"/>
    <w:rsid w:val="008953E6"/>
    <w:rsid w:val="00896275"/>
    <w:rsid w:val="008A044F"/>
    <w:rsid w:val="008A35EA"/>
    <w:rsid w:val="008A4E59"/>
    <w:rsid w:val="008A4FF1"/>
    <w:rsid w:val="008A59BD"/>
    <w:rsid w:val="008B0C8E"/>
    <w:rsid w:val="008C08A5"/>
    <w:rsid w:val="008C22EF"/>
    <w:rsid w:val="008C35EE"/>
    <w:rsid w:val="008C5084"/>
    <w:rsid w:val="008D2245"/>
    <w:rsid w:val="008D2DF9"/>
    <w:rsid w:val="008E04F2"/>
    <w:rsid w:val="008E1061"/>
    <w:rsid w:val="008E281F"/>
    <w:rsid w:val="008E38C8"/>
    <w:rsid w:val="008E471D"/>
    <w:rsid w:val="008E593A"/>
    <w:rsid w:val="008F02B9"/>
    <w:rsid w:val="008F3E8B"/>
    <w:rsid w:val="008F6DF0"/>
    <w:rsid w:val="008F7C74"/>
    <w:rsid w:val="009011C6"/>
    <w:rsid w:val="00904507"/>
    <w:rsid w:val="009115F8"/>
    <w:rsid w:val="009213F4"/>
    <w:rsid w:val="00921F02"/>
    <w:rsid w:val="00922800"/>
    <w:rsid w:val="00922DAD"/>
    <w:rsid w:val="00925EAF"/>
    <w:rsid w:val="00930F25"/>
    <w:rsid w:val="00931228"/>
    <w:rsid w:val="00932C9B"/>
    <w:rsid w:val="0093392B"/>
    <w:rsid w:val="009360F7"/>
    <w:rsid w:val="009415ED"/>
    <w:rsid w:val="00944A85"/>
    <w:rsid w:val="009524EF"/>
    <w:rsid w:val="00952861"/>
    <w:rsid w:val="0095562D"/>
    <w:rsid w:val="0095591B"/>
    <w:rsid w:val="00956250"/>
    <w:rsid w:val="00957CF9"/>
    <w:rsid w:val="00960222"/>
    <w:rsid w:val="00963153"/>
    <w:rsid w:val="009652EE"/>
    <w:rsid w:val="0096563F"/>
    <w:rsid w:val="00972641"/>
    <w:rsid w:val="00974595"/>
    <w:rsid w:val="00976F65"/>
    <w:rsid w:val="00980980"/>
    <w:rsid w:val="00980BE4"/>
    <w:rsid w:val="0098680A"/>
    <w:rsid w:val="00993B1A"/>
    <w:rsid w:val="00993B98"/>
    <w:rsid w:val="00993C0B"/>
    <w:rsid w:val="00993C93"/>
    <w:rsid w:val="00994202"/>
    <w:rsid w:val="009946DF"/>
    <w:rsid w:val="00994ED1"/>
    <w:rsid w:val="009A1B2F"/>
    <w:rsid w:val="009A2C70"/>
    <w:rsid w:val="009A4517"/>
    <w:rsid w:val="009A5724"/>
    <w:rsid w:val="009A6B46"/>
    <w:rsid w:val="009A75C5"/>
    <w:rsid w:val="009B0040"/>
    <w:rsid w:val="009B1378"/>
    <w:rsid w:val="009B4CAC"/>
    <w:rsid w:val="009B6CC3"/>
    <w:rsid w:val="009B7050"/>
    <w:rsid w:val="009C01F7"/>
    <w:rsid w:val="009C0D9B"/>
    <w:rsid w:val="009C0F1A"/>
    <w:rsid w:val="009C1BA9"/>
    <w:rsid w:val="009C1D25"/>
    <w:rsid w:val="009C2A5D"/>
    <w:rsid w:val="009C5233"/>
    <w:rsid w:val="009C5566"/>
    <w:rsid w:val="009C5F25"/>
    <w:rsid w:val="009C67D3"/>
    <w:rsid w:val="009C768F"/>
    <w:rsid w:val="009D1E1B"/>
    <w:rsid w:val="009D3F21"/>
    <w:rsid w:val="009D3F60"/>
    <w:rsid w:val="009D5ACA"/>
    <w:rsid w:val="009D7D70"/>
    <w:rsid w:val="009E0117"/>
    <w:rsid w:val="009E028E"/>
    <w:rsid w:val="009E0610"/>
    <w:rsid w:val="009E0C0B"/>
    <w:rsid w:val="009E1E92"/>
    <w:rsid w:val="009E35B2"/>
    <w:rsid w:val="009F1905"/>
    <w:rsid w:val="00A00F5E"/>
    <w:rsid w:val="00A01DA5"/>
    <w:rsid w:val="00A0214D"/>
    <w:rsid w:val="00A024DB"/>
    <w:rsid w:val="00A02C1F"/>
    <w:rsid w:val="00A02D72"/>
    <w:rsid w:val="00A0583A"/>
    <w:rsid w:val="00A06B9E"/>
    <w:rsid w:val="00A06CB0"/>
    <w:rsid w:val="00A13841"/>
    <w:rsid w:val="00A15547"/>
    <w:rsid w:val="00A20A20"/>
    <w:rsid w:val="00A23A3E"/>
    <w:rsid w:val="00A246B3"/>
    <w:rsid w:val="00A24E6C"/>
    <w:rsid w:val="00A25E74"/>
    <w:rsid w:val="00A3465F"/>
    <w:rsid w:val="00A37257"/>
    <w:rsid w:val="00A43C9D"/>
    <w:rsid w:val="00A44459"/>
    <w:rsid w:val="00A4451B"/>
    <w:rsid w:val="00A45B6E"/>
    <w:rsid w:val="00A46DAC"/>
    <w:rsid w:val="00A46F8E"/>
    <w:rsid w:val="00A475DB"/>
    <w:rsid w:val="00A5662B"/>
    <w:rsid w:val="00A57B8D"/>
    <w:rsid w:val="00A57F8A"/>
    <w:rsid w:val="00A6089C"/>
    <w:rsid w:val="00A60ED4"/>
    <w:rsid w:val="00A63ECF"/>
    <w:rsid w:val="00A64616"/>
    <w:rsid w:val="00A65DE0"/>
    <w:rsid w:val="00A706F6"/>
    <w:rsid w:val="00A71E9C"/>
    <w:rsid w:val="00A72096"/>
    <w:rsid w:val="00A722E0"/>
    <w:rsid w:val="00A75847"/>
    <w:rsid w:val="00A77616"/>
    <w:rsid w:val="00A77C0E"/>
    <w:rsid w:val="00A8298A"/>
    <w:rsid w:val="00A86964"/>
    <w:rsid w:val="00A86B0A"/>
    <w:rsid w:val="00A903CB"/>
    <w:rsid w:val="00A90FCC"/>
    <w:rsid w:val="00A960EA"/>
    <w:rsid w:val="00A97210"/>
    <w:rsid w:val="00AA036F"/>
    <w:rsid w:val="00AA3729"/>
    <w:rsid w:val="00AA5782"/>
    <w:rsid w:val="00AA7448"/>
    <w:rsid w:val="00AA77AA"/>
    <w:rsid w:val="00AB04C9"/>
    <w:rsid w:val="00AB0793"/>
    <w:rsid w:val="00AB0E36"/>
    <w:rsid w:val="00AB63FB"/>
    <w:rsid w:val="00AC21F4"/>
    <w:rsid w:val="00AC4328"/>
    <w:rsid w:val="00AD0199"/>
    <w:rsid w:val="00AD0E9B"/>
    <w:rsid w:val="00AD1943"/>
    <w:rsid w:val="00AE1310"/>
    <w:rsid w:val="00AE176C"/>
    <w:rsid w:val="00AE485F"/>
    <w:rsid w:val="00AE55A0"/>
    <w:rsid w:val="00AE58DD"/>
    <w:rsid w:val="00AF1680"/>
    <w:rsid w:val="00AF1A7B"/>
    <w:rsid w:val="00AF49D1"/>
    <w:rsid w:val="00AF57E6"/>
    <w:rsid w:val="00B01A50"/>
    <w:rsid w:val="00B0269F"/>
    <w:rsid w:val="00B05837"/>
    <w:rsid w:val="00B079B0"/>
    <w:rsid w:val="00B12863"/>
    <w:rsid w:val="00B1336D"/>
    <w:rsid w:val="00B1378A"/>
    <w:rsid w:val="00B13928"/>
    <w:rsid w:val="00B13BFE"/>
    <w:rsid w:val="00B15AAF"/>
    <w:rsid w:val="00B16875"/>
    <w:rsid w:val="00B214F1"/>
    <w:rsid w:val="00B21F2C"/>
    <w:rsid w:val="00B244A9"/>
    <w:rsid w:val="00B24F9B"/>
    <w:rsid w:val="00B25A1D"/>
    <w:rsid w:val="00B27166"/>
    <w:rsid w:val="00B277AC"/>
    <w:rsid w:val="00B27F55"/>
    <w:rsid w:val="00B30BC0"/>
    <w:rsid w:val="00B3297B"/>
    <w:rsid w:val="00B352F7"/>
    <w:rsid w:val="00B4052B"/>
    <w:rsid w:val="00B40814"/>
    <w:rsid w:val="00B40A99"/>
    <w:rsid w:val="00B416DD"/>
    <w:rsid w:val="00B4240E"/>
    <w:rsid w:val="00B44F17"/>
    <w:rsid w:val="00B45750"/>
    <w:rsid w:val="00B45D87"/>
    <w:rsid w:val="00B51267"/>
    <w:rsid w:val="00B52AB6"/>
    <w:rsid w:val="00B5353A"/>
    <w:rsid w:val="00B538B9"/>
    <w:rsid w:val="00B5417B"/>
    <w:rsid w:val="00B576D1"/>
    <w:rsid w:val="00B619F6"/>
    <w:rsid w:val="00B63714"/>
    <w:rsid w:val="00B64785"/>
    <w:rsid w:val="00B8061E"/>
    <w:rsid w:val="00B81F10"/>
    <w:rsid w:val="00B820BF"/>
    <w:rsid w:val="00B8212D"/>
    <w:rsid w:val="00B859B6"/>
    <w:rsid w:val="00B85B28"/>
    <w:rsid w:val="00B860CD"/>
    <w:rsid w:val="00B9216F"/>
    <w:rsid w:val="00B92F24"/>
    <w:rsid w:val="00B93579"/>
    <w:rsid w:val="00B93798"/>
    <w:rsid w:val="00B961FC"/>
    <w:rsid w:val="00BA2275"/>
    <w:rsid w:val="00BA40C6"/>
    <w:rsid w:val="00BA4714"/>
    <w:rsid w:val="00BB24DD"/>
    <w:rsid w:val="00BB38E1"/>
    <w:rsid w:val="00BB3C2A"/>
    <w:rsid w:val="00BB5731"/>
    <w:rsid w:val="00BB741C"/>
    <w:rsid w:val="00BC147A"/>
    <w:rsid w:val="00BC14C6"/>
    <w:rsid w:val="00BC14CA"/>
    <w:rsid w:val="00BC4255"/>
    <w:rsid w:val="00BC4F0E"/>
    <w:rsid w:val="00BD3E27"/>
    <w:rsid w:val="00BE06A0"/>
    <w:rsid w:val="00BE1BB8"/>
    <w:rsid w:val="00BE3C00"/>
    <w:rsid w:val="00BE3C0B"/>
    <w:rsid w:val="00BE56E3"/>
    <w:rsid w:val="00BE79C6"/>
    <w:rsid w:val="00BE7A9B"/>
    <w:rsid w:val="00BF236B"/>
    <w:rsid w:val="00BF509D"/>
    <w:rsid w:val="00BF5CC0"/>
    <w:rsid w:val="00BF7C09"/>
    <w:rsid w:val="00BF7EB7"/>
    <w:rsid w:val="00C017BD"/>
    <w:rsid w:val="00C031EC"/>
    <w:rsid w:val="00C067AB"/>
    <w:rsid w:val="00C07C9F"/>
    <w:rsid w:val="00C131A4"/>
    <w:rsid w:val="00C20590"/>
    <w:rsid w:val="00C216A5"/>
    <w:rsid w:val="00C21E08"/>
    <w:rsid w:val="00C2271B"/>
    <w:rsid w:val="00C238AF"/>
    <w:rsid w:val="00C24051"/>
    <w:rsid w:val="00C25C14"/>
    <w:rsid w:val="00C265DE"/>
    <w:rsid w:val="00C327C2"/>
    <w:rsid w:val="00C3637F"/>
    <w:rsid w:val="00C36440"/>
    <w:rsid w:val="00C400DE"/>
    <w:rsid w:val="00C413B9"/>
    <w:rsid w:val="00C4399A"/>
    <w:rsid w:val="00C441F4"/>
    <w:rsid w:val="00C45CD1"/>
    <w:rsid w:val="00C45DE2"/>
    <w:rsid w:val="00C467DA"/>
    <w:rsid w:val="00C4742E"/>
    <w:rsid w:val="00C50989"/>
    <w:rsid w:val="00C51974"/>
    <w:rsid w:val="00C5323E"/>
    <w:rsid w:val="00C53D56"/>
    <w:rsid w:val="00C618BF"/>
    <w:rsid w:val="00C63554"/>
    <w:rsid w:val="00C6519F"/>
    <w:rsid w:val="00C66502"/>
    <w:rsid w:val="00C672C9"/>
    <w:rsid w:val="00C7187F"/>
    <w:rsid w:val="00C7443B"/>
    <w:rsid w:val="00C744A1"/>
    <w:rsid w:val="00C7477C"/>
    <w:rsid w:val="00C76529"/>
    <w:rsid w:val="00C76A75"/>
    <w:rsid w:val="00C76EE9"/>
    <w:rsid w:val="00C77DF0"/>
    <w:rsid w:val="00C80B55"/>
    <w:rsid w:val="00C835EE"/>
    <w:rsid w:val="00C839C9"/>
    <w:rsid w:val="00C8448A"/>
    <w:rsid w:val="00C84DEF"/>
    <w:rsid w:val="00C87872"/>
    <w:rsid w:val="00C87CBD"/>
    <w:rsid w:val="00C918CF"/>
    <w:rsid w:val="00C94C9A"/>
    <w:rsid w:val="00C97242"/>
    <w:rsid w:val="00C97584"/>
    <w:rsid w:val="00C97894"/>
    <w:rsid w:val="00C979C5"/>
    <w:rsid w:val="00CA0F13"/>
    <w:rsid w:val="00CA5E22"/>
    <w:rsid w:val="00CA64AF"/>
    <w:rsid w:val="00CB29DB"/>
    <w:rsid w:val="00CB3B50"/>
    <w:rsid w:val="00CB69C1"/>
    <w:rsid w:val="00CC05E5"/>
    <w:rsid w:val="00CC140F"/>
    <w:rsid w:val="00CC227E"/>
    <w:rsid w:val="00CC267C"/>
    <w:rsid w:val="00CC3341"/>
    <w:rsid w:val="00CC3B49"/>
    <w:rsid w:val="00CC3BD6"/>
    <w:rsid w:val="00CC3F24"/>
    <w:rsid w:val="00CC486F"/>
    <w:rsid w:val="00CC639F"/>
    <w:rsid w:val="00CD1ED8"/>
    <w:rsid w:val="00CD27A9"/>
    <w:rsid w:val="00CD2FA1"/>
    <w:rsid w:val="00CD3902"/>
    <w:rsid w:val="00CD56B7"/>
    <w:rsid w:val="00CD7080"/>
    <w:rsid w:val="00CD7ED6"/>
    <w:rsid w:val="00CE09B9"/>
    <w:rsid w:val="00CE13B6"/>
    <w:rsid w:val="00CE294E"/>
    <w:rsid w:val="00CE387E"/>
    <w:rsid w:val="00CE45F2"/>
    <w:rsid w:val="00CE5CB0"/>
    <w:rsid w:val="00CE7FB6"/>
    <w:rsid w:val="00CF0936"/>
    <w:rsid w:val="00CF29A2"/>
    <w:rsid w:val="00CF5A8C"/>
    <w:rsid w:val="00CF772F"/>
    <w:rsid w:val="00CF778C"/>
    <w:rsid w:val="00CF7DB6"/>
    <w:rsid w:val="00D003E8"/>
    <w:rsid w:val="00D00A48"/>
    <w:rsid w:val="00D00D6F"/>
    <w:rsid w:val="00D012DD"/>
    <w:rsid w:val="00D02571"/>
    <w:rsid w:val="00D035AB"/>
    <w:rsid w:val="00D03A31"/>
    <w:rsid w:val="00D049B9"/>
    <w:rsid w:val="00D054EE"/>
    <w:rsid w:val="00D05B59"/>
    <w:rsid w:val="00D104C3"/>
    <w:rsid w:val="00D11654"/>
    <w:rsid w:val="00D11FAD"/>
    <w:rsid w:val="00D127F2"/>
    <w:rsid w:val="00D13BA7"/>
    <w:rsid w:val="00D14E58"/>
    <w:rsid w:val="00D15AB5"/>
    <w:rsid w:val="00D16823"/>
    <w:rsid w:val="00D176A6"/>
    <w:rsid w:val="00D21478"/>
    <w:rsid w:val="00D22029"/>
    <w:rsid w:val="00D22E22"/>
    <w:rsid w:val="00D2437B"/>
    <w:rsid w:val="00D265DA"/>
    <w:rsid w:val="00D26DD3"/>
    <w:rsid w:val="00D27AB2"/>
    <w:rsid w:val="00D40CF8"/>
    <w:rsid w:val="00D40D2E"/>
    <w:rsid w:val="00D40DA5"/>
    <w:rsid w:val="00D41E2A"/>
    <w:rsid w:val="00D421A1"/>
    <w:rsid w:val="00D426FD"/>
    <w:rsid w:val="00D43416"/>
    <w:rsid w:val="00D44E9E"/>
    <w:rsid w:val="00D45C72"/>
    <w:rsid w:val="00D4719C"/>
    <w:rsid w:val="00D514D3"/>
    <w:rsid w:val="00D516A8"/>
    <w:rsid w:val="00D52991"/>
    <w:rsid w:val="00D5311A"/>
    <w:rsid w:val="00D53C4D"/>
    <w:rsid w:val="00D622E5"/>
    <w:rsid w:val="00D63FA2"/>
    <w:rsid w:val="00D64951"/>
    <w:rsid w:val="00D74136"/>
    <w:rsid w:val="00D74364"/>
    <w:rsid w:val="00D76608"/>
    <w:rsid w:val="00D83378"/>
    <w:rsid w:val="00D86690"/>
    <w:rsid w:val="00D9164D"/>
    <w:rsid w:val="00D94FD7"/>
    <w:rsid w:val="00DA2159"/>
    <w:rsid w:val="00DA226A"/>
    <w:rsid w:val="00DA5AC5"/>
    <w:rsid w:val="00DB1C2D"/>
    <w:rsid w:val="00DB29A8"/>
    <w:rsid w:val="00DB3543"/>
    <w:rsid w:val="00DB5E98"/>
    <w:rsid w:val="00DC085F"/>
    <w:rsid w:val="00DC3A8B"/>
    <w:rsid w:val="00DD160F"/>
    <w:rsid w:val="00DD20C6"/>
    <w:rsid w:val="00DD21B6"/>
    <w:rsid w:val="00DD6C47"/>
    <w:rsid w:val="00DE00E9"/>
    <w:rsid w:val="00DE148B"/>
    <w:rsid w:val="00DE1BDC"/>
    <w:rsid w:val="00DE3742"/>
    <w:rsid w:val="00DE6484"/>
    <w:rsid w:val="00DE78C9"/>
    <w:rsid w:val="00DF0FAA"/>
    <w:rsid w:val="00DF6E21"/>
    <w:rsid w:val="00DF70A1"/>
    <w:rsid w:val="00E00268"/>
    <w:rsid w:val="00E03570"/>
    <w:rsid w:val="00E03883"/>
    <w:rsid w:val="00E03E4B"/>
    <w:rsid w:val="00E05242"/>
    <w:rsid w:val="00E119E0"/>
    <w:rsid w:val="00E14099"/>
    <w:rsid w:val="00E15455"/>
    <w:rsid w:val="00E21A84"/>
    <w:rsid w:val="00E22FD4"/>
    <w:rsid w:val="00E26335"/>
    <w:rsid w:val="00E26872"/>
    <w:rsid w:val="00E26D61"/>
    <w:rsid w:val="00E40A29"/>
    <w:rsid w:val="00E40C8E"/>
    <w:rsid w:val="00E40F05"/>
    <w:rsid w:val="00E415C3"/>
    <w:rsid w:val="00E4540B"/>
    <w:rsid w:val="00E46802"/>
    <w:rsid w:val="00E5275B"/>
    <w:rsid w:val="00E53890"/>
    <w:rsid w:val="00E541A6"/>
    <w:rsid w:val="00E573A4"/>
    <w:rsid w:val="00E573CD"/>
    <w:rsid w:val="00E608C8"/>
    <w:rsid w:val="00E60E3D"/>
    <w:rsid w:val="00E619B5"/>
    <w:rsid w:val="00E61DE1"/>
    <w:rsid w:val="00E64283"/>
    <w:rsid w:val="00E65BE3"/>
    <w:rsid w:val="00E67439"/>
    <w:rsid w:val="00E719F2"/>
    <w:rsid w:val="00E75973"/>
    <w:rsid w:val="00E766F8"/>
    <w:rsid w:val="00E80F65"/>
    <w:rsid w:val="00E81184"/>
    <w:rsid w:val="00E81B04"/>
    <w:rsid w:val="00E82074"/>
    <w:rsid w:val="00E83D9C"/>
    <w:rsid w:val="00E84018"/>
    <w:rsid w:val="00E8522E"/>
    <w:rsid w:val="00E871B3"/>
    <w:rsid w:val="00E92BF1"/>
    <w:rsid w:val="00E9347C"/>
    <w:rsid w:val="00E93C98"/>
    <w:rsid w:val="00E9773C"/>
    <w:rsid w:val="00E97923"/>
    <w:rsid w:val="00EB021A"/>
    <w:rsid w:val="00EB31CB"/>
    <w:rsid w:val="00EB3A23"/>
    <w:rsid w:val="00EB4794"/>
    <w:rsid w:val="00EC00F7"/>
    <w:rsid w:val="00EC0A4F"/>
    <w:rsid w:val="00EC3071"/>
    <w:rsid w:val="00EC3367"/>
    <w:rsid w:val="00EC3C7B"/>
    <w:rsid w:val="00EC4167"/>
    <w:rsid w:val="00EC52CC"/>
    <w:rsid w:val="00ED0FC0"/>
    <w:rsid w:val="00ED35F1"/>
    <w:rsid w:val="00ED4EF1"/>
    <w:rsid w:val="00ED53B4"/>
    <w:rsid w:val="00ED579A"/>
    <w:rsid w:val="00ED5A6F"/>
    <w:rsid w:val="00ED79CC"/>
    <w:rsid w:val="00EE0FBC"/>
    <w:rsid w:val="00EE2725"/>
    <w:rsid w:val="00EE34FB"/>
    <w:rsid w:val="00EE3BF7"/>
    <w:rsid w:val="00EF06C7"/>
    <w:rsid w:val="00EF2329"/>
    <w:rsid w:val="00EF4F51"/>
    <w:rsid w:val="00EF56F3"/>
    <w:rsid w:val="00F01EC2"/>
    <w:rsid w:val="00F10920"/>
    <w:rsid w:val="00F1314C"/>
    <w:rsid w:val="00F15163"/>
    <w:rsid w:val="00F21A94"/>
    <w:rsid w:val="00F25D89"/>
    <w:rsid w:val="00F27EDA"/>
    <w:rsid w:val="00F33AC7"/>
    <w:rsid w:val="00F33D72"/>
    <w:rsid w:val="00F352CB"/>
    <w:rsid w:val="00F41E8B"/>
    <w:rsid w:val="00F423E4"/>
    <w:rsid w:val="00F43F63"/>
    <w:rsid w:val="00F510B7"/>
    <w:rsid w:val="00F52C07"/>
    <w:rsid w:val="00F54694"/>
    <w:rsid w:val="00F552DC"/>
    <w:rsid w:val="00F55DCC"/>
    <w:rsid w:val="00F5719F"/>
    <w:rsid w:val="00F57FBE"/>
    <w:rsid w:val="00F64196"/>
    <w:rsid w:val="00F652D4"/>
    <w:rsid w:val="00F656F8"/>
    <w:rsid w:val="00F66927"/>
    <w:rsid w:val="00F67385"/>
    <w:rsid w:val="00F7038A"/>
    <w:rsid w:val="00F7086E"/>
    <w:rsid w:val="00F73B50"/>
    <w:rsid w:val="00F73FFD"/>
    <w:rsid w:val="00F760B5"/>
    <w:rsid w:val="00F80171"/>
    <w:rsid w:val="00F8302C"/>
    <w:rsid w:val="00F834C9"/>
    <w:rsid w:val="00F8397F"/>
    <w:rsid w:val="00F84A6F"/>
    <w:rsid w:val="00F90D52"/>
    <w:rsid w:val="00F90F32"/>
    <w:rsid w:val="00F91078"/>
    <w:rsid w:val="00F913E7"/>
    <w:rsid w:val="00F92599"/>
    <w:rsid w:val="00F928C5"/>
    <w:rsid w:val="00F94104"/>
    <w:rsid w:val="00F95069"/>
    <w:rsid w:val="00FA6174"/>
    <w:rsid w:val="00FA6563"/>
    <w:rsid w:val="00FA66F4"/>
    <w:rsid w:val="00FA7CC8"/>
    <w:rsid w:val="00FA7D66"/>
    <w:rsid w:val="00FB0E8B"/>
    <w:rsid w:val="00FB2E7F"/>
    <w:rsid w:val="00FB3B32"/>
    <w:rsid w:val="00FB4581"/>
    <w:rsid w:val="00FB64A8"/>
    <w:rsid w:val="00FB6B5E"/>
    <w:rsid w:val="00FC024A"/>
    <w:rsid w:val="00FC2224"/>
    <w:rsid w:val="00FC2677"/>
    <w:rsid w:val="00FC3065"/>
    <w:rsid w:val="00FC678C"/>
    <w:rsid w:val="00FD1C88"/>
    <w:rsid w:val="00FE05A7"/>
    <w:rsid w:val="00FE7999"/>
    <w:rsid w:val="00FF2A0B"/>
    <w:rsid w:val="00FF32D2"/>
    <w:rsid w:val="00FF5D43"/>
    <w:rsid w:val="00FF66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A589E8C"/>
  <w14:defaultImageDpi w14:val="96"/>
  <w15:docId w15:val="{C3DFED28-656F-4453-A169-94BD71D7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7">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endnote text" w:semiHidden="1" w:unhideWhenUsed="1"/>
    <w:lsdException w:name="toa heading" w:semiHidden="1" w:unhideWhenUsed="1"/>
    <w:lsdException w:name="List" w:semiHidden="1" w:unhideWhenUsed="1"/>
    <w:lsdException w:name="Title" w:uiPriority="10" w:qFormat="1"/>
    <w:lsdException w:name="Default Paragraph Font" w:semiHidden="1" w:uiPriority="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overflowPunct w:val="0"/>
      <w:autoSpaceDE w:val="0"/>
      <w:autoSpaceDN w:val="0"/>
      <w:adjustRightInd w:val="0"/>
      <w:textAlignment w:val="baseline"/>
    </w:pPr>
    <w:rPr>
      <w:rFonts w:ascii="Times" w:hAnsi="Times" w:cs="Times"/>
      <w:sz w:val="24"/>
      <w:szCs w:val="24"/>
    </w:rPr>
  </w:style>
  <w:style w:type="paragraph" w:styleId="Heading1">
    <w:name w:val="heading 1"/>
    <w:basedOn w:val="Normal"/>
    <w:next w:val="Normal"/>
    <w:link w:val="Heading1Char"/>
    <w:uiPriority w:val="99"/>
    <w:qFormat/>
    <w:rsid w:val="00B1336D"/>
    <w:pPr>
      <w:keepNext/>
      <w:widowControl w:val="0"/>
      <w:overflowPunct/>
      <w:textAlignment w:val="auto"/>
      <w:outlineLvl w:val="0"/>
    </w:pPr>
    <w:rPr>
      <w:rFonts w:ascii="Times New Roman" w:hAnsi="Times New Roman" w:cs="Times New Roman"/>
      <w:b/>
      <w:bCs/>
      <w:sz w:val="20"/>
      <w:szCs w:val="20"/>
    </w:rPr>
  </w:style>
  <w:style w:type="paragraph" w:styleId="Heading2">
    <w:name w:val="heading 2"/>
    <w:basedOn w:val="Normal"/>
    <w:next w:val="Normal"/>
    <w:link w:val="Heading2Char"/>
    <w:uiPriority w:val="99"/>
    <w:qFormat/>
    <w:rsid w:val="00B1336D"/>
    <w:pPr>
      <w:keepNext/>
      <w:widowControl w:val="0"/>
      <w:overflowPunct/>
      <w:textAlignment w:val="auto"/>
      <w:outlineLvl w:val="1"/>
    </w:pPr>
    <w:rPr>
      <w:rFonts w:ascii="Times New Roman" w:hAnsi="Times New Roman" w:cs="Times New Roman"/>
      <w:b/>
      <w:bCs/>
      <w:i/>
      <w:iCs/>
      <w:sz w:val="20"/>
      <w:szCs w:val="20"/>
    </w:rPr>
  </w:style>
  <w:style w:type="paragraph" w:styleId="Heading3">
    <w:name w:val="heading 3"/>
    <w:basedOn w:val="Normal"/>
    <w:next w:val="Normal"/>
    <w:link w:val="Heading3Char"/>
    <w:uiPriority w:val="99"/>
    <w:qFormat/>
    <w:rsid w:val="00B1336D"/>
    <w:pPr>
      <w:keepNext/>
      <w:widowControl w:val="0"/>
      <w:overflowPunct/>
      <w:textAlignment w:val="auto"/>
      <w:outlineLvl w:val="2"/>
    </w:pPr>
    <w:rPr>
      <w:rFonts w:ascii="Times New Roman" w:hAnsi="Times New Roman" w:cs="Times New Roman"/>
      <w:b/>
      <w:bCs/>
      <w:caps/>
      <w:sz w:val="32"/>
      <w:szCs w:val="32"/>
    </w:rPr>
  </w:style>
  <w:style w:type="paragraph" w:styleId="Heading4">
    <w:name w:val="heading 4"/>
    <w:basedOn w:val="Normal"/>
    <w:next w:val="Normal"/>
    <w:link w:val="Heading4Char"/>
    <w:uiPriority w:val="99"/>
    <w:qFormat/>
    <w:rsid w:val="00B1336D"/>
    <w:pPr>
      <w:keepNext/>
      <w:widowControl w:val="0"/>
      <w:tabs>
        <w:tab w:val="left" w:pos="340"/>
        <w:tab w:val="right" w:pos="11520"/>
      </w:tabs>
      <w:overflowPunct/>
      <w:ind w:right="-1320"/>
      <w:textAlignment w:val="auto"/>
      <w:outlineLvl w:val="3"/>
    </w:pPr>
    <w:rPr>
      <w:rFonts w:ascii="Times New Roman" w:hAnsi="Times New Roman" w:cs="Times New Roman"/>
      <w:b/>
      <w:bCs/>
      <w:i/>
      <w:iCs/>
      <w:color w:val="000000"/>
      <w:kern w:val="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B1336D"/>
    <w:rPr>
      <w:rFonts w:ascii="Times New Roman" w:hAnsi="Times New Roman"/>
      <w:b/>
    </w:rPr>
  </w:style>
  <w:style w:type="character" w:customStyle="1" w:styleId="Heading2Char">
    <w:name w:val="Heading 2 Char"/>
    <w:link w:val="Heading2"/>
    <w:uiPriority w:val="99"/>
    <w:locked/>
    <w:rsid w:val="00B1336D"/>
    <w:rPr>
      <w:rFonts w:ascii="Times New Roman" w:hAnsi="Times New Roman"/>
      <w:b/>
      <w:i/>
    </w:rPr>
  </w:style>
  <w:style w:type="character" w:customStyle="1" w:styleId="Heading3Char">
    <w:name w:val="Heading 3 Char"/>
    <w:link w:val="Heading3"/>
    <w:uiPriority w:val="99"/>
    <w:locked/>
    <w:rsid w:val="00B1336D"/>
    <w:rPr>
      <w:rFonts w:ascii="Times New Roman" w:hAnsi="Times New Roman"/>
      <w:b/>
      <w:caps/>
      <w:sz w:val="32"/>
    </w:rPr>
  </w:style>
  <w:style w:type="character" w:customStyle="1" w:styleId="Heading4Char">
    <w:name w:val="Heading 4 Char"/>
    <w:link w:val="Heading4"/>
    <w:uiPriority w:val="99"/>
    <w:locked/>
    <w:rsid w:val="00B1336D"/>
    <w:rPr>
      <w:rFonts w:ascii="Times New Roman" w:hAnsi="Times New Roman"/>
      <w:b/>
      <w:i/>
      <w:color w:val="000000"/>
      <w:kern w:val="2"/>
    </w:rPr>
  </w:style>
  <w:style w:type="paragraph" w:styleId="Header">
    <w:name w:val="header"/>
    <w:basedOn w:val="Normal"/>
    <w:link w:val="HeaderChar"/>
    <w:uiPriority w:val="99"/>
    <w:rsid w:val="00D43416"/>
    <w:pPr>
      <w:tabs>
        <w:tab w:val="center" w:pos="4680"/>
        <w:tab w:val="right" w:pos="9360"/>
      </w:tabs>
    </w:pPr>
  </w:style>
  <w:style w:type="character" w:customStyle="1" w:styleId="HeaderChar">
    <w:name w:val="Header Char"/>
    <w:link w:val="Header"/>
    <w:uiPriority w:val="99"/>
    <w:locked/>
    <w:rsid w:val="00D43416"/>
    <w:rPr>
      <w:rFonts w:ascii="Times" w:hAnsi="Times"/>
      <w:sz w:val="24"/>
    </w:rPr>
  </w:style>
  <w:style w:type="paragraph" w:styleId="Footer">
    <w:name w:val="footer"/>
    <w:basedOn w:val="Normal"/>
    <w:link w:val="FooterChar"/>
    <w:uiPriority w:val="99"/>
    <w:rsid w:val="00D43416"/>
    <w:pPr>
      <w:tabs>
        <w:tab w:val="center" w:pos="4680"/>
        <w:tab w:val="right" w:pos="9360"/>
      </w:tabs>
    </w:pPr>
  </w:style>
  <w:style w:type="character" w:customStyle="1" w:styleId="FooterChar">
    <w:name w:val="Footer Char"/>
    <w:link w:val="Footer"/>
    <w:uiPriority w:val="99"/>
    <w:locked/>
    <w:rsid w:val="00D43416"/>
    <w:rPr>
      <w:rFonts w:ascii="Times" w:hAnsi="Times"/>
      <w:sz w:val="24"/>
    </w:rPr>
  </w:style>
  <w:style w:type="paragraph" w:styleId="BalloonText">
    <w:name w:val="Balloon Text"/>
    <w:basedOn w:val="Normal"/>
    <w:link w:val="BalloonTextChar"/>
    <w:uiPriority w:val="99"/>
    <w:semiHidden/>
    <w:rsid w:val="00D43416"/>
    <w:rPr>
      <w:rFonts w:ascii="Tahoma" w:hAnsi="Tahoma" w:cs="Tahoma"/>
      <w:sz w:val="16"/>
      <w:szCs w:val="16"/>
    </w:rPr>
  </w:style>
  <w:style w:type="character" w:customStyle="1" w:styleId="BalloonTextChar">
    <w:name w:val="Balloon Text Char"/>
    <w:link w:val="BalloonText"/>
    <w:uiPriority w:val="99"/>
    <w:semiHidden/>
    <w:locked/>
    <w:rsid w:val="00D43416"/>
    <w:rPr>
      <w:rFonts w:ascii="Tahoma" w:hAnsi="Tahoma"/>
      <w:sz w:val="16"/>
    </w:rPr>
  </w:style>
  <w:style w:type="character" w:styleId="PageNumber">
    <w:name w:val="page number"/>
    <w:basedOn w:val="DefaultParagraphFont"/>
    <w:uiPriority w:val="99"/>
    <w:rsid w:val="00D43416"/>
  </w:style>
  <w:style w:type="paragraph" w:styleId="Revision">
    <w:name w:val="Revision"/>
    <w:hidden/>
    <w:uiPriority w:val="99"/>
    <w:semiHidden/>
    <w:rsid w:val="00466635"/>
    <w:rPr>
      <w:rFonts w:ascii="Times" w:hAnsi="Times" w:cs="Times"/>
      <w:sz w:val="24"/>
      <w:szCs w:val="24"/>
    </w:rPr>
  </w:style>
  <w:style w:type="character" w:customStyle="1" w:styleId="BodyBold">
    <w:name w:val="Body_Bold"/>
    <w:uiPriority w:val="99"/>
    <w:rsid w:val="008C22EF"/>
    <w:rPr>
      <w:rFonts w:ascii="DTLUnicoTOT-Regular" w:hAnsi="DTLUnicoTOT-Regular"/>
      <w:b/>
      <w:color w:val="000000"/>
      <w:spacing w:val="-3"/>
      <w:w w:val="100"/>
      <w:position w:val="0"/>
      <w:sz w:val="21"/>
      <w:u w:val="none"/>
      <w:vertAlign w:val="baseline"/>
    </w:rPr>
  </w:style>
  <w:style w:type="character" w:customStyle="1" w:styleId="BodyCross">
    <w:name w:val="Body_Cross"/>
    <w:rsid w:val="008C22EF"/>
    <w:rPr>
      <w:rFonts w:ascii="ELWSymbols-Normal" w:hAnsi="ELWSymbols-Normal"/>
      <w:color w:val="CB0002"/>
      <w:sz w:val="21"/>
    </w:rPr>
  </w:style>
  <w:style w:type="character" w:customStyle="1" w:styleId="PatternHead1INLINE">
    <w:name w:val="Pattern Head 1 INLINE"/>
    <w:rsid w:val="008C22EF"/>
    <w:rPr>
      <w:rFonts w:ascii="MetronMediumOT" w:hAnsi="MetronMediumOT"/>
      <w:color w:val="CB0002"/>
      <w:sz w:val="16"/>
    </w:rPr>
  </w:style>
  <w:style w:type="character" w:customStyle="1" w:styleId="Rubricinline">
    <w:name w:val="Rubric inline"/>
    <w:uiPriority w:val="99"/>
    <w:rsid w:val="00E4540B"/>
    <w:rPr>
      <w:rFonts w:ascii="DTLUnicoTOT-Italic" w:hAnsi="DTLUnicoTOT-Italic"/>
      <w:i/>
      <w:color w:val="C3122F"/>
      <w:spacing w:val="-2"/>
      <w:sz w:val="18"/>
    </w:rPr>
  </w:style>
  <w:style w:type="character" w:customStyle="1" w:styleId="BodyItalic">
    <w:name w:val="Body_Italic"/>
    <w:uiPriority w:val="99"/>
    <w:rsid w:val="00F54694"/>
    <w:rPr>
      <w:i/>
    </w:rPr>
  </w:style>
  <w:style w:type="character" w:customStyle="1" w:styleId="ChurchYearVersecitation">
    <w:name w:val="Church Year_Verse citation"/>
    <w:rsid w:val="00F54694"/>
    <w:rPr>
      <w:i/>
      <w:position w:val="1"/>
      <w:sz w:val="14"/>
    </w:rPr>
  </w:style>
  <w:style w:type="character" w:customStyle="1" w:styleId="ChurchYearName">
    <w:name w:val="Church Year_Name"/>
    <w:uiPriority w:val="99"/>
    <w:rsid w:val="00F54694"/>
    <w:rPr>
      <w:rFonts w:ascii="DTLUnicoTOT-Italic" w:hAnsi="DTLUnicoTOT-Italic"/>
      <w:i/>
      <w:color w:val="000000"/>
      <w:spacing w:val="0"/>
      <w:w w:val="100"/>
      <w:position w:val="0"/>
      <w:sz w:val="12"/>
      <w:u w:val="none"/>
      <w:vertAlign w:val="baseline"/>
    </w:rPr>
  </w:style>
  <w:style w:type="paragraph" w:styleId="ListParagraph">
    <w:name w:val="List Paragraph"/>
    <w:basedOn w:val="Normal"/>
    <w:uiPriority w:val="34"/>
    <w:qFormat/>
    <w:rsid w:val="00DA226A"/>
    <w:pPr>
      <w:overflowPunct/>
      <w:autoSpaceDE/>
      <w:autoSpaceDN/>
      <w:adjustRightInd/>
      <w:spacing w:after="200"/>
      <w:ind w:left="720"/>
      <w:textAlignment w:val="auto"/>
    </w:pPr>
    <w:rPr>
      <w:rFonts w:ascii="Cambria" w:hAnsi="Cambria" w:cs="Cambria"/>
    </w:rPr>
  </w:style>
  <w:style w:type="paragraph" w:customStyle="1" w:styleId="NoParagraphStyle">
    <w:name w:val="[No Paragraph Style]"/>
    <w:uiPriority w:val="99"/>
    <w:rsid w:val="003310C6"/>
    <w:pPr>
      <w:widowControl w:val="0"/>
      <w:autoSpaceDE w:val="0"/>
      <w:autoSpaceDN w:val="0"/>
      <w:adjustRightInd w:val="0"/>
      <w:spacing w:line="288" w:lineRule="auto"/>
      <w:textAlignment w:val="center"/>
    </w:pPr>
    <w:rPr>
      <w:rFonts w:ascii="Times-Roman" w:hAnsi="Times-Roman" w:cs="Times-Roman"/>
      <w:color w:val="000000"/>
      <w:sz w:val="24"/>
      <w:szCs w:val="24"/>
    </w:rPr>
  </w:style>
  <w:style w:type="character" w:customStyle="1" w:styleId="ChurchYearBodyRegular">
    <w:name w:val="Church Year_Body Regular"/>
    <w:uiPriority w:val="99"/>
    <w:rsid w:val="003310C6"/>
    <w:rPr>
      <w:rFonts w:ascii="DTLUnicoTOT-Regular" w:hAnsi="DTLUnicoTOT-Regular"/>
      <w:color w:val="000000"/>
      <w:spacing w:val="0"/>
      <w:w w:val="100"/>
      <w:position w:val="0"/>
      <w:sz w:val="16"/>
      <w:u w:val="none"/>
      <w:vertAlign w:val="baseline"/>
    </w:rPr>
  </w:style>
  <w:style w:type="character" w:customStyle="1" w:styleId="CharacterStyle1">
    <w:name w:val="Character Style 1"/>
    <w:uiPriority w:val="99"/>
    <w:rsid w:val="003310C6"/>
    <w:rPr>
      <w:vertAlign w:val="superscript"/>
    </w:rPr>
  </w:style>
  <w:style w:type="paragraph" w:styleId="NoSpacing">
    <w:name w:val="No Spacing"/>
    <w:link w:val="NoSpacingChar"/>
    <w:uiPriority w:val="1"/>
    <w:qFormat/>
    <w:rsid w:val="00DF70A1"/>
    <w:rPr>
      <w:rFonts w:ascii="Times New Roman" w:hAnsi="Times New Roman" w:cs="Times New Roman"/>
      <w:sz w:val="24"/>
      <w:szCs w:val="24"/>
    </w:rPr>
  </w:style>
  <w:style w:type="character" w:customStyle="1" w:styleId="NoSpacingChar">
    <w:name w:val="No Spacing Char"/>
    <w:link w:val="NoSpacing"/>
    <w:uiPriority w:val="1"/>
    <w:locked/>
    <w:rsid w:val="00DF70A1"/>
    <w:rPr>
      <w:rFonts w:ascii="Times New Roman" w:hAnsi="Times New Roman"/>
      <w:sz w:val="24"/>
    </w:rPr>
  </w:style>
  <w:style w:type="character" w:styleId="Hyperlink">
    <w:name w:val="Hyperlink"/>
    <w:uiPriority w:val="99"/>
    <w:unhideWhenUsed/>
    <w:rsid w:val="00DF70A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4038625">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68"/>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augsburgfortress.org/copyrigh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43b974f-4cf2-4f2b-8081-287a5ea837dc">
      <Value>495</Value>
      <Value>355</Value>
      <Value>5</Value>
      <Value>240</Value>
      <Value>462</Value>
    </TaxCatchAll>
    <Date xmlns="0e456244-9f82-43cd-a08b-0fc491365cef" xsi:nil="true"/>
    <lcf76f155ced4ddcb4097134ff3c332f xmlns="0e456244-9f82-43cd-a08b-0fc491365cef">
      <Terms xmlns="http://schemas.microsoft.com/office/infopath/2007/PartnerControls"/>
    </lcf76f155ced4ddcb4097134ff3c332f>
    <Used_x0020_By xmlns="0e456244-9f82-43cd-a08b-0fc491365cef">- Both</Used_x0020_By>
    <_dlc_DocId xmlns="443b974f-4cf2-4f2b-8081-287a5ea837dc">4D3JZ2TK2AEZ-1706065743-61860</_dlc_DocId>
    <_dlc_DocIdUrl xmlns="443b974f-4cf2-4f2b-8081-287a5ea837dc">
      <Url>https://elcacwo.sharepoint.com/sites/ITStaff/_layouts/15/DocIdRedir.aspx?ID=4D3JZ2TK2AEZ-1706065743-61860</Url>
      <Description>4D3JZ2TK2AEZ-1706065743-61860</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534DF4E09249B449DB0A5AAD152C9A0" ma:contentTypeVersion="35" ma:contentTypeDescription="Create a new document." ma:contentTypeScope="" ma:versionID="28c0d1902085efb3afa31719779055db">
  <xsd:schema xmlns:xsd="http://www.w3.org/2001/XMLSchema" xmlns:xs="http://www.w3.org/2001/XMLSchema" xmlns:p="http://schemas.microsoft.com/office/2006/metadata/properties" xmlns:ns2="0e456244-9f82-43cd-a08b-0fc491365cef" xmlns:ns3="443b974f-4cf2-4f2b-8081-287a5ea837dc" targetNamespace="http://schemas.microsoft.com/office/2006/metadata/properties" ma:root="true" ma:fieldsID="21bdbc28fed95a90e286d1549480156c" ns2:_="" ns3:_="">
    <xsd:import namespace="0e456244-9f82-43cd-a08b-0fc491365cef"/>
    <xsd:import namespace="443b974f-4cf2-4f2b-8081-287a5ea837dc"/>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DateTaken" minOccurs="0"/>
                <xsd:element ref="ns2:MediaServiceAutoTags" minOccurs="0"/>
                <xsd:element ref="ns2:Used_x0020_By" minOccurs="0"/>
                <xsd:element ref="ns2:MediaServiceOCR" minOccurs="0"/>
                <xsd:element ref="ns3:_dlc_DocId" minOccurs="0"/>
                <xsd:element ref="ns3:_dlc_DocIdUrl" minOccurs="0"/>
                <xsd:element ref="ns3:_dlc_DocIdPersistId"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Dat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456244-9f82-43cd-a08b-0fc491365c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Used_x0020_By" ma:index="14" nillable="true" ma:displayName="Used By" ma:default="- Both" ma:format="RadioButtons" ma:internalName="Used_x0020_By">
      <xsd:simpleType>
        <xsd:union memberTypes="dms:Text">
          <xsd:simpleType>
            <xsd:restriction base="dms:Choice">
              <xsd:enumeration value="- Both"/>
              <xsd:enumeration value="BAs"/>
              <xsd:enumeration value="PMs"/>
              <xsd:enumeration value="- Everyone"/>
            </xsd:restriction>
          </xsd:simpleType>
        </xsd:union>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b059a39c-917c-4ba5-a340-17ecc7564604" ma:termSetId="09814cd3-568e-fe90-9814-8d621ff8fb84" ma:anchorId="fba54fb3-c3e1-fe81-a776-ca4b69148c4d" ma:open="true" ma:isKeyword="false">
      <xsd:complexType>
        <xsd:sequence>
          <xsd:element ref="pc:Terms" minOccurs="0" maxOccurs="1"/>
        </xsd:sequence>
      </xsd:complexType>
    </xsd:element>
    <xsd:element name="Date" ma:index="28" nillable="true" ma:displayName="Date" ma:format="DateOnly" ma:internalName="Date">
      <xsd:simpleType>
        <xsd:restriction base="dms:DateTime"/>
      </xsd:simple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43b974f-4cf2-4f2b-8081-287a5ea837dc" elementFormDefault="qualified">
    <xsd:import namespace="http://schemas.microsoft.com/office/2006/documentManagement/types"/>
    <xsd:import namespace="http://schemas.microsoft.com/office/infopath/2007/PartnerControls"/>
    <xsd:element name="_dlc_DocId" ma:index="16" nillable="true" ma:displayName="Document ID Value" ma:description="The value of the document ID assigned to this item." ma:indexed="true"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cd64d1a7-1d96-4342-97da-5198f00f7efe}" ma:internalName="TaxCatchAll" ma:showField="CatchAllData" ma:web="443b974f-4cf2-4f2b-8081-287a5ea837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6F6A445-61C2-4C0A-AA78-5C20ACC1D93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53F2079-AECD-4B56-BDEF-1457FE699F3B}"/>
</file>

<file path=customXml/itemProps3.xml><?xml version="1.0" encoding="utf-8"?>
<ds:datastoreItem xmlns:ds="http://schemas.openxmlformats.org/officeDocument/2006/customXml" ds:itemID="{46F3DFA5-090B-4867-A1D3-18E04AC3A315}">
  <ds:schemaRefs>
    <ds:schemaRef ds:uri="http://schemas.microsoft.com/sharepoint/v3/contenttype/forms"/>
  </ds:schemaRefs>
</ds:datastoreItem>
</file>

<file path=customXml/itemProps4.xml><?xml version="1.0" encoding="utf-8"?>
<ds:datastoreItem xmlns:ds="http://schemas.openxmlformats.org/officeDocument/2006/customXml" ds:itemID="{F512F7C1-8BDC-4EDD-A231-3A3AB0332385}">
  <ds:schemaRefs>
    <ds:schemaRef ds:uri="http://schemas.openxmlformats.org/officeDocument/2006/bibliography"/>
  </ds:schemaRefs>
</ds:datastoreItem>
</file>

<file path=customXml/itemProps5.xml><?xml version="1.0" encoding="utf-8"?>
<ds:datastoreItem xmlns:ds="http://schemas.openxmlformats.org/officeDocument/2006/customXml" ds:itemID="{95D11AD8-5708-4EC5-9398-4B2B34ADA60D}"/>
</file>

<file path=docProps/app.xml><?xml version="1.0" encoding="utf-8"?>
<Properties xmlns="http://schemas.openxmlformats.org/officeDocument/2006/extended-properties" xmlns:vt="http://schemas.openxmlformats.org/officeDocument/2006/docPropsVTypes">
  <Template>Normal.dotm</Template>
  <TotalTime>8</TotalTime>
  <Pages>6</Pages>
  <Words>2486</Words>
  <Characters>11785</Characters>
  <Application>Microsoft Office Word</Application>
  <DocSecurity>0</DocSecurity>
  <Lines>310</Lines>
  <Paragraphs>216</Paragraphs>
  <ScaleCrop>false</ScaleCrop>
  <HeadingPairs>
    <vt:vector size="2" baseType="variant">
      <vt:variant>
        <vt:lpstr>Title</vt:lpstr>
      </vt:variant>
      <vt:variant>
        <vt:i4>1</vt:i4>
      </vt:variant>
    </vt:vector>
  </HeadingPairs>
  <TitlesOfParts>
    <vt:vector size="1" baseType="lpstr">
      <vt:lpstr>ORDINATION</vt:lpstr>
    </vt:vector>
  </TitlesOfParts>
  <Company>Augsburg Fortress Publishers</Company>
  <LinksUpToDate>false</LinksUpToDate>
  <CharactersWithSpaces>14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ation of a Pastor</dc:title>
  <dc:subject/>
  <dc:creator>Eileen Zahn</dc:creator>
  <cp:keywords/>
  <dc:description/>
  <cp:lastModifiedBy>John Weit</cp:lastModifiedBy>
  <cp:revision>7</cp:revision>
  <cp:lastPrinted>2009-06-04T18:35:00Z</cp:lastPrinted>
  <dcterms:created xsi:type="dcterms:W3CDTF">2019-10-18T15:55:00Z</dcterms:created>
  <dcterms:modified xsi:type="dcterms:W3CDTF">2019-11-13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34DF4E09249B449DB0A5AAD152C9A0</vt:lpwstr>
  </property>
  <property fmtid="{D5CDD505-2E9C-101B-9397-08002B2CF9AE}" pid="3" name="pff9ff76d6d04245968fbeacd7773757">
    <vt:lpwstr>English|2a561fb9-8cee-4c70-9ce6-5f63a2094213</vt:lpwstr>
  </property>
  <property fmtid="{D5CDD505-2E9C-101B-9397-08002B2CF9AE}" pid="4" name="b8cf5103550044b6adff90de73dcc70d">
    <vt:lpwstr>Litergy|9e108104-e4d0-4dae-8010-41d9c354fc8d</vt:lpwstr>
  </property>
  <property fmtid="{D5CDD505-2E9C-101B-9397-08002B2CF9AE}" pid="5" name="p0eec0248d09446db2b674e7726de702">
    <vt:lpwstr>Living Lutheran|bc5b3905-7bd7-49fc-b8c6-9ae1bbbecf22</vt:lpwstr>
  </property>
  <property fmtid="{D5CDD505-2E9C-101B-9397-08002B2CF9AE}" pid="6" name="dbcb669f85a94c79882e4591e49db382">
    <vt:lpwstr>Worship|2e65a392-3a3c-497c-81f5-58c788953bf0</vt:lpwstr>
  </property>
  <property fmtid="{D5CDD505-2E9C-101B-9397-08002B2CF9AE}" pid="7" name="f4e18a6ced514bde9eff9825603cfd24">
    <vt:lpwstr>Minister of Word and Sacrament|7e0b8897-10cb-4150-a954-315272c5339e</vt:lpwstr>
  </property>
  <property fmtid="{D5CDD505-2E9C-101B-9397-08002B2CF9AE}" pid="8" name="Resource Category">
    <vt:lpwstr>240;#Worship|2e65a392-3a3c-497c-81f5-58c788953bf0</vt:lpwstr>
  </property>
  <property fmtid="{D5CDD505-2E9C-101B-9397-08002B2CF9AE}" pid="9" name="Resource Primary Audience">
    <vt:lpwstr>462;#Minister of Word and Sacrament|7e0b8897-10cb-4150-a954-315272c5339e</vt:lpwstr>
  </property>
  <property fmtid="{D5CDD505-2E9C-101B-9397-08002B2CF9AE}" pid="10" name="Resource Language">
    <vt:lpwstr>5;#English|2a561fb9-8cee-4c70-9ce6-5f63a2094213</vt:lpwstr>
  </property>
  <property fmtid="{D5CDD505-2E9C-101B-9397-08002B2CF9AE}" pid="11" name="Resource Interests">
    <vt:lpwstr>495;#Living Lutheran|bc5b3905-7bd7-49fc-b8c6-9ae1bbbecf22</vt:lpwstr>
  </property>
  <property fmtid="{D5CDD505-2E9C-101B-9397-08002B2CF9AE}" pid="12" name="Resource Subcategory">
    <vt:lpwstr>355;#Litergy|9e108104-e4d0-4dae-8010-41d9c354fc8d</vt:lpwstr>
  </property>
  <property fmtid="{D5CDD505-2E9C-101B-9397-08002B2CF9AE}" pid="13" name="_dlc_policyId">
    <vt:lpwstr/>
  </property>
  <property fmtid="{D5CDD505-2E9C-101B-9397-08002B2CF9AE}" pid="14" name="ItemRetentionFormula">
    <vt:lpwstr/>
  </property>
  <property fmtid="{D5CDD505-2E9C-101B-9397-08002B2CF9AE}" pid="15" name="WorkflowChangePath">
    <vt:lpwstr>32a077e0-ba6a-407a-9a7a-918258ea8736,5;</vt:lpwstr>
  </property>
  <property fmtid="{D5CDD505-2E9C-101B-9397-08002B2CF9AE}" pid="16" name="Metrics File with Extension">
    <vt:lpwstr>1827</vt:lpwstr>
  </property>
  <property fmtid="{D5CDD505-2E9C-101B-9397-08002B2CF9AE}" pid="17" name="_dlc_DocIdItemGuid">
    <vt:lpwstr>a78074f8-4fb2-4b4c-a320-c8d1f1541bcd</vt:lpwstr>
  </property>
</Properties>
</file>